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3E47338" w14:textId="05457174" w:rsidR="00711C21" w:rsidRPr="00627515" w:rsidRDefault="00711C21" w:rsidP="002B75E1">
      <w:pPr>
        <w:pStyle w:val="Brezrazmikov"/>
        <w:tabs>
          <w:tab w:val="center" w:pos="4536"/>
        </w:tabs>
        <w:jc w:val="center"/>
        <w:rPr>
          <w:rFonts w:ascii="Verdana" w:hAnsi="Verdana" w:cs="MinionPro-Regular"/>
          <w:color w:val="000000"/>
          <w:lang w:val="en-GB"/>
        </w:rPr>
      </w:pPr>
      <w:bookmarkStart w:id="0" w:name="konecDokazila"/>
      <w:bookmarkStart w:id="1" w:name="zacetekDokazila"/>
      <w:bookmarkEnd w:id="0"/>
      <w:bookmarkEnd w:id="1"/>
      <w:r>
        <w:rPr>
          <w:rFonts w:ascii="Verdana" w:eastAsia="Verdana" w:hAnsi="Verdana" w:cs="Verdana"/>
          <w:b/>
          <w:bCs/>
        </w:rPr>
        <w:br/>
      </w:r>
      <w:r>
        <w:rPr>
          <w:rFonts w:ascii="Verdana" w:eastAsia="Verdana" w:hAnsi="Verdana" w:cs="Verdana"/>
          <w:b/>
          <w:bCs/>
        </w:rPr>
        <w:br/>
      </w:r>
      <w:r w:rsidRPr="0027250E">
        <w:rPr>
          <w:rFonts w:ascii="Verdana" w:eastAsia="Verdana" w:hAnsi="Verdana" w:cs="Verdana"/>
          <w:b/>
          <w:bCs/>
        </w:rPr>
        <w:t>OBRAZEC: KONČNO POROČILO</w:t>
      </w:r>
      <w:r>
        <w:rPr>
          <w:rFonts w:ascii="Verdana" w:eastAsia="Verdana" w:hAnsi="Verdana" w:cs="Verdana"/>
          <w:b/>
          <w:bCs/>
        </w:rPr>
        <w:t xml:space="preserve"> (poslati po sejmu!)</w:t>
      </w:r>
    </w:p>
    <w:p w14:paraId="6E24E6D6" w14:textId="77777777" w:rsidR="00711C21" w:rsidRPr="006709E5" w:rsidRDefault="00711C21" w:rsidP="00711C21">
      <w:pPr>
        <w:spacing w:after="200" w:line="276" w:lineRule="auto"/>
        <w:jc w:val="center"/>
        <w:rPr>
          <w:rFonts w:ascii="Verdana" w:eastAsia="Verdana,Arial" w:hAnsi="Verdana" w:cs="Verdana,Arial"/>
          <w:bCs/>
          <w:sz w:val="16"/>
          <w:szCs w:val="16"/>
        </w:rPr>
      </w:pPr>
      <w:r w:rsidRPr="006709E5">
        <w:rPr>
          <w:rFonts w:ascii="Verdana" w:eastAsia="Verdana,Arial" w:hAnsi="Verdana" w:cs="Verdana,Arial"/>
          <w:bCs/>
          <w:sz w:val="16"/>
          <w:szCs w:val="16"/>
        </w:rPr>
        <w:t>Kot obvezna priloga računu je sprejemljivo izključno poročilo na pripravljenem obrazcu, izpolnjeno v elektronski obliki.</w:t>
      </w:r>
      <w:r>
        <w:rPr>
          <w:rFonts w:ascii="Verdana" w:eastAsia="Verdana,Arial" w:hAnsi="Verdana" w:cs="Verdana,Arial"/>
          <w:bCs/>
          <w:sz w:val="16"/>
          <w:szCs w:val="16"/>
        </w:rPr>
        <w:t xml:space="preserve"> Račun in končno poročilo morata biti oddana istočasno.</w:t>
      </w:r>
      <w:r w:rsidRPr="006709E5">
        <w:rPr>
          <w:rFonts w:ascii="Verdana" w:eastAsia="Verdana,Arial" w:hAnsi="Verdana" w:cs="Verdana,Arial"/>
          <w:bCs/>
          <w:sz w:val="16"/>
          <w:szCs w:val="16"/>
        </w:rPr>
        <w:t xml:space="preserve"> Prijavitelj mora predložiti vsa dokazila/račune o višini vloženih sredstev</w:t>
      </w:r>
      <w:r>
        <w:rPr>
          <w:rFonts w:ascii="Verdana" w:eastAsia="Verdana,Arial" w:hAnsi="Verdana" w:cs="Verdana,Arial"/>
          <w:bCs/>
          <w:sz w:val="16"/>
          <w:szCs w:val="16"/>
        </w:rPr>
        <w:t>.</w:t>
      </w:r>
    </w:p>
    <w:p w14:paraId="18B88220" w14:textId="77777777" w:rsidR="00711C21" w:rsidRPr="0027250E" w:rsidRDefault="00711C21" w:rsidP="00711C21">
      <w:pPr>
        <w:spacing w:after="200" w:line="276" w:lineRule="auto"/>
        <w:jc w:val="center"/>
        <w:rPr>
          <w:rFonts w:ascii="Verdana" w:eastAsia="Verdana,Arial" w:hAnsi="Verdana" w:cs="Verdana,Arial"/>
          <w:b/>
          <w:bCs/>
          <w:sz w:val="16"/>
          <w:szCs w:val="16"/>
          <w:u w:val="single"/>
        </w:rPr>
      </w:pPr>
      <w:r w:rsidRPr="0027250E">
        <w:rPr>
          <w:rFonts w:ascii="Verdana" w:eastAsia="Verdana,Arial" w:hAnsi="Verdana" w:cs="Verdana,Arial"/>
          <w:b/>
          <w:bCs/>
          <w:sz w:val="16"/>
          <w:szCs w:val="16"/>
          <w:u w:val="single"/>
        </w:rPr>
        <w:t>OBRAZEC MORAJO I</w:t>
      </w:r>
      <w:r>
        <w:rPr>
          <w:rFonts w:ascii="Verdana" w:eastAsia="Verdana,Arial" w:hAnsi="Verdana" w:cs="Verdana,Arial"/>
          <w:b/>
          <w:bCs/>
          <w:sz w:val="16"/>
          <w:szCs w:val="16"/>
          <w:u w:val="single"/>
        </w:rPr>
        <w:t xml:space="preserve">ZPOLNITI PRIJAVITELJI (za vsak sejem </w:t>
      </w:r>
      <w:r w:rsidRPr="0027250E">
        <w:rPr>
          <w:rFonts w:ascii="Verdana" w:eastAsia="Verdana,Arial" w:hAnsi="Verdana" w:cs="Verdana,Arial"/>
          <w:b/>
          <w:bCs/>
          <w:sz w:val="16"/>
          <w:szCs w:val="16"/>
          <w:u w:val="single"/>
        </w:rPr>
        <w:t>ločen obrazec)</w:t>
      </w:r>
    </w:p>
    <w:p w14:paraId="7964CC21" w14:textId="77777777" w:rsidR="00711C21" w:rsidRPr="00C96D8D" w:rsidRDefault="00711C21" w:rsidP="00711C21">
      <w:pPr>
        <w:pStyle w:val="Odstavekseznama"/>
        <w:numPr>
          <w:ilvl w:val="0"/>
          <w:numId w:val="46"/>
        </w:numPr>
        <w:pBdr>
          <w:top w:val="single" w:sz="4" w:space="3" w:color="000000"/>
          <w:left w:val="single" w:sz="4" w:space="4" w:color="000000"/>
          <w:bottom w:val="single" w:sz="4" w:space="1" w:color="000000"/>
          <w:right w:val="single" w:sz="4" w:space="4" w:color="000000"/>
        </w:pBdr>
        <w:shd w:val="clear" w:color="auto" w:fill="595959" w:themeFill="text1" w:themeFillTint="A6"/>
        <w:spacing w:line="300" w:lineRule="exact"/>
        <w:jc w:val="both"/>
        <w:rPr>
          <w:rFonts w:ascii="Verdana" w:eastAsia="Verdana" w:hAnsi="Verdana" w:cs="Verdana"/>
          <w:b/>
          <w:bCs/>
          <w:color w:val="FFFFFF" w:themeColor="background1"/>
          <w:sz w:val="20"/>
          <w:szCs w:val="20"/>
        </w:rPr>
      </w:pPr>
      <w:r w:rsidRPr="00C96D8D">
        <w:rPr>
          <w:rFonts w:ascii="Verdana" w:eastAsia="Verdana" w:hAnsi="Verdana" w:cs="Verdana"/>
          <w:b/>
          <w:bCs/>
          <w:color w:val="FFFFFF" w:themeColor="background1"/>
          <w:sz w:val="20"/>
          <w:szCs w:val="20"/>
        </w:rPr>
        <w:t xml:space="preserve">NOSILEC </w:t>
      </w:r>
      <w:r>
        <w:rPr>
          <w:rFonts w:ascii="Verdana" w:eastAsia="Verdana" w:hAnsi="Verdana" w:cs="Verdana"/>
          <w:b/>
          <w:bCs/>
          <w:color w:val="FFFFFF" w:themeColor="background1"/>
          <w:sz w:val="20"/>
          <w:szCs w:val="20"/>
        </w:rPr>
        <w:t xml:space="preserve">SEJMA </w:t>
      </w:r>
      <w:r w:rsidRPr="00C96D8D">
        <w:rPr>
          <w:rFonts w:ascii="Verdana" w:eastAsia="Verdana" w:hAnsi="Verdana" w:cs="Verdana"/>
          <w:b/>
          <w:bCs/>
          <w:color w:val="FFFFFF" w:themeColor="background1"/>
          <w:sz w:val="20"/>
          <w:szCs w:val="20"/>
        </w:rPr>
        <w:t>(PRIJAVITELJ)</w:t>
      </w:r>
    </w:p>
    <w:p w14:paraId="2AF80B45" w14:textId="36633CA6" w:rsidR="00711C21" w:rsidRPr="0027250E" w:rsidRDefault="00711C21" w:rsidP="00711C21">
      <w:pPr>
        <w:pBdr>
          <w:top w:val="single" w:sz="4" w:space="0" w:color="000000"/>
          <w:left w:val="single" w:sz="4" w:space="4" w:color="000000"/>
          <w:bottom w:val="single" w:sz="4" w:space="1" w:color="000000"/>
          <w:right w:val="single" w:sz="4" w:space="4" w:color="000000"/>
        </w:pBdr>
        <w:spacing w:line="300" w:lineRule="exact"/>
        <w:jc w:val="both"/>
        <w:rPr>
          <w:rFonts w:ascii="Verdana" w:eastAsia="Verdana" w:hAnsi="Verdana" w:cs="Verdana"/>
          <w:sz w:val="20"/>
          <w:szCs w:val="20"/>
        </w:rPr>
      </w:pPr>
      <w:r>
        <w:rPr>
          <w:rFonts w:ascii="Verdana" w:eastAsia="Verdana" w:hAnsi="Verdana" w:cs="Verdana"/>
          <w:sz w:val="20"/>
          <w:szCs w:val="20"/>
        </w:rPr>
        <w:t xml:space="preserve">Naziv </w:t>
      </w:r>
      <w:r w:rsidRPr="0027250E">
        <w:rPr>
          <w:rFonts w:ascii="Verdana" w:eastAsia="Verdana" w:hAnsi="Verdana" w:cs="Verdana"/>
          <w:sz w:val="20"/>
          <w:szCs w:val="20"/>
        </w:rPr>
        <w:t>prijavitelja:</w:t>
      </w:r>
      <w:r w:rsidR="002B75E1">
        <w:rPr>
          <w:rFonts w:ascii="Verdana" w:eastAsia="Verdana" w:hAnsi="Verdana" w:cs="Verdana"/>
          <w:sz w:val="20"/>
          <w:szCs w:val="20"/>
        </w:rPr>
        <w:t xml:space="preserve">      </w:t>
      </w:r>
    </w:p>
    <w:p w14:paraId="08D52485" w14:textId="77777777" w:rsidR="00711C21" w:rsidRPr="0027250E" w:rsidRDefault="00711C21" w:rsidP="00711C21">
      <w:pPr>
        <w:pBdr>
          <w:top w:val="single" w:sz="4" w:space="0" w:color="000000"/>
          <w:left w:val="single" w:sz="4" w:space="4" w:color="000000"/>
          <w:bottom w:val="single" w:sz="4" w:space="1" w:color="000000"/>
          <w:right w:val="single" w:sz="4" w:space="4" w:color="000000"/>
        </w:pBdr>
        <w:spacing w:line="300" w:lineRule="exact"/>
        <w:jc w:val="both"/>
        <w:rPr>
          <w:rFonts w:ascii="Verdana" w:eastAsia="Verdana" w:hAnsi="Verdana" w:cs="Verdana"/>
          <w:sz w:val="20"/>
          <w:szCs w:val="20"/>
        </w:rPr>
      </w:pPr>
      <w:r w:rsidRPr="0027250E">
        <w:rPr>
          <w:rFonts w:ascii="Verdana" w:eastAsia="Verdana" w:hAnsi="Verdana" w:cs="Verdana"/>
          <w:sz w:val="20"/>
          <w:szCs w:val="20"/>
        </w:rPr>
        <w:t>Naslov</w:t>
      </w:r>
      <w:r>
        <w:rPr>
          <w:rFonts w:ascii="Verdana" w:eastAsia="Verdana" w:hAnsi="Verdana" w:cs="Verdana"/>
          <w:sz w:val="20"/>
          <w:szCs w:val="20"/>
        </w:rPr>
        <w:t xml:space="preserve"> prijavitelja</w:t>
      </w:r>
      <w:r w:rsidRPr="0027250E">
        <w:rPr>
          <w:rFonts w:ascii="Verdana" w:eastAsia="Verdana" w:hAnsi="Verdana" w:cs="Verdana"/>
          <w:sz w:val="20"/>
          <w:szCs w:val="20"/>
        </w:rPr>
        <w:t>:</w:t>
      </w:r>
    </w:p>
    <w:p w14:paraId="73E6BC9C" w14:textId="77777777" w:rsidR="00711C21" w:rsidRPr="0027250E" w:rsidRDefault="00711C21" w:rsidP="00711C21">
      <w:pPr>
        <w:pBdr>
          <w:top w:val="single" w:sz="4" w:space="0" w:color="000000"/>
          <w:left w:val="single" w:sz="4" w:space="4" w:color="000000"/>
          <w:bottom w:val="single" w:sz="4" w:space="1" w:color="000000"/>
          <w:right w:val="single" w:sz="4" w:space="4" w:color="000000"/>
        </w:pBdr>
        <w:spacing w:line="300" w:lineRule="exact"/>
        <w:jc w:val="both"/>
        <w:rPr>
          <w:rFonts w:ascii="Verdana" w:eastAsia="Verdana" w:hAnsi="Verdana" w:cs="Verdana"/>
          <w:sz w:val="20"/>
          <w:szCs w:val="20"/>
        </w:rPr>
      </w:pPr>
      <w:r w:rsidRPr="0027250E">
        <w:rPr>
          <w:rFonts w:ascii="Verdana" w:eastAsia="Verdana" w:hAnsi="Verdana" w:cs="Verdana"/>
          <w:sz w:val="20"/>
          <w:szCs w:val="20"/>
        </w:rPr>
        <w:t>Telefon</w:t>
      </w:r>
      <w:r>
        <w:rPr>
          <w:rFonts w:ascii="Verdana" w:eastAsia="Verdana" w:hAnsi="Verdana" w:cs="Verdana"/>
          <w:sz w:val="20"/>
          <w:szCs w:val="20"/>
        </w:rPr>
        <w:t xml:space="preserve"> prijavitelja</w:t>
      </w:r>
      <w:r w:rsidRPr="0027250E">
        <w:rPr>
          <w:rFonts w:ascii="Verdana" w:eastAsia="Verdana" w:hAnsi="Verdana" w:cs="Verdana"/>
          <w:sz w:val="20"/>
          <w:szCs w:val="20"/>
        </w:rPr>
        <w:t>:</w:t>
      </w:r>
    </w:p>
    <w:p w14:paraId="75DE92A5" w14:textId="77777777" w:rsidR="00711C21" w:rsidRPr="0027250E" w:rsidRDefault="00711C21" w:rsidP="00711C21">
      <w:pPr>
        <w:pBdr>
          <w:top w:val="single" w:sz="4" w:space="0" w:color="000000"/>
          <w:left w:val="single" w:sz="4" w:space="4" w:color="000000"/>
          <w:bottom w:val="single" w:sz="4" w:space="1" w:color="000000"/>
          <w:right w:val="single" w:sz="4" w:space="4" w:color="000000"/>
        </w:pBdr>
        <w:spacing w:line="300" w:lineRule="exact"/>
        <w:jc w:val="both"/>
        <w:rPr>
          <w:rFonts w:ascii="Verdana" w:eastAsia="Verdana" w:hAnsi="Verdana" w:cs="Verdana"/>
          <w:sz w:val="20"/>
          <w:szCs w:val="20"/>
        </w:rPr>
      </w:pPr>
      <w:r w:rsidRPr="0027250E">
        <w:rPr>
          <w:rFonts w:ascii="Verdana" w:eastAsia="Verdana" w:hAnsi="Verdana" w:cs="Verdana"/>
          <w:sz w:val="20"/>
          <w:szCs w:val="20"/>
        </w:rPr>
        <w:t>Kontaktna oseba:</w:t>
      </w:r>
    </w:p>
    <w:p w14:paraId="76ACCC62" w14:textId="77777777" w:rsidR="00711C21" w:rsidRDefault="00711C21" w:rsidP="00711C21">
      <w:pPr>
        <w:spacing w:after="200" w:line="276" w:lineRule="auto"/>
        <w:rPr>
          <w:rFonts w:ascii="Verdana" w:hAnsi="Verdana"/>
          <w:sz w:val="20"/>
          <w:szCs w:val="20"/>
        </w:rPr>
      </w:pPr>
    </w:p>
    <w:p w14:paraId="5E29C2F6" w14:textId="77777777" w:rsidR="00711C21" w:rsidRPr="00C96D8D" w:rsidRDefault="00711C21" w:rsidP="00711C21">
      <w:pPr>
        <w:pStyle w:val="Odstavekseznama"/>
        <w:numPr>
          <w:ilvl w:val="0"/>
          <w:numId w:val="46"/>
        </w:numPr>
        <w:pBdr>
          <w:top w:val="single" w:sz="4" w:space="3" w:color="000000"/>
          <w:left w:val="single" w:sz="4" w:space="4" w:color="000000"/>
          <w:bottom w:val="single" w:sz="4" w:space="1" w:color="000000"/>
          <w:right w:val="single" w:sz="4" w:space="4" w:color="000000"/>
        </w:pBdr>
        <w:shd w:val="clear" w:color="auto" w:fill="595959" w:themeFill="text1" w:themeFillTint="A6"/>
        <w:spacing w:line="300" w:lineRule="exact"/>
        <w:jc w:val="both"/>
        <w:rPr>
          <w:rFonts w:ascii="Verdana" w:eastAsia="Verdana" w:hAnsi="Verdana" w:cs="Verdana"/>
          <w:b/>
          <w:bCs/>
          <w:color w:val="FFFFFF" w:themeColor="background1"/>
          <w:sz w:val="20"/>
          <w:szCs w:val="20"/>
        </w:rPr>
      </w:pPr>
      <w:r>
        <w:rPr>
          <w:rFonts w:ascii="Verdana" w:eastAsia="Verdana" w:hAnsi="Verdana" w:cs="Verdana"/>
          <w:b/>
          <w:bCs/>
          <w:color w:val="FFFFFF" w:themeColor="background1"/>
          <w:sz w:val="20"/>
          <w:szCs w:val="20"/>
        </w:rPr>
        <w:t>PODATKI OSTALIH PARTNERJEV NA STOJNICI (v primeru prijave najmanj petih partnerjev slovenskega turističnega gospodarstva) – za vsakega partnerja je potrebno izpolniti vse spodnje podatke</w:t>
      </w:r>
    </w:p>
    <w:p w14:paraId="03293ED9" w14:textId="77777777" w:rsidR="00711C21" w:rsidRPr="0027250E" w:rsidRDefault="00711C21" w:rsidP="00711C21">
      <w:pPr>
        <w:spacing w:line="300" w:lineRule="exact"/>
        <w:jc w:val="both"/>
        <w:rPr>
          <w:rFonts w:ascii="Verdana" w:hAnsi="Verdana"/>
          <w:b/>
          <w:sz w:val="20"/>
          <w:szCs w:val="20"/>
        </w:rPr>
      </w:pPr>
    </w:p>
    <w:p w14:paraId="605CB863" w14:textId="77777777" w:rsidR="00711C21" w:rsidRPr="0027250E" w:rsidRDefault="00711C21" w:rsidP="00711C21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spacing w:line="300" w:lineRule="exact"/>
        <w:jc w:val="both"/>
        <w:rPr>
          <w:rFonts w:ascii="Verdana" w:eastAsia="Verdana" w:hAnsi="Verdana" w:cs="Verdana"/>
          <w:sz w:val="20"/>
          <w:szCs w:val="20"/>
        </w:rPr>
      </w:pPr>
      <w:r>
        <w:rPr>
          <w:rFonts w:ascii="Verdana" w:eastAsia="Verdana" w:hAnsi="Verdana" w:cs="Verdana"/>
          <w:sz w:val="20"/>
          <w:szCs w:val="20"/>
        </w:rPr>
        <w:t xml:space="preserve">Naziv partnerja 1 </w:t>
      </w:r>
      <w:r w:rsidRPr="0027250E">
        <w:rPr>
          <w:rFonts w:ascii="Verdana" w:eastAsia="Verdana" w:hAnsi="Verdana" w:cs="Verdana"/>
          <w:sz w:val="20"/>
          <w:szCs w:val="20"/>
        </w:rPr>
        <w:t>:</w:t>
      </w:r>
    </w:p>
    <w:p w14:paraId="601A9897" w14:textId="77777777" w:rsidR="00711C21" w:rsidRPr="0027250E" w:rsidRDefault="00711C21" w:rsidP="00711C21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spacing w:line="300" w:lineRule="exact"/>
        <w:jc w:val="both"/>
        <w:rPr>
          <w:rFonts w:ascii="Verdana" w:eastAsia="Verdana" w:hAnsi="Verdana" w:cs="Verdana"/>
          <w:sz w:val="20"/>
          <w:szCs w:val="20"/>
        </w:rPr>
      </w:pPr>
      <w:r w:rsidRPr="0027250E">
        <w:rPr>
          <w:rFonts w:ascii="Verdana" w:eastAsia="Verdana" w:hAnsi="Verdana" w:cs="Verdana"/>
          <w:sz w:val="20"/>
          <w:szCs w:val="20"/>
        </w:rPr>
        <w:t>Naslov</w:t>
      </w:r>
      <w:r>
        <w:rPr>
          <w:rFonts w:ascii="Verdana" w:eastAsia="Verdana" w:hAnsi="Verdana" w:cs="Verdana"/>
          <w:sz w:val="20"/>
          <w:szCs w:val="20"/>
        </w:rPr>
        <w:t xml:space="preserve"> partnerja 1</w:t>
      </w:r>
      <w:r w:rsidRPr="0027250E">
        <w:rPr>
          <w:rFonts w:ascii="Verdana" w:eastAsia="Verdana" w:hAnsi="Verdana" w:cs="Verdana"/>
          <w:sz w:val="20"/>
          <w:szCs w:val="20"/>
        </w:rPr>
        <w:t>:</w:t>
      </w:r>
    </w:p>
    <w:p w14:paraId="775CB58A" w14:textId="77777777" w:rsidR="00711C21" w:rsidRDefault="00711C21" w:rsidP="00711C21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spacing w:line="300" w:lineRule="exact"/>
        <w:jc w:val="both"/>
        <w:rPr>
          <w:rFonts w:ascii="Verdana" w:eastAsia="Verdana" w:hAnsi="Verdana" w:cs="Verdana"/>
          <w:sz w:val="20"/>
          <w:szCs w:val="20"/>
        </w:rPr>
      </w:pPr>
      <w:r w:rsidRPr="0027250E">
        <w:rPr>
          <w:rFonts w:ascii="Verdana" w:eastAsia="Verdana" w:hAnsi="Verdana" w:cs="Verdana"/>
          <w:sz w:val="20"/>
          <w:szCs w:val="20"/>
        </w:rPr>
        <w:t>Telefon</w:t>
      </w:r>
      <w:r>
        <w:rPr>
          <w:rFonts w:ascii="Verdana" w:eastAsia="Verdana" w:hAnsi="Verdana" w:cs="Verdana"/>
          <w:sz w:val="20"/>
          <w:szCs w:val="20"/>
        </w:rPr>
        <w:t xml:space="preserve"> partnerja 1</w:t>
      </w:r>
      <w:r w:rsidRPr="0027250E">
        <w:rPr>
          <w:rFonts w:ascii="Verdana" w:eastAsia="Verdana" w:hAnsi="Verdana" w:cs="Verdana"/>
          <w:sz w:val="20"/>
          <w:szCs w:val="20"/>
        </w:rPr>
        <w:t>:</w:t>
      </w:r>
    </w:p>
    <w:p w14:paraId="3AAD636C" w14:textId="77777777" w:rsidR="00711C21" w:rsidRPr="0027250E" w:rsidRDefault="00711C21" w:rsidP="00711C21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spacing w:line="300" w:lineRule="exact"/>
        <w:jc w:val="both"/>
        <w:rPr>
          <w:rFonts w:ascii="Verdana" w:eastAsia="Verdana" w:hAnsi="Verdana" w:cs="Verdana"/>
          <w:sz w:val="20"/>
          <w:szCs w:val="20"/>
        </w:rPr>
      </w:pPr>
      <w:r>
        <w:rPr>
          <w:rFonts w:ascii="Verdana" w:eastAsia="Verdana" w:hAnsi="Verdana" w:cs="Verdana"/>
          <w:sz w:val="20"/>
          <w:szCs w:val="20"/>
        </w:rPr>
        <w:t>Domača stran prijavitelja 1:</w:t>
      </w:r>
    </w:p>
    <w:p w14:paraId="28CBFC7B" w14:textId="77777777" w:rsidR="00711C21" w:rsidRPr="0027250E" w:rsidRDefault="00711C21" w:rsidP="00711C21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spacing w:line="300" w:lineRule="exact"/>
        <w:jc w:val="both"/>
        <w:rPr>
          <w:rFonts w:ascii="Verdana" w:eastAsia="Verdana" w:hAnsi="Verdana" w:cs="Verdana"/>
          <w:sz w:val="20"/>
          <w:szCs w:val="20"/>
        </w:rPr>
      </w:pPr>
      <w:r w:rsidRPr="0027250E">
        <w:rPr>
          <w:rFonts w:ascii="Verdana" w:eastAsia="Verdana" w:hAnsi="Verdana" w:cs="Verdana"/>
          <w:sz w:val="20"/>
          <w:szCs w:val="20"/>
        </w:rPr>
        <w:t>Kontaktna oseba:</w:t>
      </w:r>
    </w:p>
    <w:p w14:paraId="34A1B0C8" w14:textId="77777777" w:rsidR="00711C21" w:rsidRPr="0027250E" w:rsidRDefault="00711C21" w:rsidP="00711C21">
      <w:pPr>
        <w:spacing w:after="200" w:line="276" w:lineRule="auto"/>
        <w:rPr>
          <w:rFonts w:ascii="Verdana" w:hAnsi="Verdana"/>
          <w:sz w:val="20"/>
          <w:szCs w:val="20"/>
        </w:rPr>
      </w:pPr>
    </w:p>
    <w:p w14:paraId="3A07C80A" w14:textId="77777777" w:rsidR="00711C21" w:rsidRPr="0027250E" w:rsidRDefault="00711C21" w:rsidP="00711C21">
      <w:pPr>
        <w:pBdr>
          <w:top w:val="single" w:sz="4" w:space="3" w:color="000000"/>
          <w:left w:val="single" w:sz="4" w:space="4" w:color="000000"/>
          <w:bottom w:val="single" w:sz="4" w:space="1" w:color="000000"/>
          <w:right w:val="single" w:sz="4" w:space="4" w:color="000000"/>
        </w:pBdr>
        <w:shd w:val="clear" w:color="auto" w:fill="595959" w:themeFill="text1" w:themeFillTint="A6"/>
        <w:spacing w:line="300" w:lineRule="exact"/>
        <w:jc w:val="both"/>
        <w:rPr>
          <w:rFonts w:ascii="Verdana" w:eastAsia="Verdana" w:hAnsi="Verdana" w:cs="Verdana"/>
          <w:b/>
          <w:bCs/>
          <w:color w:val="FFFFFF" w:themeColor="background1"/>
          <w:sz w:val="20"/>
          <w:szCs w:val="20"/>
        </w:rPr>
      </w:pPr>
      <w:r>
        <w:rPr>
          <w:rFonts w:ascii="Verdana" w:eastAsia="Verdana" w:hAnsi="Verdana" w:cs="Verdana"/>
          <w:b/>
          <w:bCs/>
          <w:color w:val="FFFFFF" w:themeColor="background1"/>
          <w:sz w:val="20"/>
          <w:szCs w:val="20"/>
        </w:rPr>
        <w:t>3</w:t>
      </w:r>
      <w:r w:rsidRPr="0027250E">
        <w:rPr>
          <w:rFonts w:ascii="Verdana" w:eastAsia="Verdana" w:hAnsi="Verdana" w:cs="Verdana"/>
          <w:b/>
          <w:bCs/>
          <w:color w:val="FFFFFF" w:themeColor="background1"/>
          <w:sz w:val="20"/>
          <w:szCs w:val="20"/>
        </w:rPr>
        <w:t xml:space="preserve">. TABELA </w:t>
      </w:r>
    </w:p>
    <w:p w14:paraId="57920A3D" w14:textId="77777777" w:rsidR="00711C21" w:rsidRPr="0027250E" w:rsidRDefault="00711C21" w:rsidP="00711C21">
      <w:pPr>
        <w:rPr>
          <w:rFonts w:ascii="Verdana" w:hAnsi="Verdana"/>
        </w:rPr>
      </w:pPr>
    </w:p>
    <w:tbl>
      <w:tblPr>
        <w:tblW w:w="5000" w:type="pct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5475"/>
        <w:gridCol w:w="3535"/>
      </w:tblGrid>
      <w:tr w:rsidR="00711C21" w:rsidRPr="0027250E" w14:paraId="01C972B1" w14:textId="77777777" w:rsidTr="00CB783B">
        <w:tc>
          <w:tcPr>
            <w:tcW w:w="547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89FA180" w14:textId="77777777" w:rsidR="00711C21" w:rsidRPr="0027250E" w:rsidRDefault="00711C21" w:rsidP="00CB783B">
            <w:pPr>
              <w:spacing w:line="360" w:lineRule="auto"/>
              <w:jc w:val="both"/>
              <w:rPr>
                <w:rFonts w:ascii="Verdana" w:eastAsia="Verdana,Arial" w:hAnsi="Verdana" w:cs="Verdana,Arial"/>
                <w:b/>
                <w:bCs/>
                <w:sz w:val="18"/>
                <w:szCs w:val="18"/>
              </w:rPr>
            </w:pPr>
            <w:r w:rsidRPr="0027250E">
              <w:rPr>
                <w:rFonts w:ascii="Verdana" w:eastAsia="Verdana,Arial" w:hAnsi="Verdana" w:cs="Verdana,Arial"/>
                <w:b/>
                <w:bCs/>
                <w:sz w:val="18"/>
                <w:szCs w:val="18"/>
              </w:rPr>
              <w:t xml:space="preserve">Izpolniti spodnjo tabelo </w:t>
            </w:r>
          </w:p>
        </w:tc>
        <w:tc>
          <w:tcPr>
            <w:tcW w:w="353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F036F16" w14:textId="77777777" w:rsidR="00711C21" w:rsidRPr="0027250E" w:rsidRDefault="00711C21" w:rsidP="00CB783B">
            <w:pPr>
              <w:spacing w:line="360" w:lineRule="auto"/>
              <w:jc w:val="both"/>
              <w:rPr>
                <w:rFonts w:ascii="Verdana" w:eastAsia="Verdana,Arial" w:hAnsi="Verdana" w:cs="Verdana,Arial"/>
                <w:b/>
                <w:bCs/>
                <w:sz w:val="18"/>
                <w:szCs w:val="18"/>
              </w:rPr>
            </w:pPr>
            <w:r w:rsidRPr="0027250E">
              <w:rPr>
                <w:rFonts w:ascii="Verdana" w:eastAsia="Verdana,Arial" w:hAnsi="Verdana" w:cs="Verdana,Arial"/>
                <w:b/>
                <w:bCs/>
                <w:sz w:val="18"/>
                <w:szCs w:val="18"/>
              </w:rPr>
              <w:t>Vpisati število oz. primerno vsebino</w:t>
            </w:r>
          </w:p>
        </w:tc>
      </w:tr>
      <w:tr w:rsidR="00711C21" w:rsidRPr="0027250E" w14:paraId="4AA06623" w14:textId="77777777" w:rsidTr="00CB783B">
        <w:tc>
          <w:tcPr>
            <w:tcW w:w="547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8419FA8" w14:textId="77777777" w:rsidR="00711C21" w:rsidRPr="00157837" w:rsidRDefault="00711C21" w:rsidP="00CB783B">
            <w:pPr>
              <w:spacing w:line="360" w:lineRule="auto"/>
              <w:jc w:val="both"/>
              <w:rPr>
                <w:rFonts w:ascii="Verdana" w:eastAsia="Verdana,Arial" w:hAnsi="Verdana" w:cs="Verdana,Arial"/>
                <w:bCs/>
                <w:sz w:val="20"/>
                <w:szCs w:val="20"/>
              </w:rPr>
            </w:pPr>
            <w:r>
              <w:rPr>
                <w:rFonts w:ascii="Verdana" w:eastAsia="Verdana,Arial" w:hAnsi="Verdana" w:cs="Verdana,Arial"/>
                <w:bCs/>
                <w:sz w:val="20"/>
                <w:szCs w:val="20"/>
              </w:rPr>
              <w:t>Točen n</w:t>
            </w:r>
            <w:r w:rsidRPr="00157837">
              <w:rPr>
                <w:rFonts w:ascii="Verdana" w:eastAsia="Verdana,Arial" w:hAnsi="Verdana" w:cs="Verdana,Arial"/>
                <w:bCs/>
                <w:sz w:val="20"/>
                <w:szCs w:val="20"/>
              </w:rPr>
              <w:t>aziv sejma</w:t>
            </w:r>
          </w:p>
        </w:tc>
        <w:tc>
          <w:tcPr>
            <w:tcW w:w="353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896C214" w14:textId="77777777" w:rsidR="00711C21" w:rsidRPr="0027250E" w:rsidRDefault="00711C21" w:rsidP="00CB783B">
            <w:pPr>
              <w:spacing w:line="360" w:lineRule="auto"/>
              <w:jc w:val="both"/>
              <w:rPr>
                <w:rFonts w:ascii="Verdana" w:eastAsia="Verdana,Arial" w:hAnsi="Verdana" w:cs="Verdana,Arial"/>
                <w:b/>
                <w:bCs/>
                <w:sz w:val="18"/>
                <w:szCs w:val="18"/>
              </w:rPr>
            </w:pPr>
          </w:p>
        </w:tc>
      </w:tr>
      <w:tr w:rsidR="00711C21" w:rsidRPr="0027250E" w14:paraId="037AF086" w14:textId="77777777" w:rsidTr="00CB783B">
        <w:tc>
          <w:tcPr>
            <w:tcW w:w="547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67B23B6" w14:textId="77777777" w:rsidR="00711C21" w:rsidRPr="0027250E" w:rsidRDefault="00711C21" w:rsidP="00CB783B">
            <w:pPr>
              <w:rPr>
                <w:rFonts w:ascii="Verdana" w:eastAsia="Verdana" w:hAnsi="Verdana" w:cs="Verdana"/>
                <w:sz w:val="20"/>
                <w:szCs w:val="20"/>
              </w:rPr>
            </w:pPr>
            <w:r>
              <w:rPr>
                <w:rFonts w:ascii="Verdana" w:eastAsia="Verdana" w:hAnsi="Verdana" w:cs="Verdana"/>
                <w:sz w:val="20"/>
                <w:szCs w:val="20"/>
              </w:rPr>
              <w:t>Vrsta sejma – specializirani - kateri produkt/splošni, B2B ali B2C</w:t>
            </w:r>
          </w:p>
        </w:tc>
        <w:tc>
          <w:tcPr>
            <w:tcW w:w="353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D15AC2C" w14:textId="77777777" w:rsidR="00711C21" w:rsidRPr="001837B2" w:rsidRDefault="00711C21" w:rsidP="00CB783B">
            <w:pPr>
              <w:spacing w:line="360" w:lineRule="auto"/>
              <w:jc w:val="both"/>
              <w:rPr>
                <w:rFonts w:ascii="Verdana" w:hAnsi="Verdana" w:cs="Arial"/>
              </w:rPr>
            </w:pPr>
          </w:p>
        </w:tc>
      </w:tr>
      <w:tr w:rsidR="00711C21" w:rsidRPr="0027250E" w14:paraId="51050005" w14:textId="77777777" w:rsidTr="00CB783B">
        <w:tc>
          <w:tcPr>
            <w:tcW w:w="547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E6A04AC" w14:textId="77777777" w:rsidR="00711C21" w:rsidRPr="0027250E" w:rsidRDefault="00711C21" w:rsidP="00CB783B">
            <w:pPr>
              <w:rPr>
                <w:rFonts w:ascii="Verdana" w:eastAsia="Verdana" w:hAnsi="Verdana" w:cs="Verdana"/>
                <w:sz w:val="20"/>
                <w:szCs w:val="20"/>
              </w:rPr>
            </w:pPr>
            <w:r w:rsidRPr="0027250E">
              <w:rPr>
                <w:rFonts w:ascii="Verdana" w:eastAsia="Verdana" w:hAnsi="Verdana" w:cs="Verdana"/>
                <w:sz w:val="20"/>
                <w:szCs w:val="20"/>
              </w:rPr>
              <w:t xml:space="preserve">Datum izvedbe </w:t>
            </w:r>
            <w:r>
              <w:rPr>
                <w:rFonts w:ascii="Verdana" w:eastAsia="Verdana" w:hAnsi="Verdana" w:cs="Verdana"/>
                <w:sz w:val="20"/>
                <w:szCs w:val="20"/>
              </w:rPr>
              <w:t xml:space="preserve">sejma </w:t>
            </w:r>
            <w:r w:rsidRPr="0027250E">
              <w:rPr>
                <w:rFonts w:ascii="Verdana" w:eastAsia="Verdana" w:hAnsi="Verdana" w:cs="Verdana"/>
                <w:sz w:val="20"/>
                <w:szCs w:val="20"/>
              </w:rPr>
              <w:t>(č</w:t>
            </w:r>
            <w:r>
              <w:rPr>
                <w:rFonts w:ascii="Verdana" w:eastAsia="Verdana" w:hAnsi="Verdana" w:cs="Verdana"/>
                <w:sz w:val="20"/>
                <w:szCs w:val="20"/>
              </w:rPr>
              <w:t>as trajanja sejma</w:t>
            </w:r>
            <w:r w:rsidRPr="0027250E">
              <w:rPr>
                <w:rFonts w:ascii="Verdana" w:eastAsia="Verdana" w:hAnsi="Verdana" w:cs="Verdana"/>
                <w:sz w:val="20"/>
                <w:szCs w:val="20"/>
              </w:rPr>
              <w:t>)</w:t>
            </w:r>
          </w:p>
        </w:tc>
        <w:tc>
          <w:tcPr>
            <w:tcW w:w="353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441F29B" w14:textId="77777777" w:rsidR="00711C21" w:rsidRPr="0027250E" w:rsidRDefault="00711C21" w:rsidP="00CB783B">
            <w:pPr>
              <w:spacing w:line="360" w:lineRule="auto"/>
              <w:jc w:val="both"/>
              <w:rPr>
                <w:rFonts w:ascii="Verdana" w:hAnsi="Verdana" w:cs="Arial"/>
              </w:rPr>
            </w:pPr>
          </w:p>
        </w:tc>
      </w:tr>
      <w:tr w:rsidR="00711C21" w:rsidRPr="0027250E" w14:paraId="6599B769" w14:textId="77777777" w:rsidTr="00CB783B">
        <w:tc>
          <w:tcPr>
            <w:tcW w:w="547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7DEA63E" w14:textId="77777777" w:rsidR="00711C21" w:rsidRPr="0027250E" w:rsidRDefault="00711C21" w:rsidP="00CB783B">
            <w:pPr>
              <w:rPr>
                <w:rFonts w:ascii="Verdana" w:eastAsia="Verdana" w:hAnsi="Verdana" w:cs="Verdana"/>
                <w:sz w:val="20"/>
                <w:szCs w:val="20"/>
              </w:rPr>
            </w:pPr>
            <w:r w:rsidRPr="0027250E">
              <w:rPr>
                <w:rFonts w:ascii="Verdana" w:eastAsia="Verdana" w:hAnsi="Verdana" w:cs="Verdana"/>
                <w:sz w:val="20"/>
                <w:szCs w:val="20"/>
              </w:rPr>
              <w:t>Tuji trg,</w:t>
            </w:r>
            <w:r>
              <w:rPr>
                <w:rFonts w:ascii="Verdana" w:eastAsia="Verdana" w:hAnsi="Verdana" w:cs="Verdana"/>
                <w:sz w:val="20"/>
                <w:szCs w:val="20"/>
              </w:rPr>
              <w:t xml:space="preserve"> na katerem se je sejem izvedel</w:t>
            </w:r>
            <w:r w:rsidRPr="0027250E">
              <w:rPr>
                <w:rFonts w:ascii="Verdana" w:eastAsia="Verdana" w:hAnsi="Verdana" w:cs="Verdana"/>
                <w:sz w:val="20"/>
                <w:szCs w:val="20"/>
              </w:rPr>
              <w:t xml:space="preserve">, država, mesto </w:t>
            </w:r>
          </w:p>
        </w:tc>
        <w:tc>
          <w:tcPr>
            <w:tcW w:w="353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39C7DFA" w14:textId="77777777" w:rsidR="00711C21" w:rsidRPr="0027250E" w:rsidRDefault="00711C21" w:rsidP="00CB783B">
            <w:pPr>
              <w:spacing w:line="360" w:lineRule="auto"/>
              <w:jc w:val="both"/>
              <w:rPr>
                <w:rFonts w:ascii="Verdana" w:hAnsi="Verdana" w:cs="Arial"/>
              </w:rPr>
            </w:pPr>
          </w:p>
        </w:tc>
      </w:tr>
      <w:tr w:rsidR="00711C21" w:rsidRPr="0027250E" w14:paraId="7A937DD1" w14:textId="77777777" w:rsidTr="00CB783B">
        <w:tc>
          <w:tcPr>
            <w:tcW w:w="547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51E1DF2" w14:textId="77777777" w:rsidR="00711C21" w:rsidRPr="0027250E" w:rsidRDefault="00711C21" w:rsidP="00CB783B">
            <w:pPr>
              <w:rPr>
                <w:rFonts w:ascii="Verdana" w:eastAsia="Verdana" w:hAnsi="Verdana" w:cs="Verdana"/>
                <w:sz w:val="20"/>
                <w:szCs w:val="20"/>
              </w:rPr>
            </w:pPr>
            <w:r w:rsidRPr="0027250E">
              <w:rPr>
                <w:rFonts w:ascii="Verdana" w:eastAsia="Verdana" w:hAnsi="Verdana" w:cs="Verdana"/>
                <w:sz w:val="20"/>
                <w:szCs w:val="20"/>
              </w:rPr>
              <w:t xml:space="preserve">Obseg vloženih sredstev v </w:t>
            </w:r>
            <w:r>
              <w:rPr>
                <w:rFonts w:ascii="Verdana" w:eastAsia="Verdana" w:hAnsi="Verdana" w:cs="Verdana"/>
                <w:sz w:val="20"/>
                <w:szCs w:val="20"/>
              </w:rPr>
              <w:t xml:space="preserve">izvedbo sejemskega nastopa </w:t>
            </w:r>
            <w:r w:rsidRPr="0027250E">
              <w:rPr>
                <w:rFonts w:ascii="Verdana" w:eastAsia="Verdana" w:hAnsi="Verdana" w:cs="Verdana"/>
                <w:sz w:val="20"/>
                <w:szCs w:val="20"/>
              </w:rPr>
              <w:t xml:space="preserve">s strani prijavitelja (celotni </w:t>
            </w:r>
            <w:r>
              <w:rPr>
                <w:rFonts w:ascii="Verdana" w:eastAsia="Verdana" w:hAnsi="Verdana" w:cs="Verdana"/>
                <w:sz w:val="20"/>
                <w:szCs w:val="20"/>
              </w:rPr>
              <w:t>stroški sejemskega nastopa brez potnih stroškov, dnevnic oz. honorarjev</w:t>
            </w:r>
            <w:r w:rsidRPr="0027250E">
              <w:rPr>
                <w:rFonts w:ascii="Verdana" w:eastAsia="Verdana" w:hAnsi="Verdana" w:cs="Verdana"/>
                <w:sz w:val="20"/>
                <w:szCs w:val="20"/>
              </w:rPr>
              <w:t>).</w:t>
            </w:r>
          </w:p>
        </w:tc>
        <w:tc>
          <w:tcPr>
            <w:tcW w:w="353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F6FAED7" w14:textId="77777777" w:rsidR="00711C21" w:rsidRPr="0027250E" w:rsidRDefault="00711C21" w:rsidP="00CB783B">
            <w:pPr>
              <w:spacing w:line="360" w:lineRule="auto"/>
              <w:jc w:val="both"/>
              <w:rPr>
                <w:rFonts w:ascii="Verdana" w:hAnsi="Verdana" w:cs="Arial"/>
              </w:rPr>
            </w:pPr>
          </w:p>
        </w:tc>
      </w:tr>
      <w:tr w:rsidR="00711C21" w:rsidRPr="0027250E" w14:paraId="2AA58EE6" w14:textId="77777777" w:rsidTr="00CB783B">
        <w:tc>
          <w:tcPr>
            <w:tcW w:w="547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74EA3C1" w14:textId="77777777" w:rsidR="00711C21" w:rsidRPr="00157837" w:rsidRDefault="00711C21" w:rsidP="00CB783B">
            <w:pPr>
              <w:rPr>
                <w:rFonts w:ascii="Verdana" w:eastAsia="Verdana" w:hAnsi="Verdana" w:cs="Verdana"/>
                <w:bCs/>
                <w:sz w:val="20"/>
                <w:szCs w:val="20"/>
              </w:rPr>
            </w:pPr>
            <w:r w:rsidRPr="00157837">
              <w:rPr>
                <w:rFonts w:ascii="Verdana" w:eastAsia="Verdana" w:hAnsi="Verdana" w:cs="Verdana"/>
                <w:bCs/>
                <w:sz w:val="20"/>
                <w:szCs w:val="20"/>
              </w:rPr>
              <w:t>Predvideno število partnerjev na stojnici:</w:t>
            </w:r>
          </w:p>
          <w:p w14:paraId="6EECDB15" w14:textId="77777777" w:rsidR="00711C21" w:rsidRPr="00157837" w:rsidRDefault="00711C21" w:rsidP="00711C21">
            <w:pPr>
              <w:pStyle w:val="Odstavekseznama"/>
              <w:numPr>
                <w:ilvl w:val="0"/>
                <w:numId w:val="67"/>
              </w:numPr>
              <w:rPr>
                <w:rFonts w:ascii="Verdana" w:eastAsia="Verdana" w:hAnsi="Verdana" w:cs="Verdana"/>
                <w:bCs/>
                <w:sz w:val="20"/>
                <w:szCs w:val="20"/>
                <w:u w:val="single"/>
              </w:rPr>
            </w:pPr>
            <w:r w:rsidRPr="00157837">
              <w:rPr>
                <w:rFonts w:ascii="Verdana" w:eastAsia="Verdana" w:hAnsi="Verdana" w:cs="Verdana"/>
                <w:bCs/>
                <w:sz w:val="20"/>
                <w:szCs w:val="20"/>
                <w:u w:val="single"/>
              </w:rPr>
              <w:t>Prijavitelj specializirano združenje</w:t>
            </w:r>
          </w:p>
          <w:p w14:paraId="0F9DA8C5" w14:textId="78D0F04B" w:rsidR="00711C21" w:rsidRPr="00157837" w:rsidRDefault="00711C21" w:rsidP="00711C21">
            <w:pPr>
              <w:pStyle w:val="Odstavekseznama"/>
              <w:numPr>
                <w:ilvl w:val="0"/>
                <w:numId w:val="67"/>
              </w:numPr>
              <w:rPr>
                <w:rFonts w:ascii="Verdana" w:hAnsi="Verdana"/>
                <w:sz w:val="20"/>
                <w:szCs w:val="20"/>
                <w:u w:val="single"/>
              </w:rPr>
            </w:pPr>
            <w:r w:rsidRPr="00157837">
              <w:rPr>
                <w:rFonts w:ascii="Verdana" w:hAnsi="Verdana"/>
                <w:sz w:val="20"/>
                <w:szCs w:val="20"/>
                <w:u w:val="single"/>
              </w:rPr>
              <w:t xml:space="preserve">Prijavitelj eden od skupine najmanj </w:t>
            </w:r>
            <w:r w:rsidR="00D42FE2">
              <w:rPr>
                <w:rFonts w:ascii="Verdana" w:hAnsi="Verdana"/>
                <w:sz w:val="20"/>
                <w:szCs w:val="20"/>
                <w:u w:val="single"/>
              </w:rPr>
              <w:t>petih</w:t>
            </w:r>
            <w:r w:rsidRPr="00157837">
              <w:rPr>
                <w:rFonts w:ascii="Verdana" w:hAnsi="Verdana"/>
                <w:sz w:val="20"/>
                <w:szCs w:val="20"/>
                <w:u w:val="single"/>
              </w:rPr>
              <w:t xml:space="preserve"> partnerjev slovenskega turističnega gospodarstva</w:t>
            </w:r>
          </w:p>
          <w:p w14:paraId="2E605606" w14:textId="77777777" w:rsidR="00711C21" w:rsidRPr="0027250E" w:rsidRDefault="00711C21" w:rsidP="00CB783B">
            <w:pPr>
              <w:rPr>
                <w:rFonts w:ascii="Verdana" w:eastAsia="Verdana" w:hAnsi="Verdana" w:cs="Verdana"/>
                <w:sz w:val="20"/>
                <w:szCs w:val="20"/>
              </w:rPr>
            </w:pPr>
          </w:p>
        </w:tc>
        <w:tc>
          <w:tcPr>
            <w:tcW w:w="353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0D0F075" w14:textId="77777777" w:rsidR="00711C21" w:rsidRPr="0027250E" w:rsidRDefault="00711C21" w:rsidP="00CB783B">
            <w:pPr>
              <w:spacing w:line="360" w:lineRule="auto"/>
              <w:jc w:val="both"/>
              <w:rPr>
                <w:rFonts w:ascii="Verdana" w:hAnsi="Verdana" w:cs="Arial"/>
              </w:rPr>
            </w:pPr>
          </w:p>
        </w:tc>
      </w:tr>
    </w:tbl>
    <w:p w14:paraId="2C8F6DFE" w14:textId="0B254380" w:rsidR="00711C21" w:rsidRPr="0027250E" w:rsidRDefault="00711C21" w:rsidP="00711C21">
      <w:pPr>
        <w:rPr>
          <w:rFonts w:ascii="Verdana" w:hAnsi="Verdana"/>
        </w:rPr>
      </w:pPr>
    </w:p>
    <w:p w14:paraId="157B7D92" w14:textId="77777777" w:rsidR="00711C21" w:rsidRPr="0027250E" w:rsidRDefault="00711C21" w:rsidP="00711C21">
      <w:pPr>
        <w:spacing w:line="300" w:lineRule="exact"/>
        <w:jc w:val="both"/>
        <w:rPr>
          <w:rFonts w:ascii="Verdana" w:eastAsia="Verdana" w:hAnsi="Verdana" w:cs="Verdana"/>
          <w:b/>
          <w:bCs/>
          <w:sz w:val="20"/>
          <w:szCs w:val="20"/>
        </w:rPr>
      </w:pPr>
      <w:r w:rsidRPr="0027250E">
        <w:rPr>
          <w:rFonts w:ascii="Verdana" w:eastAsia="Verdana" w:hAnsi="Verdana" w:cs="Verdana"/>
          <w:b/>
          <w:bCs/>
          <w:sz w:val="20"/>
          <w:szCs w:val="20"/>
        </w:rPr>
        <w:lastRenderedPageBreak/>
        <w:t>VSE</w:t>
      </w:r>
      <w:r>
        <w:rPr>
          <w:rFonts w:ascii="Verdana" w:eastAsia="Verdana" w:hAnsi="Verdana" w:cs="Verdana"/>
          <w:b/>
          <w:bCs/>
          <w:sz w:val="20"/>
          <w:szCs w:val="20"/>
        </w:rPr>
        <w:t>BINSKI OPIS SEJMA</w:t>
      </w:r>
      <w:r w:rsidRPr="0027250E">
        <w:rPr>
          <w:rFonts w:ascii="Verdana" w:eastAsia="Verdana" w:hAnsi="Verdana" w:cs="Verdana"/>
          <w:b/>
          <w:bCs/>
          <w:sz w:val="20"/>
          <w:szCs w:val="20"/>
        </w:rPr>
        <w:t xml:space="preserve">: </w:t>
      </w:r>
    </w:p>
    <w:p w14:paraId="3D8D0AC7" w14:textId="77777777" w:rsidR="00711C21" w:rsidRPr="0027250E" w:rsidRDefault="00711C21" w:rsidP="00711C21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spacing w:line="300" w:lineRule="exact"/>
        <w:jc w:val="both"/>
        <w:rPr>
          <w:rFonts w:ascii="Verdana" w:hAnsi="Verdana"/>
          <w:b/>
          <w:sz w:val="20"/>
          <w:szCs w:val="20"/>
        </w:rPr>
      </w:pPr>
    </w:p>
    <w:p w14:paraId="66E34BBB" w14:textId="77777777" w:rsidR="00711C21" w:rsidRPr="0027250E" w:rsidRDefault="00711C21" w:rsidP="00711C21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spacing w:line="300" w:lineRule="exact"/>
        <w:jc w:val="both"/>
        <w:rPr>
          <w:rFonts w:ascii="Verdana" w:hAnsi="Verdana"/>
          <w:b/>
          <w:sz w:val="20"/>
          <w:szCs w:val="20"/>
        </w:rPr>
      </w:pPr>
    </w:p>
    <w:p w14:paraId="38DD442A" w14:textId="77777777" w:rsidR="00711C21" w:rsidRDefault="00711C21" w:rsidP="00711C21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spacing w:line="300" w:lineRule="exact"/>
        <w:jc w:val="both"/>
        <w:rPr>
          <w:rFonts w:ascii="Verdana" w:hAnsi="Verdana"/>
          <w:b/>
          <w:sz w:val="20"/>
          <w:szCs w:val="20"/>
        </w:rPr>
      </w:pPr>
    </w:p>
    <w:p w14:paraId="1B8CC312" w14:textId="77777777" w:rsidR="00711C21" w:rsidRDefault="00711C21" w:rsidP="00711C21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spacing w:line="300" w:lineRule="exact"/>
        <w:jc w:val="both"/>
        <w:rPr>
          <w:rFonts w:ascii="Verdana" w:hAnsi="Verdana"/>
          <w:b/>
          <w:sz w:val="20"/>
          <w:szCs w:val="20"/>
        </w:rPr>
      </w:pPr>
    </w:p>
    <w:p w14:paraId="02244BC8" w14:textId="77777777" w:rsidR="00711C21" w:rsidRPr="0027250E" w:rsidRDefault="00711C21" w:rsidP="00711C21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spacing w:line="300" w:lineRule="exact"/>
        <w:jc w:val="both"/>
        <w:rPr>
          <w:rFonts w:ascii="Verdana" w:hAnsi="Verdana"/>
          <w:b/>
          <w:sz w:val="20"/>
          <w:szCs w:val="20"/>
        </w:rPr>
      </w:pPr>
    </w:p>
    <w:p w14:paraId="457BDAA6" w14:textId="77777777" w:rsidR="00711C21" w:rsidRPr="0027250E" w:rsidRDefault="00711C21" w:rsidP="00711C21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spacing w:line="300" w:lineRule="exact"/>
        <w:jc w:val="both"/>
        <w:rPr>
          <w:rFonts w:ascii="Verdana" w:hAnsi="Verdana"/>
          <w:b/>
          <w:sz w:val="20"/>
          <w:szCs w:val="20"/>
        </w:rPr>
      </w:pPr>
    </w:p>
    <w:p w14:paraId="3B7FE57A" w14:textId="77777777" w:rsidR="00711C21" w:rsidRPr="0027250E" w:rsidRDefault="00711C21" w:rsidP="00711C21">
      <w:pPr>
        <w:rPr>
          <w:rFonts w:ascii="Verdana" w:hAnsi="Verdana"/>
        </w:rPr>
      </w:pPr>
    </w:p>
    <w:p w14:paraId="34935BA1" w14:textId="77777777" w:rsidR="00711C21" w:rsidRDefault="00711C21" w:rsidP="00711C21">
      <w:pPr>
        <w:rPr>
          <w:rFonts w:ascii="Verdana" w:eastAsia="Verdana" w:hAnsi="Verdana" w:cs="Verdana"/>
          <w:b/>
          <w:bCs/>
          <w:sz w:val="20"/>
          <w:szCs w:val="20"/>
        </w:rPr>
      </w:pPr>
    </w:p>
    <w:p w14:paraId="142EEEF5" w14:textId="77777777" w:rsidR="00711C21" w:rsidRPr="0027250E" w:rsidRDefault="00711C21" w:rsidP="00711C21">
      <w:pPr>
        <w:spacing w:line="300" w:lineRule="exact"/>
        <w:jc w:val="both"/>
        <w:rPr>
          <w:rFonts w:ascii="Verdana" w:eastAsia="Verdana" w:hAnsi="Verdana" w:cs="Verdana"/>
          <w:b/>
          <w:bCs/>
          <w:sz w:val="20"/>
          <w:szCs w:val="20"/>
        </w:rPr>
      </w:pPr>
      <w:r>
        <w:rPr>
          <w:rFonts w:ascii="Verdana" w:eastAsia="Verdana" w:hAnsi="Verdana" w:cs="Verdana"/>
          <w:b/>
          <w:bCs/>
          <w:sz w:val="20"/>
          <w:szCs w:val="20"/>
        </w:rPr>
        <w:t>CILJI IN REZULTATI UDELEŽBE NA SEJMU</w:t>
      </w:r>
      <w:r w:rsidRPr="0027250E">
        <w:rPr>
          <w:rFonts w:ascii="Verdana" w:eastAsia="Verdana" w:hAnsi="Verdana" w:cs="Verdana"/>
          <w:b/>
          <w:bCs/>
          <w:sz w:val="20"/>
          <w:szCs w:val="20"/>
        </w:rPr>
        <w:t xml:space="preserve">: </w:t>
      </w:r>
    </w:p>
    <w:p w14:paraId="6791DAB5" w14:textId="77777777" w:rsidR="00711C21" w:rsidRPr="0027250E" w:rsidRDefault="00711C21" w:rsidP="00711C21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spacing w:line="300" w:lineRule="exact"/>
        <w:jc w:val="both"/>
        <w:rPr>
          <w:rFonts w:ascii="Verdana" w:hAnsi="Verdana"/>
          <w:b/>
          <w:sz w:val="20"/>
          <w:szCs w:val="20"/>
        </w:rPr>
      </w:pPr>
    </w:p>
    <w:p w14:paraId="61804A50" w14:textId="77777777" w:rsidR="00711C21" w:rsidRPr="0027250E" w:rsidRDefault="00711C21" w:rsidP="00711C21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spacing w:line="300" w:lineRule="exact"/>
        <w:jc w:val="both"/>
        <w:rPr>
          <w:rFonts w:ascii="Verdana" w:hAnsi="Verdana"/>
          <w:b/>
          <w:sz w:val="20"/>
          <w:szCs w:val="20"/>
        </w:rPr>
      </w:pPr>
    </w:p>
    <w:p w14:paraId="11AFC2DF" w14:textId="77777777" w:rsidR="00711C21" w:rsidRPr="0027250E" w:rsidRDefault="00711C21" w:rsidP="00711C21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spacing w:line="300" w:lineRule="exact"/>
        <w:jc w:val="both"/>
        <w:rPr>
          <w:rFonts w:ascii="Verdana" w:hAnsi="Verdana"/>
          <w:b/>
          <w:sz w:val="20"/>
          <w:szCs w:val="20"/>
        </w:rPr>
      </w:pPr>
    </w:p>
    <w:p w14:paraId="1ED39664" w14:textId="77777777" w:rsidR="00711C21" w:rsidRPr="0027250E" w:rsidRDefault="00711C21" w:rsidP="00711C21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spacing w:line="300" w:lineRule="exact"/>
        <w:jc w:val="both"/>
        <w:rPr>
          <w:rFonts w:ascii="Verdana" w:hAnsi="Verdana"/>
          <w:b/>
          <w:sz w:val="20"/>
          <w:szCs w:val="20"/>
        </w:rPr>
      </w:pPr>
    </w:p>
    <w:p w14:paraId="363D48B4" w14:textId="77777777" w:rsidR="00711C21" w:rsidRDefault="00711C21" w:rsidP="00711C21">
      <w:pPr>
        <w:rPr>
          <w:rFonts w:ascii="Verdana" w:eastAsia="Verdana" w:hAnsi="Verdana" w:cs="Verdana"/>
          <w:b/>
          <w:bCs/>
          <w:color w:val="FFFFFF" w:themeColor="background1"/>
          <w:sz w:val="20"/>
          <w:szCs w:val="20"/>
        </w:rPr>
      </w:pPr>
    </w:p>
    <w:p w14:paraId="681AFB14" w14:textId="77777777" w:rsidR="00711C21" w:rsidRPr="0027250E" w:rsidRDefault="00711C21" w:rsidP="00711C21">
      <w:pPr>
        <w:rPr>
          <w:rFonts w:ascii="Verdana" w:eastAsia="Verdana" w:hAnsi="Verdana" w:cs="Verdana"/>
          <w:b/>
          <w:bCs/>
          <w:color w:val="FFFFFF" w:themeColor="background1"/>
          <w:sz w:val="20"/>
          <w:szCs w:val="20"/>
        </w:rPr>
      </w:pPr>
    </w:p>
    <w:p w14:paraId="6E1F185D" w14:textId="77777777" w:rsidR="00711C21" w:rsidRPr="0027250E" w:rsidRDefault="00711C21" w:rsidP="00711C21">
      <w:pPr>
        <w:pBdr>
          <w:top w:val="single" w:sz="4" w:space="3" w:color="000000"/>
          <w:left w:val="single" w:sz="4" w:space="4" w:color="000000"/>
          <w:bottom w:val="single" w:sz="4" w:space="1" w:color="000000"/>
          <w:right w:val="single" w:sz="4" w:space="4" w:color="000000"/>
        </w:pBdr>
        <w:shd w:val="clear" w:color="auto" w:fill="595959" w:themeFill="text1" w:themeFillTint="A6"/>
        <w:spacing w:line="300" w:lineRule="exact"/>
        <w:jc w:val="both"/>
        <w:rPr>
          <w:rFonts w:ascii="Verdana" w:eastAsia="Verdana" w:hAnsi="Verdana" w:cs="Verdana"/>
          <w:b/>
          <w:bCs/>
          <w:color w:val="FFFFFF" w:themeColor="background1"/>
          <w:sz w:val="20"/>
          <w:szCs w:val="20"/>
        </w:rPr>
      </w:pPr>
      <w:r>
        <w:rPr>
          <w:rFonts w:ascii="Verdana" w:eastAsia="Verdana" w:hAnsi="Verdana" w:cs="Verdana"/>
          <w:b/>
          <w:bCs/>
          <w:color w:val="FFFFFF" w:themeColor="background1"/>
          <w:sz w:val="20"/>
          <w:szCs w:val="20"/>
        </w:rPr>
        <w:t>4</w:t>
      </w:r>
      <w:r w:rsidRPr="0027250E">
        <w:rPr>
          <w:rFonts w:ascii="Verdana" w:eastAsia="Verdana" w:hAnsi="Verdana" w:cs="Verdana"/>
          <w:b/>
          <w:bCs/>
          <w:color w:val="FFFFFF" w:themeColor="background1"/>
          <w:sz w:val="20"/>
          <w:szCs w:val="20"/>
        </w:rPr>
        <w:t>. OBVEZNE PRILOGE IN DOKAZILA</w:t>
      </w:r>
    </w:p>
    <w:p w14:paraId="39F6896B" w14:textId="77777777" w:rsidR="00711C21" w:rsidRPr="0027250E" w:rsidRDefault="00711C21" w:rsidP="00711C21">
      <w:pPr>
        <w:jc w:val="both"/>
        <w:rPr>
          <w:rFonts w:ascii="Verdana" w:hAnsi="Verdana"/>
          <w:sz w:val="20"/>
          <w:szCs w:val="20"/>
        </w:rPr>
      </w:pPr>
    </w:p>
    <w:p w14:paraId="42029B6C" w14:textId="77777777" w:rsidR="00711C21" w:rsidRPr="0027250E" w:rsidRDefault="00711C21" w:rsidP="00711C21">
      <w:pPr>
        <w:jc w:val="both"/>
        <w:rPr>
          <w:rFonts w:ascii="Verdana" w:hAnsi="Verdana"/>
        </w:rPr>
      </w:pPr>
      <w:r w:rsidRPr="00500286">
        <w:rPr>
          <w:rFonts w:ascii="Verdana" w:eastAsia="Verdana" w:hAnsi="Verdana" w:cs="Verdana"/>
          <w:b/>
          <w:bCs/>
          <w:sz w:val="20"/>
          <w:szCs w:val="20"/>
        </w:rPr>
        <w:t>Priloga 1</w:t>
      </w:r>
      <w:r w:rsidRPr="00500286">
        <w:rPr>
          <w:rFonts w:ascii="Verdana" w:eastAsia="Verdana" w:hAnsi="Verdana" w:cs="Verdana"/>
          <w:sz w:val="20"/>
          <w:szCs w:val="20"/>
        </w:rPr>
        <w:t>: Natančen program izvedbe sejma</w:t>
      </w:r>
      <w:r>
        <w:rPr>
          <w:rFonts w:ascii="Verdana" w:eastAsia="Verdana" w:hAnsi="Verdana" w:cs="Verdana"/>
          <w:sz w:val="20"/>
          <w:szCs w:val="20"/>
        </w:rPr>
        <w:t>.</w:t>
      </w:r>
    </w:p>
    <w:p w14:paraId="791157FF" w14:textId="77777777" w:rsidR="00711C21" w:rsidRPr="0027250E" w:rsidRDefault="00711C21" w:rsidP="00711C21">
      <w:pPr>
        <w:jc w:val="both"/>
        <w:rPr>
          <w:rFonts w:ascii="Verdana" w:hAnsi="Verdana"/>
          <w:sz w:val="20"/>
          <w:szCs w:val="20"/>
        </w:rPr>
      </w:pPr>
    </w:p>
    <w:p w14:paraId="2969C2B5" w14:textId="77777777" w:rsidR="00711C21" w:rsidRPr="00EA32D7" w:rsidRDefault="00711C21" w:rsidP="00711C21">
      <w:pPr>
        <w:jc w:val="both"/>
        <w:rPr>
          <w:rFonts w:ascii="Verdana" w:eastAsia="Verdana" w:hAnsi="Verdana" w:cs="Verdana"/>
          <w:bCs/>
          <w:sz w:val="20"/>
          <w:szCs w:val="20"/>
        </w:rPr>
      </w:pPr>
      <w:r>
        <w:rPr>
          <w:rFonts w:ascii="Verdana" w:eastAsia="Verdana" w:hAnsi="Verdana" w:cs="Verdana"/>
          <w:b/>
          <w:bCs/>
          <w:sz w:val="20"/>
          <w:szCs w:val="20"/>
        </w:rPr>
        <w:t xml:space="preserve">Priloga 2: </w:t>
      </w:r>
      <w:r w:rsidRPr="00EA32D7">
        <w:rPr>
          <w:rFonts w:ascii="Verdana" w:eastAsia="Verdana" w:hAnsi="Verdana" w:cs="Verdana"/>
          <w:bCs/>
          <w:sz w:val="20"/>
          <w:szCs w:val="20"/>
        </w:rPr>
        <w:t>Dokazila o številu partnerjev na stojnici</w:t>
      </w:r>
      <w:r>
        <w:rPr>
          <w:rFonts w:ascii="Verdana" w:eastAsia="Verdana" w:hAnsi="Verdana" w:cs="Verdana"/>
          <w:bCs/>
          <w:sz w:val="20"/>
          <w:szCs w:val="20"/>
        </w:rPr>
        <w:t xml:space="preserve"> </w:t>
      </w:r>
      <w:r w:rsidRPr="00EA32D7">
        <w:rPr>
          <w:rFonts w:ascii="Verdana" w:eastAsia="Verdana" w:hAnsi="Verdana" w:cs="Verdana"/>
          <w:bCs/>
          <w:sz w:val="20"/>
          <w:szCs w:val="20"/>
        </w:rPr>
        <w:t>(merilo) – npr. vstopnice z navedbo partnerj</w:t>
      </w:r>
      <w:r>
        <w:rPr>
          <w:rFonts w:ascii="Verdana" w:eastAsia="Verdana" w:hAnsi="Verdana" w:cs="Verdana"/>
          <w:bCs/>
          <w:sz w:val="20"/>
          <w:szCs w:val="20"/>
        </w:rPr>
        <w:t xml:space="preserve">ev, </w:t>
      </w:r>
      <w:r w:rsidRPr="00EA32D7">
        <w:rPr>
          <w:rFonts w:ascii="Verdana" w:eastAsia="Verdana" w:hAnsi="Verdana" w:cs="Verdana"/>
          <w:bCs/>
          <w:sz w:val="20"/>
          <w:szCs w:val="20"/>
        </w:rPr>
        <w:t xml:space="preserve">dokazilo o vpisu partnerjev v sejemski katalog, </w:t>
      </w:r>
      <w:r>
        <w:rPr>
          <w:rFonts w:ascii="Verdana" w:eastAsia="Verdana" w:hAnsi="Verdana" w:cs="Verdana"/>
          <w:bCs/>
          <w:sz w:val="20"/>
          <w:szCs w:val="20"/>
        </w:rPr>
        <w:t>fotografija pultov z navedbo naziva partnerjev, računi z aktivno udeležbo posameznega partnerja na stojnici, itd.</w:t>
      </w:r>
    </w:p>
    <w:p w14:paraId="595F50FA" w14:textId="77777777" w:rsidR="00711C21" w:rsidRPr="0027250E" w:rsidRDefault="00711C21" w:rsidP="00711C21">
      <w:pPr>
        <w:jc w:val="both"/>
        <w:rPr>
          <w:rFonts w:ascii="Verdana" w:hAnsi="Verdana"/>
          <w:sz w:val="20"/>
          <w:szCs w:val="20"/>
        </w:rPr>
      </w:pPr>
    </w:p>
    <w:p w14:paraId="38B25BA4" w14:textId="77777777" w:rsidR="00711C21" w:rsidRDefault="00711C21" w:rsidP="00711C21">
      <w:pPr>
        <w:jc w:val="both"/>
        <w:rPr>
          <w:rFonts w:ascii="Verdana" w:eastAsia="Verdana" w:hAnsi="Verdana" w:cs="Verdana"/>
          <w:sz w:val="20"/>
          <w:szCs w:val="20"/>
        </w:rPr>
      </w:pPr>
      <w:r w:rsidRPr="0027250E">
        <w:rPr>
          <w:rFonts w:ascii="Verdana" w:eastAsia="Verdana" w:hAnsi="Verdana" w:cs="Verdana"/>
          <w:b/>
          <w:bCs/>
          <w:sz w:val="20"/>
          <w:szCs w:val="20"/>
        </w:rPr>
        <w:t xml:space="preserve">Priloga 3: </w:t>
      </w:r>
      <w:r w:rsidRPr="0027250E">
        <w:rPr>
          <w:rFonts w:ascii="Verdana" w:eastAsia="Verdana" w:hAnsi="Verdana" w:cs="Verdana"/>
          <w:sz w:val="20"/>
          <w:szCs w:val="20"/>
        </w:rPr>
        <w:t>Dokaz</w:t>
      </w:r>
      <w:r>
        <w:rPr>
          <w:rFonts w:ascii="Verdana" w:eastAsia="Verdana" w:hAnsi="Verdana" w:cs="Verdana"/>
          <w:sz w:val="20"/>
          <w:szCs w:val="20"/>
        </w:rPr>
        <w:t>ila</w:t>
      </w:r>
      <w:r w:rsidRPr="0027250E">
        <w:rPr>
          <w:rFonts w:ascii="Verdana" w:eastAsia="Verdana" w:hAnsi="Verdana" w:cs="Verdana"/>
          <w:sz w:val="20"/>
          <w:szCs w:val="20"/>
        </w:rPr>
        <w:t xml:space="preserve"> o izvedbi </w:t>
      </w:r>
      <w:r>
        <w:rPr>
          <w:rFonts w:ascii="Verdana" w:eastAsia="Verdana" w:hAnsi="Verdana" w:cs="Verdana"/>
          <w:sz w:val="20"/>
          <w:szCs w:val="20"/>
        </w:rPr>
        <w:t xml:space="preserve">sejemskega nastopa oz. dokaze z grafično </w:t>
      </w:r>
      <w:proofErr w:type="spellStart"/>
      <w:r>
        <w:rPr>
          <w:rFonts w:ascii="Verdana" w:eastAsia="Verdana" w:hAnsi="Verdana" w:cs="Verdana"/>
          <w:sz w:val="20"/>
          <w:szCs w:val="20"/>
        </w:rPr>
        <w:t>obeležitvijo</w:t>
      </w:r>
      <w:proofErr w:type="spellEnd"/>
      <w:r>
        <w:rPr>
          <w:rFonts w:ascii="Verdana" w:eastAsia="Verdana" w:hAnsi="Verdana" w:cs="Verdana"/>
          <w:sz w:val="20"/>
          <w:szCs w:val="20"/>
        </w:rPr>
        <w:t xml:space="preserve"> sejemskega prostora z blagovno znamko</w:t>
      </w:r>
      <w:r w:rsidRPr="0080770D">
        <w:rPr>
          <w:rFonts w:ascii="Verdana" w:eastAsia="Verdana" w:hAnsi="Verdana" w:cs="Verdana"/>
          <w:sz w:val="20"/>
          <w:szCs w:val="20"/>
        </w:rPr>
        <w:t xml:space="preserve"> </w:t>
      </w:r>
      <w:r w:rsidRPr="0027250E">
        <w:rPr>
          <w:rFonts w:ascii="Verdana" w:eastAsia="Verdana" w:hAnsi="Verdana" w:cs="Verdana"/>
          <w:sz w:val="20"/>
          <w:szCs w:val="20"/>
        </w:rPr>
        <w:t>Slovenije »I FEEL SLOVENIA«</w:t>
      </w:r>
      <w:r>
        <w:rPr>
          <w:rFonts w:ascii="Verdana" w:eastAsia="Verdana" w:hAnsi="Verdana" w:cs="Verdana"/>
          <w:sz w:val="20"/>
          <w:szCs w:val="20"/>
        </w:rPr>
        <w:t xml:space="preserve"> </w:t>
      </w:r>
      <w:r w:rsidRPr="0027250E">
        <w:rPr>
          <w:rFonts w:ascii="Verdana" w:eastAsia="Verdana" w:hAnsi="Verdana" w:cs="Verdana"/>
          <w:sz w:val="20"/>
          <w:szCs w:val="20"/>
        </w:rPr>
        <w:t>(</w:t>
      </w:r>
      <w:r>
        <w:rPr>
          <w:rFonts w:ascii="Verdana" w:eastAsia="Verdana" w:hAnsi="Verdana" w:cs="Verdana"/>
          <w:sz w:val="20"/>
          <w:szCs w:val="20"/>
        </w:rPr>
        <w:t xml:space="preserve">minimalno 3 fotografije stojnice oz. sejemskega prostora), </w:t>
      </w:r>
      <w:r w:rsidRPr="0027250E">
        <w:rPr>
          <w:rFonts w:ascii="Verdana" w:eastAsia="Verdana" w:hAnsi="Verdana" w:cs="Verdana"/>
          <w:sz w:val="20"/>
          <w:szCs w:val="20"/>
        </w:rPr>
        <w:t>vabila in obvestila, iz katerih mora biti jasno razviden kraj, čas in trajanje izvajanja trženjske aktivnosti ter tema trženjske aktivnosti</w:t>
      </w:r>
      <w:r>
        <w:rPr>
          <w:rFonts w:ascii="Verdana" w:eastAsia="Verdana" w:hAnsi="Verdana" w:cs="Verdana"/>
          <w:sz w:val="20"/>
          <w:szCs w:val="20"/>
        </w:rPr>
        <w:t xml:space="preserve"> -  v primeru izvedbe posebnega dogodka/predstavitve Slovenije v okviru sejemskega nastopa.</w:t>
      </w:r>
    </w:p>
    <w:p w14:paraId="2D726DBC" w14:textId="77777777" w:rsidR="00711C21" w:rsidRDefault="00711C21" w:rsidP="00711C21">
      <w:pPr>
        <w:jc w:val="both"/>
        <w:rPr>
          <w:rFonts w:ascii="Verdana" w:eastAsia="Verdana" w:hAnsi="Verdana" w:cs="Verdana"/>
          <w:sz w:val="20"/>
          <w:szCs w:val="20"/>
        </w:rPr>
      </w:pPr>
    </w:p>
    <w:p w14:paraId="19E87FE5" w14:textId="77777777" w:rsidR="00711C21" w:rsidRPr="00500286" w:rsidRDefault="00711C21" w:rsidP="00711C21">
      <w:pPr>
        <w:jc w:val="both"/>
        <w:rPr>
          <w:rFonts w:ascii="Verdana" w:hAnsi="Verdana"/>
          <w:sz w:val="20"/>
          <w:szCs w:val="20"/>
        </w:rPr>
      </w:pPr>
      <w:r w:rsidRPr="00500286">
        <w:rPr>
          <w:rFonts w:ascii="Verdana" w:eastAsia="Verdana" w:hAnsi="Verdana" w:cs="Verdana"/>
          <w:b/>
          <w:sz w:val="20"/>
          <w:szCs w:val="20"/>
        </w:rPr>
        <w:t>Priloga 4:</w:t>
      </w:r>
      <w:r>
        <w:rPr>
          <w:rFonts w:ascii="Verdana" w:eastAsia="Verdana" w:hAnsi="Verdana" w:cs="Verdana"/>
          <w:sz w:val="20"/>
          <w:szCs w:val="20"/>
        </w:rPr>
        <w:t xml:space="preserve"> Dokazila o </w:t>
      </w:r>
      <w:r w:rsidRPr="00500286">
        <w:rPr>
          <w:rFonts w:ascii="Verdana" w:hAnsi="Verdana"/>
          <w:sz w:val="20"/>
          <w:szCs w:val="20"/>
        </w:rPr>
        <w:t xml:space="preserve">objavi na družbenih omrežjih z uporabo </w:t>
      </w:r>
      <w:proofErr w:type="spellStart"/>
      <w:r w:rsidRPr="00500286">
        <w:rPr>
          <w:rFonts w:ascii="Verdana" w:hAnsi="Verdana"/>
          <w:sz w:val="20"/>
          <w:szCs w:val="20"/>
        </w:rPr>
        <w:t>hashtaga</w:t>
      </w:r>
      <w:proofErr w:type="spellEnd"/>
      <w:r w:rsidRPr="00500286">
        <w:rPr>
          <w:rFonts w:ascii="Verdana" w:hAnsi="Verdana"/>
          <w:sz w:val="20"/>
          <w:szCs w:val="20"/>
        </w:rPr>
        <w:t xml:space="preserve"> #ifeelslovenia (FB, IG, </w:t>
      </w:r>
      <w:proofErr w:type="spellStart"/>
      <w:r w:rsidRPr="00500286">
        <w:rPr>
          <w:rFonts w:ascii="Verdana" w:hAnsi="Verdana"/>
          <w:sz w:val="20"/>
          <w:szCs w:val="20"/>
        </w:rPr>
        <w:t>LinkedIn</w:t>
      </w:r>
      <w:proofErr w:type="spellEnd"/>
      <w:r w:rsidRPr="00500286">
        <w:rPr>
          <w:rFonts w:ascii="Verdana" w:hAnsi="Verdana"/>
          <w:sz w:val="20"/>
          <w:szCs w:val="20"/>
        </w:rPr>
        <w:t xml:space="preserve">, </w:t>
      </w:r>
      <w:proofErr w:type="spellStart"/>
      <w:r w:rsidRPr="00500286">
        <w:rPr>
          <w:rFonts w:ascii="Verdana" w:hAnsi="Verdana"/>
          <w:sz w:val="20"/>
          <w:szCs w:val="20"/>
        </w:rPr>
        <w:t>twitter</w:t>
      </w:r>
      <w:proofErr w:type="spellEnd"/>
      <w:r w:rsidRPr="00500286">
        <w:rPr>
          <w:rFonts w:ascii="Verdana" w:hAnsi="Verdana"/>
          <w:sz w:val="20"/>
          <w:szCs w:val="20"/>
        </w:rPr>
        <w:t xml:space="preserve"> ipd.) - npr. </w:t>
      </w:r>
      <w:proofErr w:type="spellStart"/>
      <w:r w:rsidRPr="00500286">
        <w:rPr>
          <w:rFonts w:ascii="Verdana" w:hAnsi="Verdana"/>
          <w:sz w:val="20"/>
          <w:szCs w:val="20"/>
        </w:rPr>
        <w:t>Printscreen</w:t>
      </w:r>
      <w:proofErr w:type="spellEnd"/>
      <w:r w:rsidRPr="00500286">
        <w:rPr>
          <w:rFonts w:ascii="Verdana" w:hAnsi="Verdana"/>
          <w:sz w:val="20"/>
          <w:szCs w:val="20"/>
        </w:rPr>
        <w:t xml:space="preserve"> objave na socialnih omrežjih z uporabo </w:t>
      </w:r>
      <w:proofErr w:type="spellStart"/>
      <w:r w:rsidRPr="00500286">
        <w:rPr>
          <w:rFonts w:ascii="Verdana" w:hAnsi="Verdana"/>
          <w:sz w:val="20"/>
          <w:szCs w:val="20"/>
        </w:rPr>
        <w:t>hasthaga</w:t>
      </w:r>
      <w:proofErr w:type="spellEnd"/>
      <w:r w:rsidRPr="00500286">
        <w:rPr>
          <w:rFonts w:ascii="Verdana" w:hAnsi="Verdana"/>
          <w:sz w:val="20"/>
          <w:szCs w:val="20"/>
        </w:rPr>
        <w:t>).</w:t>
      </w:r>
    </w:p>
    <w:p w14:paraId="077F2952" w14:textId="77777777" w:rsidR="00711C21" w:rsidRPr="0027250E" w:rsidRDefault="00711C21" w:rsidP="00711C21">
      <w:pPr>
        <w:jc w:val="both"/>
        <w:rPr>
          <w:rFonts w:ascii="Verdana" w:hAnsi="Verdana"/>
          <w:sz w:val="20"/>
          <w:szCs w:val="20"/>
        </w:rPr>
      </w:pPr>
    </w:p>
    <w:p w14:paraId="3460D9F3" w14:textId="77777777" w:rsidR="00711C21" w:rsidRDefault="00711C21" w:rsidP="00711C21">
      <w:pPr>
        <w:jc w:val="both"/>
        <w:rPr>
          <w:rFonts w:ascii="Verdana" w:eastAsia="Verdana" w:hAnsi="Verdana" w:cs="Verdana"/>
          <w:sz w:val="20"/>
          <w:szCs w:val="20"/>
        </w:rPr>
      </w:pPr>
      <w:r w:rsidRPr="0027250E">
        <w:rPr>
          <w:rFonts w:ascii="Verdana" w:eastAsia="Verdana" w:hAnsi="Verdana" w:cs="Verdana"/>
          <w:b/>
          <w:bCs/>
          <w:sz w:val="20"/>
          <w:szCs w:val="20"/>
        </w:rPr>
        <w:t xml:space="preserve">Priloga </w:t>
      </w:r>
      <w:r>
        <w:rPr>
          <w:rFonts w:ascii="Verdana" w:eastAsia="Verdana" w:hAnsi="Verdana" w:cs="Verdana"/>
          <w:b/>
          <w:bCs/>
          <w:sz w:val="20"/>
          <w:szCs w:val="20"/>
        </w:rPr>
        <w:t>5</w:t>
      </w:r>
      <w:r w:rsidRPr="0027250E">
        <w:rPr>
          <w:rFonts w:ascii="Verdana" w:eastAsia="Verdana" w:hAnsi="Verdana" w:cs="Verdana"/>
          <w:b/>
          <w:bCs/>
          <w:sz w:val="20"/>
          <w:szCs w:val="20"/>
        </w:rPr>
        <w:t>:</w:t>
      </w:r>
      <w:r w:rsidRPr="0027250E">
        <w:rPr>
          <w:rFonts w:ascii="Verdana" w:hAnsi="Verdana"/>
        </w:rPr>
        <w:t xml:space="preserve"> </w:t>
      </w:r>
      <w:r w:rsidRPr="0027250E">
        <w:rPr>
          <w:rFonts w:ascii="Verdana" w:eastAsia="Verdana" w:hAnsi="Verdana" w:cs="Verdana"/>
          <w:sz w:val="20"/>
          <w:szCs w:val="20"/>
        </w:rPr>
        <w:t>dokazila/računi o višini vloženih sredstev in specifikacija stroškov (fotokopija računa/ov za organizacijo in izvedbo</w:t>
      </w:r>
      <w:r>
        <w:rPr>
          <w:rFonts w:ascii="Verdana" w:eastAsia="Verdana" w:hAnsi="Verdana" w:cs="Verdana"/>
          <w:sz w:val="20"/>
          <w:szCs w:val="20"/>
        </w:rPr>
        <w:t xml:space="preserve"> sejemskega nastopa</w:t>
      </w:r>
      <w:r w:rsidRPr="0027250E">
        <w:rPr>
          <w:rFonts w:ascii="Verdana" w:eastAsia="Verdana" w:hAnsi="Verdana" w:cs="Verdana"/>
          <w:sz w:val="20"/>
          <w:szCs w:val="20"/>
        </w:rPr>
        <w:t>, ki so bili izstavljen</w:t>
      </w:r>
      <w:r>
        <w:rPr>
          <w:rFonts w:ascii="Verdana" w:eastAsia="Verdana" w:hAnsi="Verdana" w:cs="Verdana"/>
          <w:sz w:val="20"/>
          <w:szCs w:val="20"/>
        </w:rPr>
        <w:t>i</w:t>
      </w:r>
      <w:r w:rsidRPr="0027250E">
        <w:rPr>
          <w:rFonts w:ascii="Verdana" w:eastAsia="Verdana" w:hAnsi="Verdana" w:cs="Verdana"/>
          <w:sz w:val="20"/>
          <w:szCs w:val="20"/>
        </w:rPr>
        <w:t xml:space="preserve"> prijavitelju. Iz fotokopije računa mora biti razviden izdajatelj in prejemnik računa, kraj in datum izvedbe storitve, predmet storitve).  </w:t>
      </w:r>
    </w:p>
    <w:p w14:paraId="02960ABC" w14:textId="77777777" w:rsidR="00711C21" w:rsidRDefault="00711C21" w:rsidP="00711C21">
      <w:pPr>
        <w:jc w:val="both"/>
        <w:rPr>
          <w:rFonts w:ascii="Verdana" w:eastAsia="Verdana" w:hAnsi="Verdana" w:cs="Verdana"/>
          <w:sz w:val="20"/>
          <w:szCs w:val="20"/>
        </w:rPr>
      </w:pPr>
    </w:p>
    <w:p w14:paraId="51267E66" w14:textId="77777777" w:rsidR="00711C21" w:rsidRDefault="00711C21" w:rsidP="00711C21">
      <w:pPr>
        <w:jc w:val="both"/>
        <w:rPr>
          <w:rFonts w:ascii="Verdana" w:hAnsi="Verdana"/>
          <w:sz w:val="20"/>
          <w:szCs w:val="20"/>
        </w:rPr>
      </w:pPr>
      <w:r w:rsidRPr="009F1169">
        <w:rPr>
          <w:rFonts w:ascii="Verdana" w:eastAsia="Verdana" w:hAnsi="Verdana" w:cs="Verdana"/>
          <w:b/>
          <w:sz w:val="20"/>
          <w:szCs w:val="20"/>
        </w:rPr>
        <w:t xml:space="preserve">Priloga </w:t>
      </w:r>
      <w:r>
        <w:rPr>
          <w:rFonts w:ascii="Verdana" w:eastAsia="Verdana" w:hAnsi="Verdana" w:cs="Verdana"/>
          <w:b/>
          <w:sz w:val="20"/>
          <w:szCs w:val="20"/>
        </w:rPr>
        <w:t>6</w:t>
      </w:r>
      <w:r w:rsidRPr="009F1169">
        <w:rPr>
          <w:rFonts w:ascii="Verdana" w:eastAsia="Verdana" w:hAnsi="Verdana" w:cs="Verdana"/>
          <w:b/>
          <w:sz w:val="20"/>
          <w:szCs w:val="20"/>
        </w:rPr>
        <w:t>:</w:t>
      </w:r>
      <w:r>
        <w:rPr>
          <w:rFonts w:ascii="Verdana" w:eastAsia="Verdana" w:hAnsi="Verdana" w:cs="Verdana"/>
          <w:b/>
          <w:sz w:val="20"/>
          <w:szCs w:val="20"/>
        </w:rPr>
        <w:t xml:space="preserve"> </w:t>
      </w:r>
      <w:r w:rsidRPr="009F1169">
        <w:rPr>
          <w:rFonts w:ascii="Verdana" w:eastAsia="Verdana" w:hAnsi="Verdana" w:cs="Verdana"/>
          <w:sz w:val="20"/>
          <w:szCs w:val="20"/>
        </w:rPr>
        <w:t xml:space="preserve">Dokazilo o aktivni prisotnosti </w:t>
      </w:r>
      <w:r w:rsidRPr="009F1169">
        <w:rPr>
          <w:rFonts w:ascii="Verdana" w:hAnsi="Verdana"/>
          <w:sz w:val="20"/>
          <w:szCs w:val="20"/>
        </w:rPr>
        <w:t xml:space="preserve">najmanj petih partnerjev </w:t>
      </w:r>
      <w:r w:rsidRPr="00C86F4B">
        <w:rPr>
          <w:rFonts w:ascii="Verdana" w:hAnsi="Verdana"/>
          <w:b/>
          <w:bCs/>
          <w:sz w:val="20"/>
          <w:szCs w:val="20"/>
        </w:rPr>
        <w:t>na stojnici oz. sejmu</w:t>
      </w:r>
      <w:r w:rsidRPr="009F1169">
        <w:rPr>
          <w:rFonts w:ascii="Verdana" w:hAnsi="Verdana"/>
          <w:sz w:val="20"/>
          <w:szCs w:val="20"/>
        </w:rPr>
        <w:t xml:space="preserve"> </w:t>
      </w:r>
      <w:r>
        <w:rPr>
          <w:rFonts w:ascii="Verdana" w:hAnsi="Verdana"/>
          <w:sz w:val="20"/>
          <w:szCs w:val="20"/>
        </w:rPr>
        <w:t xml:space="preserve">- </w:t>
      </w:r>
      <w:r w:rsidRPr="009A454C">
        <w:rPr>
          <w:rFonts w:ascii="Verdana" w:hAnsi="Verdana"/>
          <w:sz w:val="20"/>
          <w:szCs w:val="20"/>
        </w:rPr>
        <w:t>npr.</w:t>
      </w:r>
      <w:r w:rsidRPr="00F13B64">
        <w:rPr>
          <w:rFonts w:ascii="Verdana" w:hAnsi="Verdana"/>
          <w:b/>
          <w:sz w:val="20"/>
          <w:szCs w:val="20"/>
        </w:rPr>
        <w:t xml:space="preserve"> </w:t>
      </w:r>
      <w:r w:rsidRPr="00E7557F">
        <w:rPr>
          <w:rFonts w:ascii="Verdana" w:eastAsia="Verdana" w:hAnsi="Verdana" w:cs="Verdana"/>
          <w:bCs/>
          <w:sz w:val="20"/>
          <w:szCs w:val="20"/>
        </w:rPr>
        <w:t>vstopnice z navedbo partnerj</w:t>
      </w:r>
      <w:r>
        <w:rPr>
          <w:rFonts w:ascii="Verdana" w:eastAsia="Verdana" w:hAnsi="Verdana" w:cs="Verdana"/>
          <w:bCs/>
          <w:sz w:val="20"/>
          <w:szCs w:val="20"/>
        </w:rPr>
        <w:t>ev</w:t>
      </w:r>
      <w:r w:rsidRPr="00E7557F">
        <w:rPr>
          <w:rFonts w:ascii="Verdana" w:eastAsia="Verdana" w:hAnsi="Verdana" w:cs="Verdana"/>
          <w:bCs/>
          <w:sz w:val="20"/>
          <w:szCs w:val="20"/>
        </w:rPr>
        <w:t xml:space="preserve">, dokazilo o vpisu partnerjev v sejemski katalog, </w:t>
      </w:r>
      <w:r>
        <w:rPr>
          <w:rFonts w:ascii="Verdana" w:eastAsia="Verdana" w:hAnsi="Verdana" w:cs="Verdana"/>
          <w:bCs/>
          <w:sz w:val="20"/>
          <w:szCs w:val="20"/>
        </w:rPr>
        <w:t>fotografija pultov z navedbo naziva partnerjev, računi z aktivno udeležbo posameznega partnerja na stojnici</w:t>
      </w:r>
      <w:r>
        <w:rPr>
          <w:rFonts w:ascii="Verdana" w:hAnsi="Verdana"/>
          <w:sz w:val="20"/>
          <w:szCs w:val="20"/>
        </w:rPr>
        <w:t xml:space="preserve"> </w:t>
      </w:r>
      <w:r w:rsidRPr="009A454C">
        <w:rPr>
          <w:rFonts w:ascii="Verdana" w:hAnsi="Verdana"/>
          <w:sz w:val="20"/>
          <w:szCs w:val="20"/>
        </w:rPr>
        <w:t>in ne le prisotnost s katalogi</w:t>
      </w:r>
      <w:r>
        <w:rPr>
          <w:rFonts w:ascii="Verdana" w:hAnsi="Verdana"/>
          <w:sz w:val="20"/>
          <w:szCs w:val="20"/>
        </w:rPr>
        <w:t xml:space="preserve">, itd. </w:t>
      </w:r>
    </w:p>
    <w:p w14:paraId="4CCC006C" w14:textId="77777777" w:rsidR="00711C21" w:rsidRDefault="00711C21" w:rsidP="00711C21">
      <w:pPr>
        <w:jc w:val="both"/>
        <w:rPr>
          <w:rFonts w:ascii="Verdana" w:hAnsi="Verdana"/>
          <w:sz w:val="20"/>
          <w:szCs w:val="20"/>
        </w:rPr>
      </w:pPr>
    </w:p>
    <w:p w14:paraId="49391942" w14:textId="77777777" w:rsidR="00711C21" w:rsidRPr="00500286" w:rsidRDefault="00711C21" w:rsidP="00711C21">
      <w:pPr>
        <w:jc w:val="both"/>
        <w:rPr>
          <w:rFonts w:ascii="Verdana" w:hAnsi="Verdana"/>
          <w:b/>
          <w:bCs/>
          <w:sz w:val="20"/>
          <w:szCs w:val="20"/>
        </w:rPr>
      </w:pPr>
      <w:r>
        <w:rPr>
          <w:rFonts w:ascii="Verdana" w:eastAsia="Verdana" w:hAnsi="Verdana" w:cs="Verdana"/>
          <w:b/>
          <w:sz w:val="20"/>
          <w:szCs w:val="20"/>
        </w:rPr>
        <w:t xml:space="preserve">Priloga 7: </w:t>
      </w:r>
      <w:r w:rsidRPr="00500286">
        <w:rPr>
          <w:rFonts w:ascii="Verdana" w:hAnsi="Verdana"/>
          <w:sz w:val="20"/>
          <w:szCs w:val="20"/>
        </w:rPr>
        <w:t>Preglednica vloženih sredstev (tabela z navedeno specifikacijo stroškov in skupnim izračunom).</w:t>
      </w:r>
    </w:p>
    <w:p w14:paraId="2E8AD3A4" w14:textId="77777777" w:rsidR="00711C21" w:rsidRPr="0027250E" w:rsidRDefault="00711C21" w:rsidP="00711C21">
      <w:pPr>
        <w:jc w:val="both"/>
        <w:rPr>
          <w:rFonts w:ascii="Verdana" w:hAnsi="Verdana"/>
          <w:sz w:val="20"/>
          <w:szCs w:val="20"/>
        </w:rPr>
      </w:pPr>
    </w:p>
    <w:p w14:paraId="1EE60C2D" w14:textId="77777777" w:rsidR="00711C21" w:rsidRDefault="00711C21" w:rsidP="00711C21">
      <w:pPr>
        <w:jc w:val="both"/>
        <w:rPr>
          <w:rFonts w:ascii="Verdana" w:eastAsia="Verdana" w:hAnsi="Verdana" w:cs="Verdana"/>
          <w:sz w:val="20"/>
          <w:szCs w:val="20"/>
        </w:rPr>
      </w:pPr>
      <w:r w:rsidRPr="0027250E">
        <w:rPr>
          <w:rFonts w:ascii="Verdana" w:eastAsia="Verdana" w:hAnsi="Verdana" w:cs="Verdana"/>
          <w:b/>
          <w:bCs/>
          <w:sz w:val="20"/>
          <w:szCs w:val="20"/>
        </w:rPr>
        <w:t xml:space="preserve">Priloga </w:t>
      </w:r>
      <w:r>
        <w:rPr>
          <w:rFonts w:ascii="Verdana" w:eastAsia="Verdana" w:hAnsi="Verdana" w:cs="Verdana"/>
          <w:b/>
          <w:bCs/>
          <w:sz w:val="20"/>
          <w:szCs w:val="20"/>
        </w:rPr>
        <w:t>8</w:t>
      </w:r>
      <w:r w:rsidRPr="0027250E">
        <w:rPr>
          <w:rFonts w:ascii="Verdana" w:eastAsia="Verdana" w:hAnsi="Verdana" w:cs="Verdana"/>
          <w:b/>
          <w:bCs/>
          <w:sz w:val="20"/>
          <w:szCs w:val="20"/>
        </w:rPr>
        <w:t xml:space="preserve">: </w:t>
      </w:r>
      <w:r w:rsidRPr="004225EC">
        <w:rPr>
          <w:rFonts w:ascii="Verdana" w:eastAsia="Verdana" w:hAnsi="Verdana" w:cs="Verdana"/>
          <w:sz w:val="20"/>
          <w:szCs w:val="20"/>
        </w:rPr>
        <w:t>Račun za izvedeni sejem</w:t>
      </w:r>
      <w:r>
        <w:rPr>
          <w:rFonts w:ascii="Verdana" w:eastAsia="Verdana" w:hAnsi="Verdana" w:cs="Verdana"/>
          <w:sz w:val="20"/>
          <w:szCs w:val="20"/>
        </w:rPr>
        <w:t xml:space="preserve"> </w:t>
      </w:r>
      <w:r w:rsidRPr="004225EC">
        <w:rPr>
          <w:rFonts w:ascii="Verdana" w:eastAsia="Verdana" w:hAnsi="Verdana" w:cs="Verdana"/>
          <w:sz w:val="20"/>
          <w:szCs w:val="20"/>
        </w:rPr>
        <w:t xml:space="preserve">izstavljen s strani prijavitelja. </w:t>
      </w:r>
    </w:p>
    <w:p w14:paraId="7A6DECC4" w14:textId="77777777" w:rsidR="00711C21" w:rsidRDefault="00711C21" w:rsidP="00711C21">
      <w:pPr>
        <w:jc w:val="both"/>
        <w:rPr>
          <w:rFonts w:ascii="Verdana" w:eastAsia="Verdana" w:hAnsi="Verdana" w:cs="Verdana"/>
          <w:sz w:val="20"/>
          <w:szCs w:val="20"/>
        </w:rPr>
      </w:pPr>
    </w:p>
    <w:p w14:paraId="662113E9" w14:textId="77777777" w:rsidR="00711C21" w:rsidRPr="0027250E" w:rsidRDefault="00711C21" w:rsidP="00711C21">
      <w:pPr>
        <w:jc w:val="both"/>
        <w:rPr>
          <w:rFonts w:ascii="Verdana" w:hAnsi="Verdana"/>
        </w:rPr>
      </w:pPr>
    </w:p>
    <w:p w14:paraId="1E05C377" w14:textId="77777777" w:rsidR="00711C21" w:rsidRPr="0027250E" w:rsidRDefault="00711C21" w:rsidP="00711C21">
      <w:pPr>
        <w:pBdr>
          <w:top w:val="single" w:sz="4" w:space="3" w:color="000000"/>
          <w:left w:val="single" w:sz="4" w:space="4" w:color="000000"/>
          <w:bottom w:val="single" w:sz="4" w:space="1" w:color="000000"/>
          <w:right w:val="single" w:sz="4" w:space="4" w:color="000000"/>
        </w:pBdr>
        <w:shd w:val="clear" w:color="auto" w:fill="595959" w:themeFill="text1" w:themeFillTint="A6"/>
        <w:spacing w:line="300" w:lineRule="exact"/>
        <w:jc w:val="both"/>
        <w:rPr>
          <w:rFonts w:ascii="Verdana" w:eastAsia="Verdana" w:hAnsi="Verdana" w:cs="Verdana"/>
          <w:b/>
          <w:bCs/>
          <w:color w:val="FFFFFF" w:themeColor="background1"/>
          <w:sz w:val="20"/>
          <w:szCs w:val="20"/>
        </w:rPr>
      </w:pPr>
      <w:r>
        <w:rPr>
          <w:rFonts w:ascii="Verdana" w:eastAsia="Verdana" w:hAnsi="Verdana" w:cs="Verdana"/>
          <w:b/>
          <w:bCs/>
          <w:color w:val="FFFFFF" w:themeColor="background1"/>
          <w:sz w:val="20"/>
          <w:szCs w:val="20"/>
        </w:rPr>
        <w:lastRenderedPageBreak/>
        <w:t>5</w:t>
      </w:r>
      <w:r w:rsidRPr="0027250E">
        <w:rPr>
          <w:rFonts w:ascii="Verdana" w:eastAsia="Verdana" w:hAnsi="Verdana" w:cs="Verdana"/>
          <w:b/>
          <w:bCs/>
          <w:color w:val="FFFFFF" w:themeColor="background1"/>
          <w:sz w:val="20"/>
          <w:szCs w:val="20"/>
        </w:rPr>
        <w:t>. ROK ZA ODDAJO POROČILA</w:t>
      </w:r>
    </w:p>
    <w:p w14:paraId="5E285C55" w14:textId="77777777" w:rsidR="00711C21" w:rsidRPr="0027250E" w:rsidRDefault="00711C21" w:rsidP="00711C21">
      <w:pPr>
        <w:jc w:val="both"/>
        <w:rPr>
          <w:rFonts w:ascii="Verdana" w:hAnsi="Verdana"/>
        </w:rPr>
      </w:pPr>
    </w:p>
    <w:p w14:paraId="4D6B1A3F" w14:textId="4AB66BFD" w:rsidR="00711C21" w:rsidRDefault="00711C21" w:rsidP="00711C21">
      <w:pPr>
        <w:jc w:val="both"/>
        <w:rPr>
          <w:rFonts w:ascii="Verdana" w:eastAsia="Verdana" w:hAnsi="Verdana" w:cs="Verdana"/>
          <w:sz w:val="20"/>
          <w:szCs w:val="20"/>
          <w:u w:val="single"/>
        </w:rPr>
      </w:pPr>
      <w:r w:rsidRPr="0027250E">
        <w:rPr>
          <w:rFonts w:ascii="Verdana" w:eastAsia="Verdana" w:hAnsi="Verdana" w:cs="Verdana"/>
          <w:sz w:val="20"/>
          <w:szCs w:val="20"/>
        </w:rPr>
        <w:t>Pravilno izs</w:t>
      </w:r>
      <w:r w:rsidRPr="00F72FAA">
        <w:rPr>
          <w:rFonts w:ascii="Verdana" w:eastAsia="Verdana" w:hAnsi="Verdana" w:cs="Verdana"/>
          <w:bCs/>
          <w:sz w:val="20"/>
          <w:szCs w:val="20"/>
        </w:rPr>
        <w:t>t</w:t>
      </w:r>
      <w:r w:rsidRPr="0027250E">
        <w:rPr>
          <w:rFonts w:ascii="Verdana" w:eastAsia="Verdana" w:hAnsi="Verdana" w:cs="Verdana"/>
          <w:sz w:val="20"/>
          <w:szCs w:val="20"/>
        </w:rPr>
        <w:t xml:space="preserve">avljen </w:t>
      </w:r>
      <w:r w:rsidRPr="009F1169">
        <w:rPr>
          <w:rFonts w:ascii="Verdana" w:eastAsia="Verdana" w:hAnsi="Verdana" w:cs="Verdana"/>
          <w:sz w:val="20"/>
          <w:szCs w:val="20"/>
        </w:rPr>
        <w:t xml:space="preserve">račun </w:t>
      </w:r>
      <w:r w:rsidRPr="0027250E">
        <w:rPr>
          <w:rFonts w:ascii="Verdana" w:eastAsia="Verdana" w:hAnsi="Verdana" w:cs="Verdana"/>
          <w:sz w:val="20"/>
          <w:szCs w:val="20"/>
        </w:rPr>
        <w:t xml:space="preserve">in končno poročilo z ustreznimi dokazili </w:t>
      </w:r>
      <w:r>
        <w:rPr>
          <w:rFonts w:ascii="Verdana" w:eastAsia="Verdana" w:hAnsi="Verdana" w:cs="Verdana"/>
          <w:sz w:val="20"/>
          <w:szCs w:val="20"/>
        </w:rPr>
        <w:t>mora</w:t>
      </w:r>
      <w:r w:rsidRPr="0027250E">
        <w:rPr>
          <w:rFonts w:ascii="Verdana" w:eastAsia="Verdana" w:hAnsi="Verdana" w:cs="Verdana"/>
          <w:sz w:val="20"/>
          <w:szCs w:val="20"/>
        </w:rPr>
        <w:t xml:space="preserve"> izvajalec na STO dostaviti </w:t>
      </w:r>
      <w:r w:rsidRPr="00A94AA7">
        <w:rPr>
          <w:rFonts w:ascii="Verdana" w:eastAsia="Verdana" w:hAnsi="Verdana" w:cs="Verdana"/>
          <w:b/>
          <w:sz w:val="20"/>
          <w:szCs w:val="20"/>
        </w:rPr>
        <w:t xml:space="preserve">v </w:t>
      </w:r>
      <w:r>
        <w:rPr>
          <w:rFonts w:ascii="Verdana" w:eastAsia="Verdana" w:hAnsi="Verdana" w:cs="Verdana"/>
          <w:b/>
          <w:sz w:val="20"/>
          <w:szCs w:val="20"/>
        </w:rPr>
        <w:t>30 dneh</w:t>
      </w:r>
      <w:r w:rsidRPr="00A94AA7">
        <w:rPr>
          <w:rFonts w:ascii="Verdana" w:eastAsia="Verdana" w:hAnsi="Verdana" w:cs="Verdana"/>
          <w:b/>
          <w:sz w:val="20"/>
          <w:szCs w:val="20"/>
        </w:rPr>
        <w:t xml:space="preserve"> po opravljeni aktivnosti</w:t>
      </w:r>
      <w:r>
        <w:rPr>
          <w:rFonts w:ascii="Verdana" w:eastAsia="Verdana" w:hAnsi="Verdana" w:cs="Verdana"/>
          <w:b/>
          <w:sz w:val="20"/>
          <w:szCs w:val="20"/>
        </w:rPr>
        <w:t>.</w:t>
      </w:r>
      <w:r w:rsidRPr="0027250E">
        <w:rPr>
          <w:rFonts w:ascii="Verdana" w:eastAsia="Verdana" w:hAnsi="Verdana" w:cs="Verdana"/>
          <w:sz w:val="20"/>
          <w:szCs w:val="20"/>
        </w:rPr>
        <w:t xml:space="preserve"> </w:t>
      </w:r>
      <w:r>
        <w:rPr>
          <w:rFonts w:ascii="Verdana" w:eastAsia="Verdana" w:hAnsi="Verdana" w:cs="Verdana"/>
          <w:bCs/>
          <w:sz w:val="20"/>
          <w:szCs w:val="20"/>
        </w:rPr>
        <w:t>Z</w:t>
      </w:r>
      <w:r w:rsidRPr="0027250E">
        <w:rPr>
          <w:rFonts w:ascii="Verdana" w:eastAsia="Verdana" w:hAnsi="Verdana" w:cs="Verdana"/>
          <w:bCs/>
          <w:sz w:val="20"/>
          <w:szCs w:val="20"/>
        </w:rPr>
        <w:t>a pro</w:t>
      </w:r>
      <w:r>
        <w:rPr>
          <w:rFonts w:ascii="Verdana" w:eastAsia="Verdana" w:hAnsi="Verdana" w:cs="Verdana"/>
          <w:bCs/>
          <w:sz w:val="20"/>
          <w:szCs w:val="20"/>
        </w:rPr>
        <w:t>jekte, izvedene v mesecu novembru, in za projekte izvedene od 1.12.202</w:t>
      </w:r>
      <w:r w:rsidR="009D3F31">
        <w:rPr>
          <w:rFonts w:ascii="Verdana" w:eastAsia="Verdana" w:hAnsi="Verdana" w:cs="Verdana"/>
          <w:bCs/>
          <w:sz w:val="20"/>
          <w:szCs w:val="20"/>
        </w:rPr>
        <w:t>4</w:t>
      </w:r>
      <w:r>
        <w:rPr>
          <w:rFonts w:ascii="Verdana" w:eastAsia="Verdana" w:hAnsi="Verdana" w:cs="Verdana"/>
          <w:bCs/>
          <w:sz w:val="20"/>
          <w:szCs w:val="20"/>
        </w:rPr>
        <w:t xml:space="preserve"> do 10.12.202</w:t>
      </w:r>
      <w:r w:rsidR="009D3F31">
        <w:rPr>
          <w:rFonts w:ascii="Verdana" w:eastAsia="Verdana" w:hAnsi="Verdana" w:cs="Verdana"/>
          <w:bCs/>
          <w:sz w:val="20"/>
          <w:szCs w:val="20"/>
        </w:rPr>
        <w:t>4</w:t>
      </w:r>
      <w:r w:rsidRPr="008E5048">
        <w:rPr>
          <w:rFonts w:ascii="Verdana" w:eastAsia="Verdana" w:hAnsi="Verdana" w:cs="Verdana"/>
          <w:b/>
          <w:sz w:val="20"/>
          <w:szCs w:val="20"/>
        </w:rPr>
        <w:t xml:space="preserve"> </w:t>
      </w:r>
      <w:r>
        <w:rPr>
          <w:rFonts w:ascii="Verdana" w:eastAsia="Verdana" w:hAnsi="Verdana" w:cs="Verdana"/>
          <w:bCs/>
          <w:sz w:val="20"/>
          <w:szCs w:val="20"/>
        </w:rPr>
        <w:t xml:space="preserve">pa mora izvajalec </w:t>
      </w:r>
      <w:r w:rsidRPr="0027250E">
        <w:rPr>
          <w:rFonts w:ascii="Verdana" w:eastAsia="Verdana" w:hAnsi="Verdana" w:cs="Verdana"/>
          <w:sz w:val="20"/>
          <w:szCs w:val="20"/>
        </w:rPr>
        <w:t>na STO dostaviti</w:t>
      </w:r>
      <w:r>
        <w:rPr>
          <w:rFonts w:ascii="Verdana" w:eastAsia="Verdana" w:hAnsi="Verdana" w:cs="Verdana"/>
          <w:bCs/>
          <w:sz w:val="20"/>
          <w:szCs w:val="20"/>
        </w:rPr>
        <w:t xml:space="preserve"> p</w:t>
      </w:r>
      <w:r w:rsidRPr="0027250E">
        <w:rPr>
          <w:rFonts w:ascii="Verdana" w:eastAsia="Verdana" w:hAnsi="Verdana" w:cs="Verdana"/>
          <w:sz w:val="20"/>
          <w:szCs w:val="20"/>
        </w:rPr>
        <w:t>ravilno izs</w:t>
      </w:r>
      <w:r w:rsidRPr="00F72FAA">
        <w:rPr>
          <w:rFonts w:ascii="Verdana" w:eastAsia="Verdana" w:hAnsi="Verdana" w:cs="Verdana"/>
          <w:bCs/>
          <w:sz w:val="20"/>
          <w:szCs w:val="20"/>
        </w:rPr>
        <w:t>t</w:t>
      </w:r>
      <w:r w:rsidRPr="0027250E">
        <w:rPr>
          <w:rFonts w:ascii="Verdana" w:eastAsia="Verdana" w:hAnsi="Verdana" w:cs="Verdana"/>
          <w:sz w:val="20"/>
          <w:szCs w:val="20"/>
        </w:rPr>
        <w:t xml:space="preserve">avljen </w:t>
      </w:r>
      <w:r w:rsidRPr="009F1169">
        <w:rPr>
          <w:rFonts w:ascii="Verdana" w:eastAsia="Verdana" w:hAnsi="Verdana" w:cs="Verdana"/>
          <w:sz w:val="20"/>
          <w:szCs w:val="20"/>
        </w:rPr>
        <w:t xml:space="preserve">račun </w:t>
      </w:r>
      <w:r w:rsidRPr="0027250E">
        <w:rPr>
          <w:rFonts w:ascii="Verdana" w:eastAsia="Verdana" w:hAnsi="Verdana" w:cs="Verdana"/>
          <w:sz w:val="20"/>
          <w:szCs w:val="20"/>
        </w:rPr>
        <w:t xml:space="preserve">in končno poročilo z ustreznimi dokazili </w:t>
      </w:r>
      <w:r w:rsidRPr="00A94AA7">
        <w:rPr>
          <w:rFonts w:ascii="Verdana" w:eastAsia="Verdana" w:hAnsi="Verdana" w:cs="Verdana"/>
          <w:b/>
          <w:sz w:val="20"/>
          <w:szCs w:val="20"/>
        </w:rPr>
        <w:t>najkasneje</w:t>
      </w:r>
      <w:r w:rsidRPr="0027250E">
        <w:rPr>
          <w:rFonts w:ascii="Verdana" w:eastAsia="Verdana" w:hAnsi="Verdana" w:cs="Verdana"/>
          <w:sz w:val="20"/>
          <w:szCs w:val="20"/>
        </w:rPr>
        <w:t xml:space="preserve"> </w:t>
      </w:r>
      <w:r w:rsidRPr="0027250E">
        <w:rPr>
          <w:rFonts w:ascii="Verdana" w:eastAsia="Verdana" w:hAnsi="Verdana" w:cs="Verdana"/>
          <w:bCs/>
          <w:sz w:val="20"/>
          <w:szCs w:val="20"/>
        </w:rPr>
        <w:t xml:space="preserve">do </w:t>
      </w:r>
      <w:r>
        <w:rPr>
          <w:rFonts w:ascii="Verdana" w:eastAsia="Verdana" w:hAnsi="Verdana" w:cs="Verdana"/>
          <w:b/>
          <w:bCs/>
          <w:sz w:val="20"/>
          <w:szCs w:val="20"/>
        </w:rPr>
        <w:t>1</w:t>
      </w:r>
      <w:r w:rsidR="009D3F31">
        <w:rPr>
          <w:rFonts w:ascii="Verdana" w:eastAsia="Verdana" w:hAnsi="Verdana" w:cs="Verdana"/>
          <w:b/>
          <w:bCs/>
          <w:sz w:val="20"/>
          <w:szCs w:val="20"/>
        </w:rPr>
        <w:t>6</w:t>
      </w:r>
      <w:r>
        <w:rPr>
          <w:rFonts w:ascii="Verdana" w:eastAsia="Verdana" w:hAnsi="Verdana" w:cs="Verdana"/>
          <w:b/>
          <w:bCs/>
          <w:sz w:val="20"/>
          <w:szCs w:val="20"/>
        </w:rPr>
        <w:t>.12.202</w:t>
      </w:r>
      <w:r w:rsidR="009D3F31">
        <w:rPr>
          <w:rFonts w:ascii="Verdana" w:eastAsia="Verdana" w:hAnsi="Verdana" w:cs="Verdana"/>
          <w:b/>
          <w:bCs/>
          <w:sz w:val="20"/>
          <w:szCs w:val="20"/>
        </w:rPr>
        <w:t>4</w:t>
      </w:r>
      <w:r>
        <w:rPr>
          <w:rFonts w:ascii="Verdana" w:eastAsia="Verdana" w:hAnsi="Verdana" w:cs="Verdana"/>
          <w:b/>
          <w:bCs/>
          <w:sz w:val="20"/>
          <w:szCs w:val="20"/>
        </w:rPr>
        <w:t>.</w:t>
      </w:r>
      <w:r w:rsidRPr="00402AFC">
        <w:rPr>
          <w:rFonts w:ascii="Verdana" w:eastAsia="Verdana" w:hAnsi="Verdana" w:cs="Verdana"/>
          <w:bCs/>
          <w:sz w:val="20"/>
          <w:szCs w:val="20"/>
        </w:rPr>
        <w:t xml:space="preserve"> </w:t>
      </w:r>
      <w:r w:rsidRPr="00402AFC">
        <w:rPr>
          <w:rFonts w:ascii="Verdana" w:eastAsia="Verdana" w:hAnsi="Verdana" w:cs="Verdana"/>
          <w:sz w:val="20"/>
          <w:szCs w:val="20"/>
        </w:rPr>
        <w:t>Pravilno</w:t>
      </w:r>
      <w:r>
        <w:rPr>
          <w:rFonts w:ascii="Verdana" w:eastAsia="Verdana" w:hAnsi="Verdana" w:cs="Verdana"/>
          <w:sz w:val="20"/>
          <w:szCs w:val="20"/>
        </w:rPr>
        <w:t xml:space="preserve"> izstavljen račun in </w:t>
      </w:r>
      <w:r w:rsidRPr="00402AFC">
        <w:rPr>
          <w:rFonts w:ascii="Verdana" w:eastAsia="Verdana" w:hAnsi="Verdana" w:cs="Verdana"/>
          <w:sz w:val="20"/>
          <w:szCs w:val="20"/>
        </w:rPr>
        <w:t>končno poroč</w:t>
      </w:r>
      <w:r>
        <w:rPr>
          <w:rFonts w:ascii="Verdana" w:eastAsia="Verdana" w:hAnsi="Verdana" w:cs="Verdana"/>
          <w:sz w:val="20"/>
          <w:szCs w:val="20"/>
        </w:rPr>
        <w:t>ilo z ustreznimi dokazili morata biti poslana</w:t>
      </w:r>
      <w:r w:rsidRPr="00402AFC">
        <w:rPr>
          <w:rFonts w:ascii="Verdana" w:eastAsia="Verdana" w:hAnsi="Verdana" w:cs="Verdana"/>
          <w:sz w:val="20"/>
          <w:szCs w:val="20"/>
        </w:rPr>
        <w:t xml:space="preserve"> istočasno.</w:t>
      </w:r>
    </w:p>
    <w:p w14:paraId="20DAB5E9" w14:textId="77777777" w:rsidR="00711C21" w:rsidRDefault="00711C21" w:rsidP="00711C21">
      <w:pPr>
        <w:jc w:val="both"/>
        <w:rPr>
          <w:rFonts w:ascii="Verdana" w:eastAsia="Verdana" w:hAnsi="Verdana" w:cs="Verdana"/>
          <w:sz w:val="20"/>
          <w:szCs w:val="20"/>
          <w:u w:val="single"/>
        </w:rPr>
      </w:pPr>
      <w:r w:rsidRPr="0027250E">
        <w:rPr>
          <w:rFonts w:ascii="Verdana" w:eastAsia="Verdana" w:hAnsi="Verdana" w:cs="Verdana"/>
          <w:sz w:val="20"/>
          <w:szCs w:val="20"/>
          <w:u w:val="single"/>
        </w:rPr>
        <w:t>V primeru zamude roka, STO ne bo dolžan plačati računa.</w:t>
      </w:r>
    </w:p>
    <w:p w14:paraId="01816904" w14:textId="77777777" w:rsidR="00711C21" w:rsidRPr="0027250E" w:rsidRDefault="00711C21" w:rsidP="00711C21">
      <w:pPr>
        <w:jc w:val="both"/>
        <w:rPr>
          <w:rFonts w:ascii="Verdana" w:hAnsi="Verdana"/>
        </w:rPr>
      </w:pPr>
    </w:p>
    <w:p w14:paraId="5CA668DC" w14:textId="77777777" w:rsidR="00711C21" w:rsidRPr="0027250E" w:rsidRDefault="00711C21" w:rsidP="00711C21">
      <w:pPr>
        <w:jc w:val="both"/>
        <w:rPr>
          <w:rFonts w:ascii="Verdana" w:hAnsi="Verdana"/>
        </w:rPr>
      </w:pPr>
    </w:p>
    <w:p w14:paraId="7711B8C8" w14:textId="77777777" w:rsidR="00711C21" w:rsidRPr="0027250E" w:rsidRDefault="00711C21" w:rsidP="00711C21">
      <w:pPr>
        <w:pBdr>
          <w:top w:val="single" w:sz="4" w:space="3" w:color="000000"/>
          <w:left w:val="single" w:sz="4" w:space="4" w:color="000000"/>
          <w:bottom w:val="single" w:sz="4" w:space="1" w:color="000000"/>
          <w:right w:val="single" w:sz="4" w:space="4" w:color="000000"/>
        </w:pBdr>
        <w:shd w:val="clear" w:color="auto" w:fill="595959" w:themeFill="text1" w:themeFillTint="A6"/>
        <w:spacing w:line="300" w:lineRule="exact"/>
        <w:jc w:val="both"/>
        <w:rPr>
          <w:rFonts w:ascii="Verdana" w:eastAsia="Verdana" w:hAnsi="Verdana" w:cs="Verdana"/>
          <w:b/>
          <w:bCs/>
          <w:color w:val="FFFFFF" w:themeColor="background1"/>
          <w:sz w:val="20"/>
          <w:szCs w:val="20"/>
        </w:rPr>
      </w:pPr>
      <w:r>
        <w:rPr>
          <w:rFonts w:ascii="Verdana" w:eastAsia="Verdana" w:hAnsi="Verdana" w:cs="Verdana"/>
          <w:b/>
          <w:bCs/>
          <w:color w:val="FFFFFF" w:themeColor="background1"/>
          <w:sz w:val="20"/>
          <w:szCs w:val="20"/>
        </w:rPr>
        <w:t>6</w:t>
      </w:r>
      <w:r w:rsidRPr="0027250E">
        <w:rPr>
          <w:rFonts w:ascii="Verdana" w:eastAsia="Verdana" w:hAnsi="Verdana" w:cs="Verdana"/>
          <w:b/>
          <w:bCs/>
          <w:color w:val="FFFFFF" w:themeColor="background1"/>
          <w:sz w:val="20"/>
          <w:szCs w:val="20"/>
        </w:rPr>
        <w:t>. POTRDITEV RESNIČNOSTI PODATKOV</w:t>
      </w:r>
    </w:p>
    <w:p w14:paraId="7DEAB56E" w14:textId="77777777" w:rsidR="00711C21" w:rsidRPr="0027250E" w:rsidRDefault="00711C21" w:rsidP="00711C21">
      <w:pPr>
        <w:spacing w:line="300" w:lineRule="exact"/>
        <w:jc w:val="both"/>
        <w:rPr>
          <w:rFonts w:ascii="Verdana" w:hAnsi="Verdana"/>
          <w:b/>
          <w:sz w:val="20"/>
          <w:szCs w:val="20"/>
        </w:rPr>
      </w:pPr>
    </w:p>
    <w:p w14:paraId="303F4901" w14:textId="77777777" w:rsidR="00711C21" w:rsidRPr="0027250E" w:rsidRDefault="00711C21" w:rsidP="00711C21">
      <w:pPr>
        <w:jc w:val="both"/>
        <w:rPr>
          <w:rFonts w:ascii="Verdana" w:eastAsia="Verdana" w:hAnsi="Verdana" w:cs="Verdana"/>
          <w:sz w:val="20"/>
          <w:szCs w:val="20"/>
        </w:rPr>
      </w:pPr>
      <w:r w:rsidRPr="0027250E">
        <w:rPr>
          <w:rFonts w:ascii="Verdana" w:eastAsia="Verdana" w:hAnsi="Verdana" w:cs="Verdana"/>
          <w:sz w:val="20"/>
          <w:szCs w:val="20"/>
        </w:rPr>
        <w:t xml:space="preserve">Prijavitelj pod kazensko in materialno odgovornostjo s podpisom potrjujem, da so vsi podatki podani v poročilu in prilogah resnični. </w:t>
      </w:r>
    </w:p>
    <w:p w14:paraId="06E07193" w14:textId="77777777" w:rsidR="00711C21" w:rsidRDefault="00711C21" w:rsidP="00711C21">
      <w:pPr>
        <w:jc w:val="both"/>
        <w:rPr>
          <w:rFonts w:ascii="Verdana" w:hAnsi="Verdana"/>
          <w:sz w:val="20"/>
          <w:szCs w:val="20"/>
        </w:rPr>
      </w:pPr>
    </w:p>
    <w:p w14:paraId="53ACD056" w14:textId="4040DF59" w:rsidR="00975184" w:rsidRPr="007414D1" w:rsidRDefault="00975184" w:rsidP="007414D1">
      <w:pPr>
        <w:jc w:val="both"/>
        <w:rPr>
          <w:rFonts w:ascii="Verdana" w:eastAsia="Verdana" w:hAnsi="Verdana" w:cs="Verdana"/>
          <w:sz w:val="20"/>
          <w:szCs w:val="20"/>
        </w:rPr>
      </w:pPr>
      <w:r>
        <w:rPr>
          <w:rFonts w:ascii="Verdana" w:eastAsia="Verdana" w:hAnsi="Verdana" w:cs="Verdana"/>
          <w:sz w:val="20"/>
          <w:szCs w:val="20"/>
        </w:rPr>
        <w:t xml:space="preserve">Potrjujemo, da smo </w:t>
      </w:r>
      <w:r w:rsidRPr="007414D1">
        <w:rPr>
          <w:rFonts w:ascii="Verdana" w:eastAsia="Verdana" w:hAnsi="Verdana" w:cs="Verdana"/>
          <w:sz w:val="20"/>
          <w:szCs w:val="20"/>
        </w:rPr>
        <w:t xml:space="preserve">pri izvajanju storitev </w:t>
      </w:r>
      <w:r w:rsidR="00880A62">
        <w:rPr>
          <w:rFonts w:ascii="Verdana" w:eastAsia="Verdana" w:hAnsi="Verdana" w:cs="Verdana"/>
          <w:sz w:val="20"/>
          <w:szCs w:val="20"/>
        </w:rPr>
        <w:t xml:space="preserve">in poročanju </w:t>
      </w:r>
      <w:r w:rsidRPr="007414D1">
        <w:rPr>
          <w:rFonts w:ascii="Verdana" w:eastAsia="Verdana" w:hAnsi="Verdana" w:cs="Verdana"/>
          <w:sz w:val="20"/>
          <w:szCs w:val="20"/>
        </w:rPr>
        <w:t>upoštevali vse zahteve Splošne Uredbe o varstvu podatkov 2016/679 Evropskega parlamenta in sveta z dne 27. aprila 2016 ter Zakona o varstvu osebnih podatkov (ZVOP-2, Uradni list RS št. 163/2022).</w:t>
      </w:r>
    </w:p>
    <w:p w14:paraId="21A1CA91" w14:textId="77777777" w:rsidR="00975184" w:rsidRPr="0027250E" w:rsidRDefault="00975184" w:rsidP="00711C21">
      <w:pPr>
        <w:jc w:val="both"/>
        <w:rPr>
          <w:rFonts w:ascii="Verdana" w:hAnsi="Verdana"/>
          <w:sz w:val="20"/>
          <w:szCs w:val="20"/>
        </w:rPr>
      </w:pPr>
    </w:p>
    <w:p w14:paraId="6B71CF72" w14:textId="77777777" w:rsidR="00711C21" w:rsidRPr="0027250E" w:rsidRDefault="00711C21" w:rsidP="00711C21">
      <w:pPr>
        <w:jc w:val="both"/>
        <w:rPr>
          <w:rFonts w:ascii="Verdana" w:hAnsi="Verdana"/>
          <w:sz w:val="20"/>
          <w:szCs w:val="20"/>
        </w:rPr>
      </w:pPr>
    </w:p>
    <w:p w14:paraId="0830275A" w14:textId="77777777" w:rsidR="00711C21" w:rsidRPr="0027250E" w:rsidRDefault="00711C21" w:rsidP="00711C21">
      <w:pPr>
        <w:jc w:val="both"/>
        <w:rPr>
          <w:rFonts w:ascii="Verdana" w:eastAsia="Verdana" w:hAnsi="Verdana" w:cs="Verdana"/>
          <w:sz w:val="20"/>
          <w:szCs w:val="20"/>
        </w:rPr>
      </w:pPr>
      <w:r w:rsidRPr="0027250E">
        <w:rPr>
          <w:rFonts w:ascii="Verdana" w:eastAsia="Verdana" w:hAnsi="Verdana" w:cs="Verdana"/>
          <w:sz w:val="20"/>
          <w:szCs w:val="20"/>
        </w:rPr>
        <w:t>Kraj in datum:_____________________________________</w:t>
      </w:r>
    </w:p>
    <w:p w14:paraId="3A626091" w14:textId="77777777" w:rsidR="00711C21" w:rsidRPr="0027250E" w:rsidRDefault="00711C21" w:rsidP="00711C21">
      <w:pPr>
        <w:jc w:val="both"/>
        <w:rPr>
          <w:rFonts w:ascii="Verdana" w:hAnsi="Verdana"/>
          <w:sz w:val="20"/>
          <w:szCs w:val="20"/>
        </w:rPr>
      </w:pPr>
    </w:p>
    <w:p w14:paraId="6B1F6F58" w14:textId="77777777" w:rsidR="00711C21" w:rsidRPr="0027250E" w:rsidRDefault="00711C21" w:rsidP="00711C21">
      <w:pPr>
        <w:pStyle w:val="BasicParagraph"/>
        <w:spacing w:after="57"/>
        <w:ind w:right="-8"/>
        <w:jc w:val="both"/>
        <w:rPr>
          <w:rFonts w:ascii="Verdana" w:eastAsia="MyriadPro-Regular" w:hAnsi="Verdana" w:cs="MyriadPro-Regular"/>
          <w:sz w:val="20"/>
          <w:szCs w:val="20"/>
          <w:lang w:val="sl-SI"/>
        </w:rPr>
      </w:pPr>
      <w:r w:rsidRPr="0027250E">
        <w:rPr>
          <w:rFonts w:ascii="Verdana" w:eastAsia="Verdana" w:hAnsi="Verdana" w:cs="Verdana"/>
          <w:sz w:val="20"/>
          <w:szCs w:val="20"/>
          <w:lang w:val="de-DE"/>
        </w:rPr>
        <w:t xml:space="preserve">Podpis in </w:t>
      </w:r>
      <w:proofErr w:type="spellStart"/>
      <w:r w:rsidRPr="0027250E">
        <w:rPr>
          <w:rFonts w:ascii="Verdana" w:eastAsia="Verdana" w:hAnsi="Verdana" w:cs="Verdana"/>
          <w:sz w:val="20"/>
          <w:szCs w:val="20"/>
          <w:lang w:val="de-DE"/>
        </w:rPr>
        <w:t>žig</w:t>
      </w:r>
      <w:proofErr w:type="spellEnd"/>
      <w:r w:rsidRPr="0027250E">
        <w:rPr>
          <w:rFonts w:ascii="Verdana" w:eastAsia="Verdana" w:hAnsi="Verdana" w:cs="Verdana"/>
          <w:sz w:val="20"/>
          <w:szCs w:val="20"/>
          <w:lang w:val="de-DE"/>
        </w:rPr>
        <w:t xml:space="preserve"> </w:t>
      </w:r>
      <w:proofErr w:type="spellStart"/>
      <w:r w:rsidRPr="0027250E">
        <w:rPr>
          <w:rFonts w:ascii="Verdana" w:eastAsia="Verdana" w:hAnsi="Verdana" w:cs="Verdana"/>
          <w:sz w:val="20"/>
          <w:szCs w:val="20"/>
          <w:lang w:val="de-DE"/>
        </w:rPr>
        <w:t>prijavitelja</w:t>
      </w:r>
      <w:proofErr w:type="spellEnd"/>
      <w:r>
        <w:rPr>
          <w:rFonts w:ascii="Verdana" w:eastAsia="Verdana" w:hAnsi="Verdana" w:cs="Verdana"/>
          <w:sz w:val="20"/>
          <w:szCs w:val="20"/>
          <w:lang w:val="de-DE"/>
        </w:rPr>
        <w:t xml:space="preserve">: </w:t>
      </w:r>
      <w:r w:rsidRPr="0027250E">
        <w:rPr>
          <w:rFonts w:ascii="Verdana" w:eastAsia="Verdana" w:hAnsi="Verdana" w:cs="Verdana"/>
          <w:sz w:val="20"/>
          <w:szCs w:val="20"/>
          <w:lang w:val="de-DE"/>
        </w:rPr>
        <w:t>_____________________________</w:t>
      </w:r>
    </w:p>
    <w:p w14:paraId="2FFF668D" w14:textId="77777777" w:rsidR="00711C21" w:rsidRPr="0027250E" w:rsidRDefault="00711C21" w:rsidP="00711C21">
      <w:pPr>
        <w:pStyle w:val="BasicParagraph"/>
        <w:spacing w:after="57"/>
        <w:ind w:right="-8"/>
        <w:jc w:val="both"/>
        <w:rPr>
          <w:rFonts w:ascii="Verdana" w:eastAsia="MyriadPro-Regular" w:hAnsi="Verdana" w:cs="MyriadPro-Regular"/>
          <w:sz w:val="20"/>
          <w:szCs w:val="20"/>
          <w:lang w:val="sl-SI"/>
        </w:rPr>
      </w:pPr>
    </w:p>
    <w:p w14:paraId="46FF481E" w14:textId="77777777" w:rsidR="005C6C56" w:rsidRPr="0027250E" w:rsidRDefault="005C6C56" w:rsidP="007334C8">
      <w:pPr>
        <w:pStyle w:val="BasicParagraph"/>
        <w:widowControl/>
        <w:autoSpaceDE/>
        <w:autoSpaceDN/>
        <w:adjustRightInd/>
        <w:spacing w:line="300" w:lineRule="exact"/>
        <w:jc w:val="both"/>
        <w:textAlignment w:val="auto"/>
        <w:rPr>
          <w:rFonts w:ascii="Verdana" w:eastAsia="MyriadPro-Regular" w:hAnsi="Verdana" w:cs="MyriadPro-Regular"/>
          <w:sz w:val="20"/>
          <w:szCs w:val="20"/>
          <w:lang w:val="sl-SI"/>
        </w:rPr>
      </w:pPr>
    </w:p>
    <w:sectPr w:rsidR="005C6C56" w:rsidRPr="0027250E" w:rsidSect="00584298">
      <w:headerReference w:type="default" r:id="rId11"/>
      <w:footerReference w:type="even" r:id="rId12"/>
      <w:footerReference w:type="default" r:id="rId13"/>
      <w:type w:val="continuous"/>
      <w:pgSz w:w="11900" w:h="16840"/>
      <w:pgMar w:top="1440" w:right="1440" w:bottom="1350" w:left="1440" w:header="568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3E03BA0" w14:textId="77777777" w:rsidR="0005283A" w:rsidRDefault="0005283A" w:rsidP="00F85BF6">
      <w:r>
        <w:separator/>
      </w:r>
    </w:p>
  </w:endnote>
  <w:endnote w:type="continuationSeparator" w:id="0">
    <w:p w14:paraId="6EAC3F6B" w14:textId="77777777" w:rsidR="0005283A" w:rsidRDefault="0005283A" w:rsidP="00F85BF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Lucida Grande">
    <w:altName w:val="Segoe UI"/>
    <w:charset w:val="00"/>
    <w:family w:val="auto"/>
    <w:pitch w:val="variable"/>
    <w:sig w:usb0="00000000" w:usb1="5000A1FF" w:usb2="00000000" w:usb3="00000000" w:csb0="000001BF" w:csb1="00000000"/>
  </w:font>
  <w:font w:name="MinionPro-Regular">
    <w:altName w:val="Times New Roman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Vrinda">
    <w:panose1 w:val="00000400000000000000"/>
    <w:charset w:val="00"/>
    <w:family w:val="swiss"/>
    <w:pitch w:val="variable"/>
    <w:sig w:usb0="00010003" w:usb1="00000000" w:usb2="00000000" w:usb3="00000000" w:csb0="00000001" w:csb1="00000000"/>
  </w:font>
  <w:font w:name="Verdana,Arial">
    <w:altName w:val="Times New Roman"/>
    <w:panose1 w:val="00000000000000000000"/>
    <w:charset w:val="00"/>
    <w:family w:val="roman"/>
    <w:notTrueType/>
    <w:pitch w:val="default"/>
  </w:font>
  <w:font w:name="MyriadPro-Regular">
    <w:altName w:val="Times New Roman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CD7F79" w14:textId="77777777" w:rsidR="002C73A4" w:rsidRDefault="002C73A4">
    <w:pPr>
      <w:pStyle w:val="Noga"/>
      <w:jc w:val="center"/>
    </w:pPr>
  </w:p>
  <w:p w14:paraId="09A0531A" w14:textId="77777777" w:rsidR="002C73A4" w:rsidRDefault="002C73A4" w:rsidP="00554B91">
    <w:pPr>
      <w:pStyle w:val="Noga"/>
      <w:ind w:hanging="1418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8519397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D7CEE9A" w14:textId="061693BF" w:rsidR="002C73A4" w:rsidRDefault="002C73A4">
        <w:pPr>
          <w:pStyle w:val="Noga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394420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7CDA4D01" w14:textId="77777777" w:rsidR="002C73A4" w:rsidRDefault="002C73A4" w:rsidP="00544828">
    <w:pPr>
      <w:pStyle w:val="Noga"/>
      <w:ind w:left="-1800" w:right="-1765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B75FF98" w14:textId="77777777" w:rsidR="0005283A" w:rsidRDefault="0005283A" w:rsidP="00F85BF6">
      <w:r>
        <w:separator/>
      </w:r>
    </w:p>
  </w:footnote>
  <w:footnote w:type="continuationSeparator" w:id="0">
    <w:p w14:paraId="04AB41B1" w14:textId="77777777" w:rsidR="0005283A" w:rsidRDefault="0005283A" w:rsidP="00F85BF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11E522" w14:textId="77777777" w:rsidR="002C73A4" w:rsidRDefault="002C73A4" w:rsidP="00882D97">
    <w:pPr>
      <w:pStyle w:val="Glava"/>
      <w:ind w:left="-709" w:right="-433"/>
    </w:pPr>
    <w:r>
      <w:t xml:space="preserve">  </w:t>
    </w:r>
    <w:r>
      <w:rPr>
        <w:noProof/>
        <w:lang w:eastAsia="sl-SI" w:bidi="bn-BD"/>
      </w:rPr>
      <w:drawing>
        <wp:inline distT="0" distB="0" distL="0" distR="0" wp14:anchorId="2477B8A1" wp14:editId="1FF2B868">
          <wp:extent cx="1181100" cy="590827"/>
          <wp:effectExtent l="0" t="0" r="0" b="0"/>
          <wp:docPr id="1" name="Picture 9" descr="i_feel_dopisni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9" descr="i_feel_dopisni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81100" cy="59082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t xml:space="preserve">                                                                                  </w:t>
    </w:r>
    <w:r w:rsidRPr="00544828">
      <w:t xml:space="preserve"> </w:t>
    </w:r>
  </w:p>
  <w:p w14:paraId="2C901149" w14:textId="77777777" w:rsidR="002C73A4" w:rsidRDefault="002C73A4">
    <w:pPr>
      <w:pStyle w:val="Glava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487AFB"/>
    <w:multiLevelType w:val="multilevel"/>
    <w:tmpl w:val="0424001D"/>
    <w:lvl w:ilvl="0">
      <w:start w:val="1"/>
      <w:numFmt w:val="decimal"/>
      <w:lvlText w:val="%1)"/>
      <w:lvlJc w:val="left"/>
      <w:pPr>
        <w:ind w:left="6586" w:hanging="360"/>
      </w:pPr>
    </w:lvl>
    <w:lvl w:ilvl="1">
      <w:start w:val="1"/>
      <w:numFmt w:val="lowerLetter"/>
      <w:lvlText w:val="%2)"/>
      <w:lvlJc w:val="left"/>
      <w:pPr>
        <w:ind w:left="6946" w:hanging="360"/>
      </w:pPr>
    </w:lvl>
    <w:lvl w:ilvl="2">
      <w:start w:val="1"/>
      <w:numFmt w:val="lowerRoman"/>
      <w:lvlText w:val="%3)"/>
      <w:lvlJc w:val="left"/>
      <w:pPr>
        <w:ind w:left="7306" w:hanging="360"/>
      </w:pPr>
    </w:lvl>
    <w:lvl w:ilvl="3">
      <w:start w:val="1"/>
      <w:numFmt w:val="decimal"/>
      <w:lvlText w:val="(%4)"/>
      <w:lvlJc w:val="left"/>
      <w:pPr>
        <w:ind w:left="7666" w:hanging="360"/>
      </w:pPr>
    </w:lvl>
    <w:lvl w:ilvl="4">
      <w:start w:val="1"/>
      <w:numFmt w:val="lowerLetter"/>
      <w:lvlText w:val="(%5)"/>
      <w:lvlJc w:val="left"/>
      <w:pPr>
        <w:ind w:left="8026" w:hanging="360"/>
      </w:pPr>
    </w:lvl>
    <w:lvl w:ilvl="5">
      <w:start w:val="1"/>
      <w:numFmt w:val="lowerRoman"/>
      <w:lvlText w:val="(%6)"/>
      <w:lvlJc w:val="left"/>
      <w:pPr>
        <w:ind w:left="8386" w:hanging="360"/>
      </w:pPr>
    </w:lvl>
    <w:lvl w:ilvl="6">
      <w:start w:val="1"/>
      <w:numFmt w:val="decimal"/>
      <w:lvlText w:val="%7."/>
      <w:lvlJc w:val="left"/>
      <w:pPr>
        <w:ind w:left="8746" w:hanging="360"/>
      </w:pPr>
    </w:lvl>
    <w:lvl w:ilvl="7">
      <w:start w:val="1"/>
      <w:numFmt w:val="lowerLetter"/>
      <w:lvlText w:val="%8."/>
      <w:lvlJc w:val="left"/>
      <w:pPr>
        <w:ind w:left="9106" w:hanging="360"/>
      </w:pPr>
    </w:lvl>
    <w:lvl w:ilvl="8">
      <w:start w:val="1"/>
      <w:numFmt w:val="lowerRoman"/>
      <w:lvlText w:val="%9."/>
      <w:lvlJc w:val="left"/>
      <w:pPr>
        <w:ind w:left="9466" w:hanging="360"/>
      </w:pPr>
    </w:lvl>
  </w:abstractNum>
  <w:abstractNum w:abstractNumId="1" w15:restartNumberingAfterBreak="0">
    <w:nsid w:val="00723E41"/>
    <w:multiLevelType w:val="hybridMultilevel"/>
    <w:tmpl w:val="80CC99C6"/>
    <w:lvl w:ilvl="0" w:tplc="EC2CDB94">
      <w:numFmt w:val="bullet"/>
      <w:lvlText w:val="-"/>
      <w:lvlJc w:val="left"/>
      <w:pPr>
        <w:ind w:left="4613" w:hanging="360"/>
      </w:pPr>
      <w:rPr>
        <w:rFonts w:ascii="Verdana" w:eastAsia="Calibri" w:hAnsi="Verdana" w:cs="Times New Roman" w:hint="default"/>
      </w:rPr>
    </w:lvl>
    <w:lvl w:ilvl="1" w:tplc="04240003">
      <w:start w:val="1"/>
      <w:numFmt w:val="bullet"/>
      <w:lvlText w:val="o"/>
      <w:lvlJc w:val="left"/>
      <w:pPr>
        <w:ind w:left="1437" w:hanging="360"/>
      </w:pPr>
      <w:rPr>
        <w:rFonts w:ascii="Courier New" w:hAnsi="Courier New" w:cs="Courier New" w:hint="default"/>
      </w:rPr>
    </w:lvl>
    <w:lvl w:ilvl="2" w:tplc="04240005">
      <w:start w:val="1"/>
      <w:numFmt w:val="bullet"/>
      <w:lvlText w:val=""/>
      <w:lvlJc w:val="left"/>
      <w:pPr>
        <w:ind w:left="2157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77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597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17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37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57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77" w:hanging="360"/>
      </w:pPr>
      <w:rPr>
        <w:rFonts w:ascii="Wingdings" w:hAnsi="Wingdings" w:hint="default"/>
      </w:rPr>
    </w:lvl>
  </w:abstractNum>
  <w:abstractNum w:abstractNumId="2" w15:restartNumberingAfterBreak="0">
    <w:nsid w:val="00A56449"/>
    <w:multiLevelType w:val="hybridMultilevel"/>
    <w:tmpl w:val="1F7C2EAA"/>
    <w:lvl w:ilvl="0" w:tplc="0424000F">
      <w:start w:val="1"/>
      <w:numFmt w:val="decimal"/>
      <w:lvlText w:val="%1."/>
      <w:lvlJc w:val="left"/>
      <w:pPr>
        <w:ind w:left="720" w:hanging="360"/>
      </w:p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0E2007C"/>
    <w:multiLevelType w:val="hybridMultilevel"/>
    <w:tmpl w:val="8E608F50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1EC59FB"/>
    <w:multiLevelType w:val="multilevel"/>
    <w:tmpl w:val="6D4EB1B6"/>
    <w:lvl w:ilvl="0">
      <w:start w:val="1"/>
      <w:numFmt w:val="decimal"/>
      <w:lvlText w:val="%1"/>
      <w:lvlJc w:val="left"/>
      <w:pPr>
        <w:ind w:left="555" w:hanging="555"/>
      </w:pPr>
      <w:rPr>
        <w:rFonts w:hint="default"/>
      </w:rPr>
    </w:lvl>
    <w:lvl w:ilvl="1">
      <w:start w:val="1"/>
      <w:numFmt w:val="decimalZero"/>
      <w:lvlText w:val="%1.%2"/>
      <w:lvlJc w:val="left"/>
      <w:pPr>
        <w:ind w:left="1425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3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195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426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96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603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7095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800" w:hanging="2160"/>
      </w:pPr>
      <w:rPr>
        <w:rFonts w:hint="default"/>
      </w:rPr>
    </w:lvl>
  </w:abstractNum>
  <w:abstractNum w:abstractNumId="5" w15:restartNumberingAfterBreak="0">
    <w:nsid w:val="0671570E"/>
    <w:multiLevelType w:val="hybridMultilevel"/>
    <w:tmpl w:val="F9E0B0B8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6D42DA3"/>
    <w:multiLevelType w:val="hybridMultilevel"/>
    <w:tmpl w:val="D54A0F88"/>
    <w:lvl w:ilvl="0" w:tplc="0424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DAF254E"/>
    <w:multiLevelType w:val="hybridMultilevel"/>
    <w:tmpl w:val="28E67430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0FC949C3"/>
    <w:multiLevelType w:val="hybridMultilevel"/>
    <w:tmpl w:val="9250AE3E"/>
    <w:lvl w:ilvl="0" w:tplc="1F92962E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0943511"/>
    <w:multiLevelType w:val="multilevel"/>
    <w:tmpl w:val="121C3474"/>
    <w:lvl w:ilvl="0">
      <w:start w:val="4"/>
      <w:numFmt w:val="decimal"/>
      <w:lvlText w:val="%1."/>
      <w:lvlJc w:val="left"/>
      <w:pPr>
        <w:ind w:left="420" w:hanging="420"/>
      </w:pPr>
      <w:rPr>
        <w:rFonts w:hint="default"/>
      </w:rPr>
    </w:lvl>
    <w:lvl w:ilvl="1">
      <w:start w:val="3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80" w:hanging="108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800" w:hanging="180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520" w:hanging="2520"/>
      </w:pPr>
      <w:rPr>
        <w:rFonts w:hint="default"/>
      </w:rPr>
    </w:lvl>
  </w:abstractNum>
  <w:abstractNum w:abstractNumId="10" w15:restartNumberingAfterBreak="0">
    <w:nsid w:val="1162065D"/>
    <w:multiLevelType w:val="hybridMultilevel"/>
    <w:tmpl w:val="A8A8B05E"/>
    <w:lvl w:ilvl="0" w:tplc="DF3CC59C">
      <w:start w:val="1"/>
      <w:numFmt w:val="bullet"/>
      <w:lvlText w:val=""/>
      <w:lvlJc w:val="left"/>
      <w:pPr>
        <w:ind w:left="644" w:hanging="360"/>
      </w:pPr>
      <w:rPr>
        <w:rFonts w:ascii="Symbol" w:hAnsi="Symbol" w:hint="default"/>
        <w:b/>
        <w:i w:val="0"/>
        <w:color w:val="000000" w:themeColor="text1"/>
        <w:sz w:val="20"/>
      </w:rPr>
    </w:lvl>
    <w:lvl w:ilvl="1" w:tplc="0424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1" w15:restartNumberingAfterBreak="0">
    <w:nsid w:val="126F6075"/>
    <w:multiLevelType w:val="hybridMultilevel"/>
    <w:tmpl w:val="AB464502"/>
    <w:lvl w:ilvl="0" w:tplc="E7320710">
      <w:start w:val="1"/>
      <w:numFmt w:val="lowerLetter"/>
      <w:lvlText w:val="%1)"/>
      <w:lvlJc w:val="left"/>
      <w:pPr>
        <w:ind w:left="360" w:hanging="360"/>
      </w:pPr>
      <w:rPr>
        <w:rFonts w:ascii="Verdana" w:eastAsia="Verdana" w:hAnsi="Verdana" w:cs="Verdana"/>
        <w:b w:val="0"/>
      </w:rPr>
    </w:lvl>
    <w:lvl w:ilvl="1" w:tplc="0424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165A1CF1"/>
    <w:multiLevelType w:val="hybridMultilevel"/>
    <w:tmpl w:val="106C69D8"/>
    <w:lvl w:ilvl="0" w:tplc="1F92962E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905197B"/>
    <w:multiLevelType w:val="hybridMultilevel"/>
    <w:tmpl w:val="5D141E9A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B78766C"/>
    <w:multiLevelType w:val="hybridMultilevel"/>
    <w:tmpl w:val="AE14AD4C"/>
    <w:lvl w:ilvl="0" w:tplc="0424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1C970373"/>
    <w:multiLevelType w:val="hybridMultilevel"/>
    <w:tmpl w:val="62ACDA64"/>
    <w:lvl w:ilvl="0" w:tplc="1F92962E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1D0F070B"/>
    <w:multiLevelType w:val="multilevel"/>
    <w:tmpl w:val="E1621FF6"/>
    <w:lvl w:ilvl="0">
      <w:start w:val="501"/>
      <w:numFmt w:val="decimal"/>
      <w:lvlText w:val="%1"/>
      <w:lvlJc w:val="left"/>
      <w:pPr>
        <w:ind w:left="1005" w:hanging="1005"/>
      </w:pPr>
      <w:rPr>
        <w:rFonts w:hint="default"/>
      </w:rPr>
    </w:lvl>
    <w:lvl w:ilvl="1">
      <w:start w:val="1"/>
      <w:numFmt w:val="decimal"/>
      <w:lvlText w:val="%1-%2.0"/>
      <w:lvlJc w:val="left"/>
      <w:pPr>
        <w:ind w:left="1725" w:hanging="1005"/>
      </w:pPr>
      <w:rPr>
        <w:rFonts w:hint="default"/>
      </w:rPr>
    </w:lvl>
    <w:lvl w:ilvl="2">
      <w:start w:val="1"/>
      <w:numFmt w:val="decimalZero"/>
      <w:lvlText w:val="%1-%2.%3"/>
      <w:lvlJc w:val="left"/>
      <w:pPr>
        <w:ind w:left="2445" w:hanging="1005"/>
      </w:pPr>
      <w:rPr>
        <w:rFonts w:hint="default"/>
      </w:rPr>
    </w:lvl>
    <w:lvl w:ilvl="3">
      <w:start w:val="1"/>
      <w:numFmt w:val="decimal"/>
      <w:lvlText w:val="%1-%2.%3.%4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-%2.%3.%4.%5"/>
      <w:lvlJc w:val="left"/>
      <w:pPr>
        <w:ind w:left="4320" w:hanging="144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ind w:left="5040" w:hanging="144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ind w:left="6120" w:hanging="180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ind w:left="7200" w:hanging="216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ind w:left="7920" w:hanging="2160"/>
      </w:pPr>
      <w:rPr>
        <w:rFonts w:hint="default"/>
      </w:rPr>
    </w:lvl>
  </w:abstractNum>
  <w:abstractNum w:abstractNumId="17" w15:restartNumberingAfterBreak="0">
    <w:nsid w:val="1DDD5248"/>
    <w:multiLevelType w:val="hybridMultilevel"/>
    <w:tmpl w:val="C218BDB0"/>
    <w:lvl w:ilvl="0" w:tplc="0424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1EFC6569"/>
    <w:multiLevelType w:val="hybridMultilevel"/>
    <w:tmpl w:val="990C0502"/>
    <w:lvl w:ilvl="0" w:tplc="2000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9" w15:restartNumberingAfterBreak="0">
    <w:nsid w:val="211B3538"/>
    <w:multiLevelType w:val="hybridMultilevel"/>
    <w:tmpl w:val="AC801E76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2B41C85"/>
    <w:multiLevelType w:val="hybridMultilevel"/>
    <w:tmpl w:val="AA02A2B4"/>
    <w:lvl w:ilvl="0" w:tplc="20000001">
      <w:start w:val="1"/>
      <w:numFmt w:val="bullet"/>
      <w:lvlText w:val=""/>
      <w:lvlJc w:val="left"/>
      <w:pPr>
        <w:ind w:left="1211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243702EC"/>
    <w:multiLevelType w:val="hybridMultilevel"/>
    <w:tmpl w:val="6F50F2C8"/>
    <w:lvl w:ilvl="0" w:tplc="DF3CC59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0000" w:themeColor="text1"/>
        <w:sz w:val="20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2841088D"/>
    <w:multiLevelType w:val="hybridMultilevel"/>
    <w:tmpl w:val="D508247A"/>
    <w:lvl w:ilvl="0" w:tplc="0424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2B5B761B"/>
    <w:multiLevelType w:val="hybridMultilevel"/>
    <w:tmpl w:val="E4923C42"/>
    <w:lvl w:ilvl="0" w:tplc="0424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2D8924CB"/>
    <w:multiLevelType w:val="hybridMultilevel"/>
    <w:tmpl w:val="7240A166"/>
    <w:lvl w:ilvl="0" w:tplc="1F92962E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2F4C2DC1"/>
    <w:multiLevelType w:val="hybridMultilevel"/>
    <w:tmpl w:val="2098DDAC"/>
    <w:lvl w:ilvl="0" w:tplc="200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2000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6" w15:restartNumberingAfterBreak="0">
    <w:nsid w:val="30155306"/>
    <w:multiLevelType w:val="hybridMultilevel"/>
    <w:tmpl w:val="4278698A"/>
    <w:lvl w:ilvl="0" w:tplc="9CAABCC4">
      <w:start w:val="501"/>
      <w:numFmt w:val="decimal"/>
      <w:lvlText w:val="%1"/>
      <w:lvlJc w:val="left"/>
      <w:pPr>
        <w:ind w:left="108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800" w:hanging="360"/>
      </w:pPr>
    </w:lvl>
    <w:lvl w:ilvl="2" w:tplc="0424001B" w:tentative="1">
      <w:start w:val="1"/>
      <w:numFmt w:val="lowerRoman"/>
      <w:lvlText w:val="%3."/>
      <w:lvlJc w:val="right"/>
      <w:pPr>
        <w:ind w:left="2520" w:hanging="180"/>
      </w:pPr>
    </w:lvl>
    <w:lvl w:ilvl="3" w:tplc="0424000F" w:tentative="1">
      <w:start w:val="1"/>
      <w:numFmt w:val="decimal"/>
      <w:lvlText w:val="%4."/>
      <w:lvlJc w:val="left"/>
      <w:pPr>
        <w:ind w:left="3240" w:hanging="360"/>
      </w:pPr>
    </w:lvl>
    <w:lvl w:ilvl="4" w:tplc="04240019" w:tentative="1">
      <w:start w:val="1"/>
      <w:numFmt w:val="lowerLetter"/>
      <w:lvlText w:val="%5."/>
      <w:lvlJc w:val="left"/>
      <w:pPr>
        <w:ind w:left="3960" w:hanging="360"/>
      </w:pPr>
    </w:lvl>
    <w:lvl w:ilvl="5" w:tplc="0424001B" w:tentative="1">
      <w:start w:val="1"/>
      <w:numFmt w:val="lowerRoman"/>
      <w:lvlText w:val="%6."/>
      <w:lvlJc w:val="right"/>
      <w:pPr>
        <w:ind w:left="4680" w:hanging="180"/>
      </w:pPr>
    </w:lvl>
    <w:lvl w:ilvl="6" w:tplc="0424000F" w:tentative="1">
      <w:start w:val="1"/>
      <w:numFmt w:val="decimal"/>
      <w:lvlText w:val="%7."/>
      <w:lvlJc w:val="left"/>
      <w:pPr>
        <w:ind w:left="5400" w:hanging="360"/>
      </w:pPr>
    </w:lvl>
    <w:lvl w:ilvl="7" w:tplc="04240019" w:tentative="1">
      <w:start w:val="1"/>
      <w:numFmt w:val="lowerLetter"/>
      <w:lvlText w:val="%8."/>
      <w:lvlJc w:val="left"/>
      <w:pPr>
        <w:ind w:left="6120" w:hanging="360"/>
      </w:pPr>
    </w:lvl>
    <w:lvl w:ilvl="8" w:tplc="0424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34D051AF"/>
    <w:multiLevelType w:val="hybridMultilevel"/>
    <w:tmpl w:val="C218BDB0"/>
    <w:lvl w:ilvl="0" w:tplc="0424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359A22C6"/>
    <w:multiLevelType w:val="hybridMultilevel"/>
    <w:tmpl w:val="AC326B24"/>
    <w:lvl w:ilvl="0" w:tplc="042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37893F80"/>
    <w:multiLevelType w:val="hybridMultilevel"/>
    <w:tmpl w:val="B26A1E72"/>
    <w:lvl w:ilvl="0" w:tplc="DF3CC59C">
      <w:start w:val="1"/>
      <w:numFmt w:val="bullet"/>
      <w:lvlText w:val=""/>
      <w:lvlJc w:val="left"/>
      <w:pPr>
        <w:ind w:left="644" w:hanging="360"/>
      </w:pPr>
      <w:rPr>
        <w:rFonts w:ascii="Symbol" w:hAnsi="Symbol" w:hint="default"/>
        <w:b/>
        <w:i w:val="0"/>
        <w:color w:val="000000" w:themeColor="text1"/>
        <w:sz w:val="20"/>
      </w:rPr>
    </w:lvl>
    <w:lvl w:ilvl="1" w:tplc="0424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30" w15:restartNumberingAfterBreak="0">
    <w:nsid w:val="422245C7"/>
    <w:multiLevelType w:val="hybridMultilevel"/>
    <w:tmpl w:val="1ACA0F3E"/>
    <w:lvl w:ilvl="0" w:tplc="1F92962E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423A708C"/>
    <w:multiLevelType w:val="multilevel"/>
    <w:tmpl w:val="235493BC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3"/>
      <w:lvlJc w:val="left"/>
      <w:pPr>
        <w:ind w:left="1146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572" w:hanging="720"/>
      </w:pPr>
      <w:rPr>
        <w:rFonts w:hint="default"/>
      </w:rPr>
    </w:lvl>
    <w:lvl w:ilvl="3">
      <w:start w:val="1"/>
      <w:numFmt w:val="decimalZero"/>
      <w:lvlText w:val="%1.%2.%3.%4"/>
      <w:lvlJc w:val="left"/>
      <w:pPr>
        <w:ind w:left="2358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144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57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356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5142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568" w:hanging="2160"/>
      </w:pPr>
      <w:rPr>
        <w:rFonts w:hint="default"/>
      </w:rPr>
    </w:lvl>
  </w:abstractNum>
  <w:abstractNum w:abstractNumId="32" w15:restartNumberingAfterBreak="0">
    <w:nsid w:val="45F64332"/>
    <w:multiLevelType w:val="hybridMultilevel"/>
    <w:tmpl w:val="01243A36"/>
    <w:lvl w:ilvl="0" w:tplc="8B2ECB80">
      <w:start w:val="1"/>
      <w:numFmt w:val="lowerLetter"/>
      <w:lvlText w:val="%1)"/>
      <w:lvlJc w:val="left"/>
      <w:pPr>
        <w:ind w:left="360" w:hanging="360"/>
      </w:pPr>
      <w:rPr>
        <w:rFonts w:ascii="Verdana" w:eastAsia="Verdana" w:hAnsi="Verdana" w:cs="Verdana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45FF0BAF"/>
    <w:multiLevelType w:val="hybridMultilevel"/>
    <w:tmpl w:val="FAD8EF9C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46C06F0D"/>
    <w:multiLevelType w:val="hybridMultilevel"/>
    <w:tmpl w:val="20C47DD8"/>
    <w:lvl w:ilvl="0" w:tplc="04240013">
      <w:start w:val="1"/>
      <w:numFmt w:val="upperRoman"/>
      <w:lvlText w:val="%1."/>
      <w:lvlJc w:val="right"/>
      <w:pPr>
        <w:ind w:left="1800" w:hanging="360"/>
      </w:pPr>
      <w:rPr>
        <w:b/>
        <w:color w:val="auto"/>
      </w:rPr>
    </w:lvl>
    <w:lvl w:ilvl="1" w:tplc="04240019" w:tentative="1">
      <w:start w:val="1"/>
      <w:numFmt w:val="lowerLetter"/>
      <w:lvlText w:val="%2."/>
      <w:lvlJc w:val="left"/>
      <w:pPr>
        <w:ind w:left="2454" w:hanging="360"/>
      </w:pPr>
    </w:lvl>
    <w:lvl w:ilvl="2" w:tplc="0424001B" w:tentative="1">
      <w:start w:val="1"/>
      <w:numFmt w:val="lowerRoman"/>
      <w:lvlText w:val="%3."/>
      <w:lvlJc w:val="right"/>
      <w:pPr>
        <w:ind w:left="3174" w:hanging="180"/>
      </w:pPr>
    </w:lvl>
    <w:lvl w:ilvl="3" w:tplc="0424000F" w:tentative="1">
      <w:start w:val="1"/>
      <w:numFmt w:val="decimal"/>
      <w:lvlText w:val="%4."/>
      <w:lvlJc w:val="left"/>
      <w:pPr>
        <w:ind w:left="3894" w:hanging="360"/>
      </w:pPr>
    </w:lvl>
    <w:lvl w:ilvl="4" w:tplc="04240019" w:tentative="1">
      <w:start w:val="1"/>
      <w:numFmt w:val="lowerLetter"/>
      <w:lvlText w:val="%5."/>
      <w:lvlJc w:val="left"/>
      <w:pPr>
        <w:ind w:left="4614" w:hanging="360"/>
      </w:pPr>
    </w:lvl>
    <w:lvl w:ilvl="5" w:tplc="0424001B" w:tentative="1">
      <w:start w:val="1"/>
      <w:numFmt w:val="lowerRoman"/>
      <w:lvlText w:val="%6."/>
      <w:lvlJc w:val="right"/>
      <w:pPr>
        <w:ind w:left="5334" w:hanging="180"/>
      </w:pPr>
    </w:lvl>
    <w:lvl w:ilvl="6" w:tplc="0424000F" w:tentative="1">
      <w:start w:val="1"/>
      <w:numFmt w:val="decimal"/>
      <w:lvlText w:val="%7."/>
      <w:lvlJc w:val="left"/>
      <w:pPr>
        <w:ind w:left="6054" w:hanging="360"/>
      </w:pPr>
    </w:lvl>
    <w:lvl w:ilvl="7" w:tplc="04240019" w:tentative="1">
      <w:start w:val="1"/>
      <w:numFmt w:val="lowerLetter"/>
      <w:lvlText w:val="%8."/>
      <w:lvlJc w:val="left"/>
      <w:pPr>
        <w:ind w:left="6774" w:hanging="360"/>
      </w:pPr>
    </w:lvl>
    <w:lvl w:ilvl="8" w:tplc="0424001B" w:tentative="1">
      <w:start w:val="1"/>
      <w:numFmt w:val="lowerRoman"/>
      <w:lvlText w:val="%9."/>
      <w:lvlJc w:val="right"/>
      <w:pPr>
        <w:ind w:left="7494" w:hanging="180"/>
      </w:pPr>
    </w:lvl>
  </w:abstractNum>
  <w:abstractNum w:abstractNumId="35" w15:restartNumberingAfterBreak="0">
    <w:nsid w:val="46F15D64"/>
    <w:multiLevelType w:val="hybridMultilevel"/>
    <w:tmpl w:val="C218BDB0"/>
    <w:lvl w:ilvl="0" w:tplc="0424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4718337C"/>
    <w:multiLevelType w:val="hybridMultilevel"/>
    <w:tmpl w:val="B338F800"/>
    <w:lvl w:ilvl="0" w:tplc="20000001">
      <w:start w:val="1"/>
      <w:numFmt w:val="bullet"/>
      <w:lvlText w:val=""/>
      <w:lvlJc w:val="left"/>
      <w:pPr>
        <w:ind w:left="16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23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30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37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45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52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9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66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7380" w:hanging="360"/>
      </w:pPr>
      <w:rPr>
        <w:rFonts w:ascii="Wingdings" w:hAnsi="Wingdings" w:hint="default"/>
      </w:rPr>
    </w:lvl>
  </w:abstractNum>
  <w:abstractNum w:abstractNumId="37" w15:restartNumberingAfterBreak="0">
    <w:nsid w:val="4A125F1D"/>
    <w:multiLevelType w:val="multilevel"/>
    <w:tmpl w:val="5AE22AC2"/>
    <w:lvl w:ilvl="0">
      <w:start w:val="1"/>
      <w:numFmt w:val="decimal"/>
      <w:lvlText w:val="%1"/>
      <w:lvlJc w:val="left"/>
      <w:pPr>
        <w:ind w:left="555" w:hanging="555"/>
      </w:pPr>
      <w:rPr>
        <w:rFonts w:hint="default"/>
      </w:rPr>
    </w:lvl>
    <w:lvl w:ilvl="1">
      <w:start w:val="1"/>
      <w:numFmt w:val="decimalZero"/>
      <w:lvlText w:val="%1.%2"/>
      <w:lvlJc w:val="left"/>
      <w:pPr>
        <w:ind w:left="1425" w:hanging="720"/>
      </w:pPr>
      <w:rPr>
        <w:rFonts w:hint="default"/>
      </w:rPr>
    </w:lvl>
    <w:lvl w:ilvl="2">
      <w:start w:val="1"/>
      <w:numFmt w:val="decimalZero"/>
      <w:lvlText w:val="%1.%2.%3"/>
      <w:lvlJc w:val="left"/>
      <w:pPr>
        <w:ind w:left="213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195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426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96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603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7095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800" w:hanging="2160"/>
      </w:pPr>
      <w:rPr>
        <w:rFonts w:hint="default"/>
      </w:rPr>
    </w:lvl>
  </w:abstractNum>
  <w:abstractNum w:abstractNumId="38" w15:restartNumberingAfterBreak="0">
    <w:nsid w:val="4A607708"/>
    <w:multiLevelType w:val="hybridMultilevel"/>
    <w:tmpl w:val="24787984"/>
    <w:lvl w:ilvl="0" w:tplc="1EBEB54E">
      <w:numFmt w:val="bullet"/>
      <w:lvlText w:val="-"/>
      <w:lvlJc w:val="left"/>
      <w:pPr>
        <w:ind w:left="720" w:hanging="360"/>
      </w:pPr>
      <w:rPr>
        <w:rFonts w:ascii="Verdana" w:eastAsia="MS Mincho" w:hAnsi="Verdana" w:cs="Times New Roman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4DD77E73"/>
    <w:multiLevelType w:val="hybridMultilevel"/>
    <w:tmpl w:val="7D9EB720"/>
    <w:lvl w:ilvl="0" w:tplc="417A3346">
      <w:numFmt w:val="bullet"/>
      <w:lvlText w:val="-"/>
      <w:lvlJc w:val="left"/>
      <w:pPr>
        <w:ind w:left="786" w:hanging="360"/>
      </w:pPr>
      <w:rPr>
        <w:rFonts w:ascii="Verdana" w:eastAsia="MS Mincho" w:hAnsi="Verdana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40" w15:restartNumberingAfterBreak="0">
    <w:nsid w:val="4FF07FEE"/>
    <w:multiLevelType w:val="hybridMultilevel"/>
    <w:tmpl w:val="4D5AD11A"/>
    <w:lvl w:ilvl="0" w:tplc="DF3CC59C">
      <w:start w:val="1"/>
      <w:numFmt w:val="bullet"/>
      <w:lvlText w:val=""/>
      <w:lvlJc w:val="left"/>
      <w:pPr>
        <w:ind w:left="644" w:hanging="360"/>
      </w:pPr>
      <w:rPr>
        <w:rFonts w:ascii="Symbol" w:hAnsi="Symbol" w:hint="default"/>
        <w:b/>
        <w:i w:val="0"/>
        <w:color w:val="000000" w:themeColor="text1"/>
        <w:sz w:val="20"/>
      </w:rPr>
    </w:lvl>
    <w:lvl w:ilvl="1" w:tplc="0424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41" w15:restartNumberingAfterBreak="0">
    <w:nsid w:val="538E364C"/>
    <w:multiLevelType w:val="hybridMultilevel"/>
    <w:tmpl w:val="A33005D2"/>
    <w:lvl w:ilvl="0" w:tplc="0424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53E11B5A"/>
    <w:multiLevelType w:val="hybridMultilevel"/>
    <w:tmpl w:val="F9DE584C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55A0193C"/>
    <w:multiLevelType w:val="hybridMultilevel"/>
    <w:tmpl w:val="CD60665A"/>
    <w:lvl w:ilvl="0" w:tplc="2000000F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571F16B1"/>
    <w:multiLevelType w:val="hybridMultilevel"/>
    <w:tmpl w:val="6D781408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595D0FDF"/>
    <w:multiLevelType w:val="hybridMultilevel"/>
    <w:tmpl w:val="C218BDB0"/>
    <w:lvl w:ilvl="0" w:tplc="0424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59B36CDF"/>
    <w:multiLevelType w:val="hybridMultilevel"/>
    <w:tmpl w:val="DE62E492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5A22099E"/>
    <w:multiLevelType w:val="hybridMultilevel"/>
    <w:tmpl w:val="82FC5F38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5A570DB0"/>
    <w:multiLevelType w:val="hybridMultilevel"/>
    <w:tmpl w:val="06041528"/>
    <w:lvl w:ilvl="0" w:tplc="5158F282">
      <w:start w:val="1"/>
      <w:numFmt w:val="decimal"/>
      <w:lvlText w:val="%1"/>
      <w:lvlJc w:val="left"/>
      <w:pPr>
        <w:ind w:left="108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800" w:hanging="360"/>
      </w:pPr>
    </w:lvl>
    <w:lvl w:ilvl="2" w:tplc="0424001B" w:tentative="1">
      <w:start w:val="1"/>
      <w:numFmt w:val="lowerRoman"/>
      <w:lvlText w:val="%3."/>
      <w:lvlJc w:val="right"/>
      <w:pPr>
        <w:ind w:left="2520" w:hanging="180"/>
      </w:pPr>
    </w:lvl>
    <w:lvl w:ilvl="3" w:tplc="0424000F" w:tentative="1">
      <w:start w:val="1"/>
      <w:numFmt w:val="decimal"/>
      <w:lvlText w:val="%4."/>
      <w:lvlJc w:val="left"/>
      <w:pPr>
        <w:ind w:left="3240" w:hanging="360"/>
      </w:pPr>
    </w:lvl>
    <w:lvl w:ilvl="4" w:tplc="04240019" w:tentative="1">
      <w:start w:val="1"/>
      <w:numFmt w:val="lowerLetter"/>
      <w:lvlText w:val="%5."/>
      <w:lvlJc w:val="left"/>
      <w:pPr>
        <w:ind w:left="3960" w:hanging="360"/>
      </w:pPr>
    </w:lvl>
    <w:lvl w:ilvl="5" w:tplc="0424001B" w:tentative="1">
      <w:start w:val="1"/>
      <w:numFmt w:val="lowerRoman"/>
      <w:lvlText w:val="%6."/>
      <w:lvlJc w:val="right"/>
      <w:pPr>
        <w:ind w:left="4680" w:hanging="180"/>
      </w:pPr>
    </w:lvl>
    <w:lvl w:ilvl="6" w:tplc="0424000F" w:tentative="1">
      <w:start w:val="1"/>
      <w:numFmt w:val="decimal"/>
      <w:lvlText w:val="%7."/>
      <w:lvlJc w:val="left"/>
      <w:pPr>
        <w:ind w:left="5400" w:hanging="360"/>
      </w:pPr>
    </w:lvl>
    <w:lvl w:ilvl="7" w:tplc="04240019" w:tentative="1">
      <w:start w:val="1"/>
      <w:numFmt w:val="lowerLetter"/>
      <w:lvlText w:val="%8."/>
      <w:lvlJc w:val="left"/>
      <w:pPr>
        <w:ind w:left="6120" w:hanging="360"/>
      </w:pPr>
    </w:lvl>
    <w:lvl w:ilvl="8" w:tplc="0424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9" w15:restartNumberingAfterBreak="0">
    <w:nsid w:val="5C82213D"/>
    <w:multiLevelType w:val="hybridMultilevel"/>
    <w:tmpl w:val="FAB4558E"/>
    <w:lvl w:ilvl="0" w:tplc="CA887708">
      <w:start w:val="4"/>
      <w:numFmt w:val="bullet"/>
      <w:lvlText w:val=""/>
      <w:lvlJc w:val="left"/>
      <w:pPr>
        <w:ind w:left="720" w:hanging="360"/>
      </w:pPr>
      <w:rPr>
        <w:rFonts w:ascii="Symbol" w:eastAsia="Verdana" w:hAnsi="Symbol" w:cs="Verdan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0" w15:restartNumberingAfterBreak="0">
    <w:nsid w:val="5CB01776"/>
    <w:multiLevelType w:val="hybridMultilevel"/>
    <w:tmpl w:val="1DBC1A1C"/>
    <w:lvl w:ilvl="0" w:tplc="7DF6C1CA">
      <w:numFmt w:val="bullet"/>
      <w:lvlText w:val="-"/>
      <w:lvlJc w:val="left"/>
      <w:pPr>
        <w:ind w:left="720" w:hanging="360"/>
      </w:pPr>
      <w:rPr>
        <w:rFonts w:ascii="Verdana" w:eastAsia="Verdana" w:hAnsi="Verdana" w:cs="Verdana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1" w15:restartNumberingAfterBreak="0">
    <w:nsid w:val="5E86034F"/>
    <w:multiLevelType w:val="hybridMultilevel"/>
    <w:tmpl w:val="B9EAB536"/>
    <w:lvl w:ilvl="0" w:tplc="1EBEB54E">
      <w:numFmt w:val="bullet"/>
      <w:lvlText w:val="-"/>
      <w:lvlJc w:val="left"/>
      <w:pPr>
        <w:ind w:left="2062" w:hanging="360"/>
      </w:pPr>
      <w:rPr>
        <w:rFonts w:ascii="Verdana" w:eastAsia="MS Mincho" w:hAnsi="Verdana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52" w15:restartNumberingAfterBreak="0">
    <w:nsid w:val="5E8E44E6"/>
    <w:multiLevelType w:val="hybridMultilevel"/>
    <w:tmpl w:val="5E1EF872"/>
    <w:lvl w:ilvl="0" w:tplc="0424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240019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3" w15:restartNumberingAfterBreak="0">
    <w:nsid w:val="5E8F5D17"/>
    <w:multiLevelType w:val="hybridMultilevel"/>
    <w:tmpl w:val="A4EEC3C0"/>
    <w:lvl w:ilvl="0" w:tplc="4F9EF370">
      <w:start w:val="501"/>
      <w:numFmt w:val="decimal"/>
      <w:lvlText w:val="%1"/>
      <w:lvlJc w:val="left"/>
      <w:pPr>
        <w:ind w:left="1065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785" w:hanging="360"/>
      </w:pPr>
    </w:lvl>
    <w:lvl w:ilvl="2" w:tplc="0424001B" w:tentative="1">
      <w:start w:val="1"/>
      <w:numFmt w:val="lowerRoman"/>
      <w:lvlText w:val="%3."/>
      <w:lvlJc w:val="right"/>
      <w:pPr>
        <w:ind w:left="2505" w:hanging="180"/>
      </w:pPr>
    </w:lvl>
    <w:lvl w:ilvl="3" w:tplc="0424000F" w:tentative="1">
      <w:start w:val="1"/>
      <w:numFmt w:val="decimal"/>
      <w:lvlText w:val="%4."/>
      <w:lvlJc w:val="left"/>
      <w:pPr>
        <w:ind w:left="3225" w:hanging="360"/>
      </w:pPr>
    </w:lvl>
    <w:lvl w:ilvl="4" w:tplc="04240019" w:tentative="1">
      <w:start w:val="1"/>
      <w:numFmt w:val="lowerLetter"/>
      <w:lvlText w:val="%5."/>
      <w:lvlJc w:val="left"/>
      <w:pPr>
        <w:ind w:left="3945" w:hanging="360"/>
      </w:pPr>
    </w:lvl>
    <w:lvl w:ilvl="5" w:tplc="0424001B" w:tentative="1">
      <w:start w:val="1"/>
      <w:numFmt w:val="lowerRoman"/>
      <w:lvlText w:val="%6."/>
      <w:lvlJc w:val="right"/>
      <w:pPr>
        <w:ind w:left="4665" w:hanging="180"/>
      </w:pPr>
    </w:lvl>
    <w:lvl w:ilvl="6" w:tplc="0424000F" w:tentative="1">
      <w:start w:val="1"/>
      <w:numFmt w:val="decimal"/>
      <w:lvlText w:val="%7."/>
      <w:lvlJc w:val="left"/>
      <w:pPr>
        <w:ind w:left="5385" w:hanging="360"/>
      </w:pPr>
    </w:lvl>
    <w:lvl w:ilvl="7" w:tplc="04240019" w:tentative="1">
      <w:start w:val="1"/>
      <w:numFmt w:val="lowerLetter"/>
      <w:lvlText w:val="%8."/>
      <w:lvlJc w:val="left"/>
      <w:pPr>
        <w:ind w:left="6105" w:hanging="360"/>
      </w:pPr>
    </w:lvl>
    <w:lvl w:ilvl="8" w:tplc="0424001B" w:tentative="1">
      <w:start w:val="1"/>
      <w:numFmt w:val="lowerRoman"/>
      <w:lvlText w:val="%9."/>
      <w:lvlJc w:val="right"/>
      <w:pPr>
        <w:ind w:left="6825" w:hanging="180"/>
      </w:pPr>
    </w:lvl>
  </w:abstractNum>
  <w:abstractNum w:abstractNumId="54" w15:restartNumberingAfterBreak="0">
    <w:nsid w:val="62AB023A"/>
    <w:multiLevelType w:val="hybridMultilevel"/>
    <w:tmpl w:val="B7E45B58"/>
    <w:lvl w:ilvl="0" w:tplc="1F92962E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5" w15:restartNumberingAfterBreak="0">
    <w:nsid w:val="63D54071"/>
    <w:multiLevelType w:val="hybridMultilevel"/>
    <w:tmpl w:val="F560E5FE"/>
    <w:lvl w:ilvl="0" w:tplc="C6449A26">
      <w:start w:val="1"/>
      <w:numFmt w:val="decimal"/>
      <w:lvlText w:val="%1."/>
      <w:lvlJc w:val="left"/>
      <w:pPr>
        <w:ind w:left="360" w:hanging="360"/>
      </w:pPr>
      <w:rPr>
        <w:rFonts w:ascii="Verdana" w:eastAsia="Calibri" w:hAnsi="Verdana" w:cs="Times New Roman"/>
        <w:b/>
        <w:color w:val="auto"/>
      </w:rPr>
    </w:lvl>
    <w:lvl w:ilvl="1" w:tplc="0424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24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24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24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24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24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24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24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6" w15:restartNumberingAfterBreak="0">
    <w:nsid w:val="69AA5C49"/>
    <w:multiLevelType w:val="hybridMultilevel"/>
    <w:tmpl w:val="F560E5FE"/>
    <w:lvl w:ilvl="0" w:tplc="C6449A26">
      <w:start w:val="1"/>
      <w:numFmt w:val="decimal"/>
      <w:lvlText w:val="%1."/>
      <w:lvlJc w:val="left"/>
      <w:pPr>
        <w:ind w:left="786" w:hanging="360"/>
      </w:pPr>
      <w:rPr>
        <w:rFonts w:ascii="Verdana" w:eastAsia="Calibri" w:hAnsi="Verdana" w:cs="Times New Roman"/>
        <w:b/>
        <w:color w:val="auto"/>
      </w:rPr>
    </w:lvl>
    <w:lvl w:ilvl="1" w:tplc="0424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24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24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24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24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24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24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24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7" w15:restartNumberingAfterBreak="0">
    <w:nsid w:val="6B31789B"/>
    <w:multiLevelType w:val="hybridMultilevel"/>
    <w:tmpl w:val="BC86E18C"/>
    <w:lvl w:ilvl="0" w:tplc="0424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8" w15:restartNumberingAfterBreak="0">
    <w:nsid w:val="70040E8A"/>
    <w:multiLevelType w:val="hybridMultilevel"/>
    <w:tmpl w:val="E90E5B2E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9" w15:restartNumberingAfterBreak="0">
    <w:nsid w:val="706E0AC3"/>
    <w:multiLevelType w:val="hybridMultilevel"/>
    <w:tmpl w:val="33A4A3D2"/>
    <w:lvl w:ilvl="0" w:tplc="C5968402">
      <w:numFmt w:val="bullet"/>
      <w:lvlText w:val="-"/>
      <w:lvlJc w:val="left"/>
      <w:pPr>
        <w:ind w:left="705" w:hanging="705"/>
      </w:pPr>
      <w:rPr>
        <w:rFonts w:ascii="Calibri" w:eastAsia="Times New Roman" w:hAnsi="Calibri" w:cs="Times New Roman" w:hint="default"/>
      </w:rPr>
    </w:lvl>
    <w:lvl w:ilvl="1" w:tplc="0424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0" w15:restartNumberingAfterBreak="0">
    <w:nsid w:val="710B132B"/>
    <w:multiLevelType w:val="hybridMultilevel"/>
    <w:tmpl w:val="106C69D8"/>
    <w:lvl w:ilvl="0" w:tplc="1F92962E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1" w15:restartNumberingAfterBreak="0">
    <w:nsid w:val="73A00B95"/>
    <w:multiLevelType w:val="hybridMultilevel"/>
    <w:tmpl w:val="A970AC2E"/>
    <w:lvl w:ilvl="0" w:tplc="E104E5E8">
      <w:numFmt w:val="decimal"/>
      <w:lvlText w:val="%1"/>
      <w:lvlJc w:val="left"/>
      <w:pPr>
        <w:ind w:left="108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800" w:hanging="360"/>
      </w:pPr>
    </w:lvl>
    <w:lvl w:ilvl="2" w:tplc="0424001B" w:tentative="1">
      <w:start w:val="1"/>
      <w:numFmt w:val="lowerRoman"/>
      <w:lvlText w:val="%3."/>
      <w:lvlJc w:val="right"/>
      <w:pPr>
        <w:ind w:left="2520" w:hanging="180"/>
      </w:pPr>
    </w:lvl>
    <w:lvl w:ilvl="3" w:tplc="0424000F" w:tentative="1">
      <w:start w:val="1"/>
      <w:numFmt w:val="decimal"/>
      <w:lvlText w:val="%4."/>
      <w:lvlJc w:val="left"/>
      <w:pPr>
        <w:ind w:left="3240" w:hanging="360"/>
      </w:pPr>
    </w:lvl>
    <w:lvl w:ilvl="4" w:tplc="04240019" w:tentative="1">
      <w:start w:val="1"/>
      <w:numFmt w:val="lowerLetter"/>
      <w:lvlText w:val="%5."/>
      <w:lvlJc w:val="left"/>
      <w:pPr>
        <w:ind w:left="3960" w:hanging="360"/>
      </w:pPr>
    </w:lvl>
    <w:lvl w:ilvl="5" w:tplc="0424001B" w:tentative="1">
      <w:start w:val="1"/>
      <w:numFmt w:val="lowerRoman"/>
      <w:lvlText w:val="%6."/>
      <w:lvlJc w:val="right"/>
      <w:pPr>
        <w:ind w:left="4680" w:hanging="180"/>
      </w:pPr>
    </w:lvl>
    <w:lvl w:ilvl="6" w:tplc="0424000F" w:tentative="1">
      <w:start w:val="1"/>
      <w:numFmt w:val="decimal"/>
      <w:lvlText w:val="%7."/>
      <w:lvlJc w:val="left"/>
      <w:pPr>
        <w:ind w:left="5400" w:hanging="360"/>
      </w:pPr>
    </w:lvl>
    <w:lvl w:ilvl="7" w:tplc="04240019" w:tentative="1">
      <w:start w:val="1"/>
      <w:numFmt w:val="lowerLetter"/>
      <w:lvlText w:val="%8."/>
      <w:lvlJc w:val="left"/>
      <w:pPr>
        <w:ind w:left="6120" w:hanging="360"/>
      </w:pPr>
    </w:lvl>
    <w:lvl w:ilvl="8" w:tplc="0424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2" w15:restartNumberingAfterBreak="0">
    <w:nsid w:val="784D697E"/>
    <w:multiLevelType w:val="hybridMultilevel"/>
    <w:tmpl w:val="90463610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3" w15:restartNumberingAfterBreak="0">
    <w:nsid w:val="7853663F"/>
    <w:multiLevelType w:val="hybridMultilevel"/>
    <w:tmpl w:val="106C69D8"/>
    <w:lvl w:ilvl="0" w:tplc="1F92962E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4" w15:restartNumberingAfterBreak="0">
    <w:nsid w:val="7919128E"/>
    <w:multiLevelType w:val="hybridMultilevel"/>
    <w:tmpl w:val="1E006038"/>
    <w:lvl w:ilvl="0" w:tplc="2000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5" w15:restartNumberingAfterBreak="0">
    <w:nsid w:val="7B1E1214"/>
    <w:multiLevelType w:val="hybridMultilevel"/>
    <w:tmpl w:val="9BFC840E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6" w15:restartNumberingAfterBreak="0">
    <w:nsid w:val="7C1B7D73"/>
    <w:multiLevelType w:val="hybridMultilevel"/>
    <w:tmpl w:val="57F832D0"/>
    <w:lvl w:ilvl="0" w:tplc="0424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7" w15:restartNumberingAfterBreak="0">
    <w:nsid w:val="7CD54CF7"/>
    <w:multiLevelType w:val="multilevel"/>
    <w:tmpl w:val="735C3022"/>
    <w:styleLink w:val="Slog1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1"/>
      <w:lvlJc w:val="left"/>
      <w:pPr>
        <w:ind w:left="1146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572" w:hanging="720"/>
      </w:pPr>
      <w:rPr>
        <w:rFonts w:hint="default"/>
      </w:rPr>
    </w:lvl>
    <w:lvl w:ilvl="3">
      <w:start w:val="1"/>
      <w:numFmt w:val="decimalZero"/>
      <w:lvlText w:val="%1.%2.%3.%4"/>
      <w:lvlJc w:val="left"/>
      <w:pPr>
        <w:ind w:left="2358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144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57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356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5142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568" w:hanging="2160"/>
      </w:pPr>
      <w:rPr>
        <w:rFonts w:hint="default"/>
      </w:rPr>
    </w:lvl>
  </w:abstractNum>
  <w:abstractNum w:abstractNumId="68" w15:restartNumberingAfterBreak="0">
    <w:nsid w:val="7FDF5D1C"/>
    <w:multiLevelType w:val="hybridMultilevel"/>
    <w:tmpl w:val="6EA2BCCC"/>
    <w:lvl w:ilvl="0" w:tplc="DF3CC59C">
      <w:start w:val="1"/>
      <w:numFmt w:val="bullet"/>
      <w:lvlText w:val=""/>
      <w:lvlJc w:val="left"/>
      <w:pPr>
        <w:ind w:left="644" w:hanging="360"/>
      </w:pPr>
      <w:rPr>
        <w:rFonts w:ascii="Symbol" w:hAnsi="Symbol" w:hint="default"/>
        <w:b/>
        <w:i w:val="0"/>
        <w:color w:val="000000" w:themeColor="text1"/>
        <w:sz w:val="20"/>
      </w:rPr>
    </w:lvl>
    <w:lvl w:ilvl="1" w:tplc="0424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num w:numId="1" w16cid:durableId="1643387377">
    <w:abstractNumId w:val="7"/>
  </w:num>
  <w:num w:numId="2" w16cid:durableId="421225942">
    <w:abstractNumId w:val="55"/>
  </w:num>
  <w:num w:numId="3" w16cid:durableId="1006711427">
    <w:abstractNumId w:val="1"/>
  </w:num>
  <w:num w:numId="4" w16cid:durableId="153617178">
    <w:abstractNumId w:val="23"/>
  </w:num>
  <w:num w:numId="5" w16cid:durableId="772210904">
    <w:abstractNumId w:val="33"/>
  </w:num>
  <w:num w:numId="6" w16cid:durableId="85079131">
    <w:abstractNumId w:val="11"/>
  </w:num>
  <w:num w:numId="7" w16cid:durableId="1932742102">
    <w:abstractNumId w:val="39"/>
  </w:num>
  <w:num w:numId="8" w16cid:durableId="299070847">
    <w:abstractNumId w:val="2"/>
  </w:num>
  <w:num w:numId="9" w16cid:durableId="406461238">
    <w:abstractNumId w:val="0"/>
  </w:num>
  <w:num w:numId="10" w16cid:durableId="77095961">
    <w:abstractNumId w:val="41"/>
  </w:num>
  <w:num w:numId="11" w16cid:durableId="882792992">
    <w:abstractNumId w:val="52"/>
  </w:num>
  <w:num w:numId="12" w16cid:durableId="309790057">
    <w:abstractNumId w:val="31"/>
  </w:num>
  <w:num w:numId="13" w16cid:durableId="670985469">
    <w:abstractNumId w:val="66"/>
  </w:num>
  <w:num w:numId="14" w16cid:durableId="302084666">
    <w:abstractNumId w:val="6"/>
  </w:num>
  <w:num w:numId="15" w16cid:durableId="1765833131">
    <w:abstractNumId w:val="22"/>
  </w:num>
  <w:num w:numId="16" w16cid:durableId="1127819449">
    <w:abstractNumId w:val="15"/>
  </w:num>
  <w:num w:numId="17" w16cid:durableId="1658418501">
    <w:abstractNumId w:val="54"/>
  </w:num>
  <w:num w:numId="18" w16cid:durableId="2124376882">
    <w:abstractNumId w:val="35"/>
  </w:num>
  <w:num w:numId="19" w16cid:durableId="939989853">
    <w:abstractNumId w:val="67"/>
  </w:num>
  <w:num w:numId="20" w16cid:durableId="1439791836">
    <w:abstractNumId w:val="4"/>
  </w:num>
  <w:num w:numId="21" w16cid:durableId="115567850">
    <w:abstractNumId w:val="16"/>
  </w:num>
  <w:num w:numId="22" w16cid:durableId="114641422">
    <w:abstractNumId w:val="26"/>
  </w:num>
  <w:num w:numId="23" w16cid:durableId="1731999162">
    <w:abstractNumId w:val="53"/>
  </w:num>
  <w:num w:numId="24" w16cid:durableId="930696986">
    <w:abstractNumId w:val="37"/>
  </w:num>
  <w:num w:numId="25" w16cid:durableId="1013604239">
    <w:abstractNumId w:val="57"/>
  </w:num>
  <w:num w:numId="26" w16cid:durableId="234366205">
    <w:abstractNumId w:val="14"/>
  </w:num>
  <w:num w:numId="27" w16cid:durableId="882986693">
    <w:abstractNumId w:val="34"/>
  </w:num>
  <w:num w:numId="28" w16cid:durableId="655912240">
    <w:abstractNumId w:val="63"/>
  </w:num>
  <w:num w:numId="29" w16cid:durableId="455292691">
    <w:abstractNumId w:val="12"/>
  </w:num>
  <w:num w:numId="30" w16cid:durableId="1319311300">
    <w:abstractNumId w:val="61"/>
  </w:num>
  <w:num w:numId="31" w16cid:durableId="1259215915">
    <w:abstractNumId w:val="48"/>
  </w:num>
  <w:num w:numId="32" w16cid:durableId="339818170">
    <w:abstractNumId w:val="56"/>
  </w:num>
  <w:num w:numId="33" w16cid:durableId="1596010895">
    <w:abstractNumId w:val="17"/>
  </w:num>
  <w:num w:numId="34" w16cid:durableId="1172570482">
    <w:abstractNumId w:val="45"/>
  </w:num>
  <w:num w:numId="35" w16cid:durableId="846794367">
    <w:abstractNumId w:val="60"/>
  </w:num>
  <w:num w:numId="36" w16cid:durableId="804197871">
    <w:abstractNumId w:val="49"/>
  </w:num>
  <w:num w:numId="37" w16cid:durableId="1157527138">
    <w:abstractNumId w:val="27"/>
  </w:num>
  <w:num w:numId="38" w16cid:durableId="581260857">
    <w:abstractNumId w:val="59"/>
  </w:num>
  <w:num w:numId="39" w16cid:durableId="869534694">
    <w:abstractNumId w:val="29"/>
  </w:num>
  <w:num w:numId="40" w16cid:durableId="919481363">
    <w:abstractNumId w:val="40"/>
  </w:num>
  <w:num w:numId="41" w16cid:durableId="64955238">
    <w:abstractNumId w:val="21"/>
  </w:num>
  <w:num w:numId="42" w16cid:durableId="677851699">
    <w:abstractNumId w:val="10"/>
  </w:num>
  <w:num w:numId="43" w16cid:durableId="1269696187">
    <w:abstractNumId w:val="68"/>
  </w:num>
  <w:num w:numId="44" w16cid:durableId="886919449">
    <w:abstractNumId w:val="38"/>
  </w:num>
  <w:num w:numId="45" w16cid:durableId="712314080">
    <w:abstractNumId w:val="8"/>
  </w:num>
  <w:num w:numId="46" w16cid:durableId="766268868">
    <w:abstractNumId w:val="13"/>
  </w:num>
  <w:num w:numId="47" w16cid:durableId="222370039">
    <w:abstractNumId w:val="30"/>
  </w:num>
  <w:num w:numId="48" w16cid:durableId="1770931550">
    <w:abstractNumId w:val="50"/>
  </w:num>
  <w:num w:numId="49" w16cid:durableId="168911245">
    <w:abstractNumId w:val="20"/>
  </w:num>
  <w:num w:numId="50" w16cid:durableId="961769592">
    <w:abstractNumId w:val="65"/>
  </w:num>
  <w:num w:numId="51" w16cid:durableId="1099369662">
    <w:abstractNumId w:val="42"/>
  </w:num>
  <w:num w:numId="52" w16cid:durableId="1993408863">
    <w:abstractNumId w:val="25"/>
  </w:num>
  <w:num w:numId="53" w16cid:durableId="1538274968">
    <w:abstractNumId w:val="36"/>
  </w:num>
  <w:num w:numId="54" w16cid:durableId="1731925447">
    <w:abstractNumId w:val="47"/>
  </w:num>
  <w:num w:numId="55" w16cid:durableId="1413090808">
    <w:abstractNumId w:val="64"/>
  </w:num>
  <w:num w:numId="56" w16cid:durableId="1398547817">
    <w:abstractNumId w:val="43"/>
  </w:num>
  <w:num w:numId="57" w16cid:durableId="2082287635">
    <w:abstractNumId w:val="9"/>
  </w:num>
  <w:num w:numId="58" w16cid:durableId="1319991269">
    <w:abstractNumId w:val="44"/>
  </w:num>
  <w:num w:numId="59" w16cid:durableId="1311399796">
    <w:abstractNumId w:val="3"/>
  </w:num>
  <w:num w:numId="60" w16cid:durableId="1732801537">
    <w:abstractNumId w:val="18"/>
  </w:num>
  <w:num w:numId="61" w16cid:durableId="666249701">
    <w:abstractNumId w:val="19"/>
  </w:num>
  <w:num w:numId="62" w16cid:durableId="2125029179">
    <w:abstractNumId w:val="62"/>
  </w:num>
  <w:num w:numId="63" w16cid:durableId="163864175">
    <w:abstractNumId w:val="5"/>
  </w:num>
  <w:num w:numId="64" w16cid:durableId="910427010">
    <w:abstractNumId w:val="11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65" w16cid:durableId="1795175504">
    <w:abstractNumId w:val="1"/>
  </w:num>
  <w:num w:numId="66" w16cid:durableId="1622684737">
    <w:abstractNumId w:val="24"/>
  </w:num>
  <w:num w:numId="67" w16cid:durableId="1475027417">
    <w:abstractNumId w:val="46"/>
  </w:num>
  <w:num w:numId="68" w16cid:durableId="533076145">
    <w:abstractNumId w:val="32"/>
  </w:num>
  <w:num w:numId="69" w16cid:durableId="2080983012">
    <w:abstractNumId w:val="51"/>
  </w:num>
  <w:num w:numId="70" w16cid:durableId="1605380307">
    <w:abstractNumId w:val="58"/>
  </w:num>
  <w:num w:numId="71" w16cid:durableId="637417513">
    <w:abstractNumId w:val="28"/>
  </w:num>
  <w:numIdMacAtCleanup w:val="6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O2NDAyNDYzNLc0NjBS0lEKTi0uzszPAykwNKwFANylXGktAAAA"/>
  </w:docVars>
  <w:rsids>
    <w:rsidRoot w:val="00F85BF6"/>
    <w:rsid w:val="00002076"/>
    <w:rsid w:val="00003F40"/>
    <w:rsid w:val="00014376"/>
    <w:rsid w:val="00014D47"/>
    <w:rsid w:val="000159F9"/>
    <w:rsid w:val="0002075E"/>
    <w:rsid w:val="00020B35"/>
    <w:rsid w:val="00020E7D"/>
    <w:rsid w:val="000263F3"/>
    <w:rsid w:val="0003014D"/>
    <w:rsid w:val="00033CA8"/>
    <w:rsid w:val="00034964"/>
    <w:rsid w:val="00034FDE"/>
    <w:rsid w:val="00036316"/>
    <w:rsid w:val="00042CA0"/>
    <w:rsid w:val="000467DC"/>
    <w:rsid w:val="00046932"/>
    <w:rsid w:val="000502ED"/>
    <w:rsid w:val="00051456"/>
    <w:rsid w:val="0005283A"/>
    <w:rsid w:val="000539A2"/>
    <w:rsid w:val="000562CB"/>
    <w:rsid w:val="00057342"/>
    <w:rsid w:val="00057D45"/>
    <w:rsid w:val="00061931"/>
    <w:rsid w:val="00061B03"/>
    <w:rsid w:val="000620C7"/>
    <w:rsid w:val="000629BE"/>
    <w:rsid w:val="00064667"/>
    <w:rsid w:val="000655B8"/>
    <w:rsid w:val="0006782D"/>
    <w:rsid w:val="00072653"/>
    <w:rsid w:val="00075444"/>
    <w:rsid w:val="00076F2B"/>
    <w:rsid w:val="00081E94"/>
    <w:rsid w:val="00084246"/>
    <w:rsid w:val="00084620"/>
    <w:rsid w:val="00085E03"/>
    <w:rsid w:val="000861F8"/>
    <w:rsid w:val="00090B93"/>
    <w:rsid w:val="0009230E"/>
    <w:rsid w:val="00093071"/>
    <w:rsid w:val="0009329D"/>
    <w:rsid w:val="0009463E"/>
    <w:rsid w:val="00094701"/>
    <w:rsid w:val="000948D0"/>
    <w:rsid w:val="000952C6"/>
    <w:rsid w:val="0009613B"/>
    <w:rsid w:val="00097C9A"/>
    <w:rsid w:val="000A1423"/>
    <w:rsid w:val="000A2695"/>
    <w:rsid w:val="000A2DB8"/>
    <w:rsid w:val="000A3340"/>
    <w:rsid w:val="000A3C39"/>
    <w:rsid w:val="000A43D2"/>
    <w:rsid w:val="000A67FE"/>
    <w:rsid w:val="000A7D5E"/>
    <w:rsid w:val="000B1075"/>
    <w:rsid w:val="000B1884"/>
    <w:rsid w:val="000B1DB3"/>
    <w:rsid w:val="000C1038"/>
    <w:rsid w:val="000C4161"/>
    <w:rsid w:val="000C5C24"/>
    <w:rsid w:val="000D3146"/>
    <w:rsid w:val="000D410F"/>
    <w:rsid w:val="000D5161"/>
    <w:rsid w:val="000D7D8D"/>
    <w:rsid w:val="000E1A93"/>
    <w:rsid w:val="000E203C"/>
    <w:rsid w:val="000E3FD0"/>
    <w:rsid w:val="000E43DC"/>
    <w:rsid w:val="000E4406"/>
    <w:rsid w:val="000E5A15"/>
    <w:rsid w:val="000E5CFD"/>
    <w:rsid w:val="000E7276"/>
    <w:rsid w:val="000E73E7"/>
    <w:rsid w:val="000F179E"/>
    <w:rsid w:val="000F1BD3"/>
    <w:rsid w:val="000F26DC"/>
    <w:rsid w:val="000F2A1C"/>
    <w:rsid w:val="000F34CE"/>
    <w:rsid w:val="00103723"/>
    <w:rsid w:val="0010372B"/>
    <w:rsid w:val="00104F43"/>
    <w:rsid w:val="00106047"/>
    <w:rsid w:val="00106163"/>
    <w:rsid w:val="0010640A"/>
    <w:rsid w:val="00106665"/>
    <w:rsid w:val="00110DBE"/>
    <w:rsid w:val="0011276E"/>
    <w:rsid w:val="00114FF3"/>
    <w:rsid w:val="0012050D"/>
    <w:rsid w:val="001208FC"/>
    <w:rsid w:val="00123A0E"/>
    <w:rsid w:val="00123D7A"/>
    <w:rsid w:val="00124E46"/>
    <w:rsid w:val="00131A8E"/>
    <w:rsid w:val="001325A1"/>
    <w:rsid w:val="001333A1"/>
    <w:rsid w:val="00134D73"/>
    <w:rsid w:val="00135D80"/>
    <w:rsid w:val="001425DA"/>
    <w:rsid w:val="00151DE7"/>
    <w:rsid w:val="001529D6"/>
    <w:rsid w:val="00153546"/>
    <w:rsid w:val="001546B0"/>
    <w:rsid w:val="00157837"/>
    <w:rsid w:val="001613AB"/>
    <w:rsid w:val="001636F7"/>
    <w:rsid w:val="0016484A"/>
    <w:rsid w:val="0016742D"/>
    <w:rsid w:val="0017368E"/>
    <w:rsid w:val="00175DD8"/>
    <w:rsid w:val="00177E10"/>
    <w:rsid w:val="001837B2"/>
    <w:rsid w:val="00193E18"/>
    <w:rsid w:val="0019637D"/>
    <w:rsid w:val="00197D07"/>
    <w:rsid w:val="001A2E61"/>
    <w:rsid w:val="001A36E3"/>
    <w:rsid w:val="001A4A6A"/>
    <w:rsid w:val="001A50D8"/>
    <w:rsid w:val="001B3B0E"/>
    <w:rsid w:val="001B5D60"/>
    <w:rsid w:val="001C0924"/>
    <w:rsid w:val="001C4F10"/>
    <w:rsid w:val="001C7057"/>
    <w:rsid w:val="001C7479"/>
    <w:rsid w:val="001D4A2F"/>
    <w:rsid w:val="001D6204"/>
    <w:rsid w:val="001D6EFE"/>
    <w:rsid w:val="001D79BE"/>
    <w:rsid w:val="001E10D6"/>
    <w:rsid w:val="001E3B08"/>
    <w:rsid w:val="001E5172"/>
    <w:rsid w:val="001E72AB"/>
    <w:rsid w:val="001F1169"/>
    <w:rsid w:val="001F511F"/>
    <w:rsid w:val="001F69BF"/>
    <w:rsid w:val="0020169F"/>
    <w:rsid w:val="00203704"/>
    <w:rsid w:val="002061BA"/>
    <w:rsid w:val="00206632"/>
    <w:rsid w:val="00210439"/>
    <w:rsid w:val="00211386"/>
    <w:rsid w:val="00213E68"/>
    <w:rsid w:val="00222175"/>
    <w:rsid w:val="00222C13"/>
    <w:rsid w:val="002237B3"/>
    <w:rsid w:val="00224135"/>
    <w:rsid w:val="00224218"/>
    <w:rsid w:val="00225DBD"/>
    <w:rsid w:val="00232C82"/>
    <w:rsid w:val="00233213"/>
    <w:rsid w:val="00233597"/>
    <w:rsid w:val="0023366F"/>
    <w:rsid w:val="00233922"/>
    <w:rsid w:val="002343A5"/>
    <w:rsid w:val="00236584"/>
    <w:rsid w:val="00236DC6"/>
    <w:rsid w:val="0023789D"/>
    <w:rsid w:val="00237926"/>
    <w:rsid w:val="002409E2"/>
    <w:rsid w:val="002429E5"/>
    <w:rsid w:val="00244CDD"/>
    <w:rsid w:val="00244E60"/>
    <w:rsid w:val="00244E7B"/>
    <w:rsid w:val="00244F9C"/>
    <w:rsid w:val="00246A48"/>
    <w:rsid w:val="002471D1"/>
    <w:rsid w:val="002474C6"/>
    <w:rsid w:val="00251352"/>
    <w:rsid w:val="002563DB"/>
    <w:rsid w:val="002566C0"/>
    <w:rsid w:val="00263318"/>
    <w:rsid w:val="0026340C"/>
    <w:rsid w:val="00266613"/>
    <w:rsid w:val="00266B8D"/>
    <w:rsid w:val="00266ED2"/>
    <w:rsid w:val="00271E3B"/>
    <w:rsid w:val="0027250E"/>
    <w:rsid w:val="002741BA"/>
    <w:rsid w:val="002805A5"/>
    <w:rsid w:val="002838DA"/>
    <w:rsid w:val="00285E3C"/>
    <w:rsid w:val="00290C69"/>
    <w:rsid w:val="002942B4"/>
    <w:rsid w:val="002A1598"/>
    <w:rsid w:val="002A2784"/>
    <w:rsid w:val="002A42B0"/>
    <w:rsid w:val="002A44AD"/>
    <w:rsid w:val="002A510C"/>
    <w:rsid w:val="002A7A8F"/>
    <w:rsid w:val="002B19C2"/>
    <w:rsid w:val="002B521C"/>
    <w:rsid w:val="002B644D"/>
    <w:rsid w:val="002B6567"/>
    <w:rsid w:val="002B75E1"/>
    <w:rsid w:val="002C386C"/>
    <w:rsid w:val="002C4CDE"/>
    <w:rsid w:val="002C54AB"/>
    <w:rsid w:val="002C5E63"/>
    <w:rsid w:val="002C615E"/>
    <w:rsid w:val="002C73A4"/>
    <w:rsid w:val="002C775E"/>
    <w:rsid w:val="002C795F"/>
    <w:rsid w:val="002D0625"/>
    <w:rsid w:val="002D1720"/>
    <w:rsid w:val="002D18D3"/>
    <w:rsid w:val="002D36CF"/>
    <w:rsid w:val="002D5030"/>
    <w:rsid w:val="002D60AA"/>
    <w:rsid w:val="002D77FF"/>
    <w:rsid w:val="002E0859"/>
    <w:rsid w:val="002E5BB8"/>
    <w:rsid w:val="002E7BC7"/>
    <w:rsid w:val="00300241"/>
    <w:rsid w:val="00302EB9"/>
    <w:rsid w:val="003037DF"/>
    <w:rsid w:val="00304581"/>
    <w:rsid w:val="00307808"/>
    <w:rsid w:val="00311E85"/>
    <w:rsid w:val="003144D2"/>
    <w:rsid w:val="003148D1"/>
    <w:rsid w:val="00314D70"/>
    <w:rsid w:val="003173FD"/>
    <w:rsid w:val="003174AF"/>
    <w:rsid w:val="00320E13"/>
    <w:rsid w:val="003271E8"/>
    <w:rsid w:val="0033089B"/>
    <w:rsid w:val="00330B22"/>
    <w:rsid w:val="003314F8"/>
    <w:rsid w:val="00333D76"/>
    <w:rsid w:val="00334118"/>
    <w:rsid w:val="00335335"/>
    <w:rsid w:val="003438F6"/>
    <w:rsid w:val="00343AE4"/>
    <w:rsid w:val="003462C3"/>
    <w:rsid w:val="00346959"/>
    <w:rsid w:val="0035274D"/>
    <w:rsid w:val="0035339D"/>
    <w:rsid w:val="0036173F"/>
    <w:rsid w:val="003622C9"/>
    <w:rsid w:val="00364BA5"/>
    <w:rsid w:val="00365E1F"/>
    <w:rsid w:val="00365ED7"/>
    <w:rsid w:val="00366824"/>
    <w:rsid w:val="00367754"/>
    <w:rsid w:val="0037269B"/>
    <w:rsid w:val="00374E9B"/>
    <w:rsid w:val="00376AE5"/>
    <w:rsid w:val="0037776B"/>
    <w:rsid w:val="00377FBE"/>
    <w:rsid w:val="00381FE5"/>
    <w:rsid w:val="00382CD6"/>
    <w:rsid w:val="003843B0"/>
    <w:rsid w:val="003852DD"/>
    <w:rsid w:val="00386287"/>
    <w:rsid w:val="00391DD8"/>
    <w:rsid w:val="003920BC"/>
    <w:rsid w:val="00394420"/>
    <w:rsid w:val="0039573E"/>
    <w:rsid w:val="00396C47"/>
    <w:rsid w:val="003A5825"/>
    <w:rsid w:val="003A73E2"/>
    <w:rsid w:val="003A74F8"/>
    <w:rsid w:val="003B477C"/>
    <w:rsid w:val="003B70F7"/>
    <w:rsid w:val="003C2630"/>
    <w:rsid w:val="003C4358"/>
    <w:rsid w:val="003C6B05"/>
    <w:rsid w:val="003C790E"/>
    <w:rsid w:val="003D16CF"/>
    <w:rsid w:val="003D3D0A"/>
    <w:rsid w:val="003D7B5C"/>
    <w:rsid w:val="003E067E"/>
    <w:rsid w:val="003E22F5"/>
    <w:rsid w:val="003E67AF"/>
    <w:rsid w:val="003E6CAD"/>
    <w:rsid w:val="003E7F35"/>
    <w:rsid w:val="003F417B"/>
    <w:rsid w:val="003F4569"/>
    <w:rsid w:val="003F57E9"/>
    <w:rsid w:val="003F5D0A"/>
    <w:rsid w:val="003F6150"/>
    <w:rsid w:val="00400FF0"/>
    <w:rsid w:val="00402016"/>
    <w:rsid w:val="00402AFC"/>
    <w:rsid w:val="004032D4"/>
    <w:rsid w:val="00404356"/>
    <w:rsid w:val="00410BCB"/>
    <w:rsid w:val="004135C1"/>
    <w:rsid w:val="00415A7C"/>
    <w:rsid w:val="0042059D"/>
    <w:rsid w:val="0042070B"/>
    <w:rsid w:val="00421E58"/>
    <w:rsid w:val="004225EC"/>
    <w:rsid w:val="00422A9F"/>
    <w:rsid w:val="00423586"/>
    <w:rsid w:val="0042790E"/>
    <w:rsid w:val="00430CBE"/>
    <w:rsid w:val="00431D99"/>
    <w:rsid w:val="00432C32"/>
    <w:rsid w:val="00433833"/>
    <w:rsid w:val="00435F8C"/>
    <w:rsid w:val="00437988"/>
    <w:rsid w:val="00440E74"/>
    <w:rsid w:val="00441BCA"/>
    <w:rsid w:val="00442740"/>
    <w:rsid w:val="00442C1F"/>
    <w:rsid w:val="00443CD1"/>
    <w:rsid w:val="00444E00"/>
    <w:rsid w:val="004461F5"/>
    <w:rsid w:val="0044682A"/>
    <w:rsid w:val="00454515"/>
    <w:rsid w:val="004622FF"/>
    <w:rsid w:val="00462A65"/>
    <w:rsid w:val="00463593"/>
    <w:rsid w:val="00464C1D"/>
    <w:rsid w:val="00466136"/>
    <w:rsid w:val="0047270F"/>
    <w:rsid w:val="00472C05"/>
    <w:rsid w:val="004743BC"/>
    <w:rsid w:val="00475091"/>
    <w:rsid w:val="00475FB1"/>
    <w:rsid w:val="00476222"/>
    <w:rsid w:val="004767CB"/>
    <w:rsid w:val="004775C5"/>
    <w:rsid w:val="004811E5"/>
    <w:rsid w:val="004812EB"/>
    <w:rsid w:val="004813EA"/>
    <w:rsid w:val="004818DC"/>
    <w:rsid w:val="004820B2"/>
    <w:rsid w:val="00490A81"/>
    <w:rsid w:val="00490B0F"/>
    <w:rsid w:val="00492841"/>
    <w:rsid w:val="00494E16"/>
    <w:rsid w:val="00494E9E"/>
    <w:rsid w:val="0049693E"/>
    <w:rsid w:val="004A3526"/>
    <w:rsid w:val="004A3B5C"/>
    <w:rsid w:val="004A5BB0"/>
    <w:rsid w:val="004A77B8"/>
    <w:rsid w:val="004A7BAF"/>
    <w:rsid w:val="004B29B8"/>
    <w:rsid w:val="004B2CFC"/>
    <w:rsid w:val="004B3BC5"/>
    <w:rsid w:val="004B549F"/>
    <w:rsid w:val="004B5714"/>
    <w:rsid w:val="004C3FF9"/>
    <w:rsid w:val="004C55B7"/>
    <w:rsid w:val="004C5AD2"/>
    <w:rsid w:val="004C6947"/>
    <w:rsid w:val="004C6AED"/>
    <w:rsid w:val="004C7D5A"/>
    <w:rsid w:val="004D71EE"/>
    <w:rsid w:val="004E09A3"/>
    <w:rsid w:val="004E2698"/>
    <w:rsid w:val="004E4006"/>
    <w:rsid w:val="004E4C82"/>
    <w:rsid w:val="004F7659"/>
    <w:rsid w:val="00500286"/>
    <w:rsid w:val="00500416"/>
    <w:rsid w:val="005028B6"/>
    <w:rsid w:val="005045AE"/>
    <w:rsid w:val="00506C6E"/>
    <w:rsid w:val="0050716F"/>
    <w:rsid w:val="005105EF"/>
    <w:rsid w:val="00510B40"/>
    <w:rsid w:val="00512E4E"/>
    <w:rsid w:val="005132D9"/>
    <w:rsid w:val="00513643"/>
    <w:rsid w:val="005141C0"/>
    <w:rsid w:val="005145B8"/>
    <w:rsid w:val="00515018"/>
    <w:rsid w:val="0052114C"/>
    <w:rsid w:val="00521A9E"/>
    <w:rsid w:val="00521F9C"/>
    <w:rsid w:val="005238F5"/>
    <w:rsid w:val="005243C8"/>
    <w:rsid w:val="005273DE"/>
    <w:rsid w:val="00527EBF"/>
    <w:rsid w:val="00531CE9"/>
    <w:rsid w:val="005326AF"/>
    <w:rsid w:val="00534437"/>
    <w:rsid w:val="00537B2D"/>
    <w:rsid w:val="00537C6C"/>
    <w:rsid w:val="00537C73"/>
    <w:rsid w:val="00544828"/>
    <w:rsid w:val="005455B8"/>
    <w:rsid w:val="0054645E"/>
    <w:rsid w:val="00552667"/>
    <w:rsid w:val="00554973"/>
    <w:rsid w:val="00554B91"/>
    <w:rsid w:val="00555834"/>
    <w:rsid w:val="005608B7"/>
    <w:rsid w:val="00560A57"/>
    <w:rsid w:val="005617FA"/>
    <w:rsid w:val="00564C83"/>
    <w:rsid w:val="005661A5"/>
    <w:rsid w:val="005730AB"/>
    <w:rsid w:val="005742C7"/>
    <w:rsid w:val="00576032"/>
    <w:rsid w:val="00577090"/>
    <w:rsid w:val="00582194"/>
    <w:rsid w:val="00582777"/>
    <w:rsid w:val="00582AA4"/>
    <w:rsid w:val="0058306C"/>
    <w:rsid w:val="00584298"/>
    <w:rsid w:val="00584396"/>
    <w:rsid w:val="00585105"/>
    <w:rsid w:val="005865E5"/>
    <w:rsid w:val="005909DA"/>
    <w:rsid w:val="00590A65"/>
    <w:rsid w:val="00591A0F"/>
    <w:rsid w:val="00591B90"/>
    <w:rsid w:val="00591E33"/>
    <w:rsid w:val="00595F11"/>
    <w:rsid w:val="00596452"/>
    <w:rsid w:val="005A0741"/>
    <w:rsid w:val="005A10FD"/>
    <w:rsid w:val="005A3B80"/>
    <w:rsid w:val="005A6BAA"/>
    <w:rsid w:val="005A7763"/>
    <w:rsid w:val="005B0213"/>
    <w:rsid w:val="005B2D97"/>
    <w:rsid w:val="005B3C88"/>
    <w:rsid w:val="005B5489"/>
    <w:rsid w:val="005B588C"/>
    <w:rsid w:val="005B5F49"/>
    <w:rsid w:val="005B70F6"/>
    <w:rsid w:val="005B7693"/>
    <w:rsid w:val="005C0F78"/>
    <w:rsid w:val="005C1181"/>
    <w:rsid w:val="005C1732"/>
    <w:rsid w:val="005C1B0C"/>
    <w:rsid w:val="005C248D"/>
    <w:rsid w:val="005C4780"/>
    <w:rsid w:val="005C5106"/>
    <w:rsid w:val="005C6C56"/>
    <w:rsid w:val="005D3A12"/>
    <w:rsid w:val="005D5F6F"/>
    <w:rsid w:val="005D702A"/>
    <w:rsid w:val="005D7F37"/>
    <w:rsid w:val="005E1561"/>
    <w:rsid w:val="005E1C1F"/>
    <w:rsid w:val="005E1C7F"/>
    <w:rsid w:val="005E1CD2"/>
    <w:rsid w:val="005F130E"/>
    <w:rsid w:val="005F6517"/>
    <w:rsid w:val="005F728C"/>
    <w:rsid w:val="00603E2B"/>
    <w:rsid w:val="0060699C"/>
    <w:rsid w:val="00612628"/>
    <w:rsid w:val="00613D25"/>
    <w:rsid w:val="00613DD0"/>
    <w:rsid w:val="00617E97"/>
    <w:rsid w:val="006237BB"/>
    <w:rsid w:val="00626DD6"/>
    <w:rsid w:val="00627515"/>
    <w:rsid w:val="006314A2"/>
    <w:rsid w:val="00631FD2"/>
    <w:rsid w:val="0063297E"/>
    <w:rsid w:val="00634CD3"/>
    <w:rsid w:val="006418D1"/>
    <w:rsid w:val="0064627C"/>
    <w:rsid w:val="0065048E"/>
    <w:rsid w:val="0065066C"/>
    <w:rsid w:val="006512A7"/>
    <w:rsid w:val="00651859"/>
    <w:rsid w:val="00653C36"/>
    <w:rsid w:val="006549FD"/>
    <w:rsid w:val="00655095"/>
    <w:rsid w:val="00655261"/>
    <w:rsid w:val="006557B6"/>
    <w:rsid w:val="006562AA"/>
    <w:rsid w:val="00657E7F"/>
    <w:rsid w:val="0066138D"/>
    <w:rsid w:val="00661B54"/>
    <w:rsid w:val="006644B8"/>
    <w:rsid w:val="00666002"/>
    <w:rsid w:val="006700C0"/>
    <w:rsid w:val="006712D0"/>
    <w:rsid w:val="00671ED4"/>
    <w:rsid w:val="006744F1"/>
    <w:rsid w:val="00675324"/>
    <w:rsid w:val="00677134"/>
    <w:rsid w:val="00680CC7"/>
    <w:rsid w:val="00684FAE"/>
    <w:rsid w:val="00686EC2"/>
    <w:rsid w:val="00694D17"/>
    <w:rsid w:val="00695B3E"/>
    <w:rsid w:val="006977D8"/>
    <w:rsid w:val="00697BE1"/>
    <w:rsid w:val="006A3CC6"/>
    <w:rsid w:val="006A64A5"/>
    <w:rsid w:val="006B3262"/>
    <w:rsid w:val="006B7007"/>
    <w:rsid w:val="006B7807"/>
    <w:rsid w:val="006B7876"/>
    <w:rsid w:val="006B7DA3"/>
    <w:rsid w:val="006C41B3"/>
    <w:rsid w:val="006C49DC"/>
    <w:rsid w:val="006C4A8C"/>
    <w:rsid w:val="006C4C48"/>
    <w:rsid w:val="006C50AD"/>
    <w:rsid w:val="006C515B"/>
    <w:rsid w:val="006C66D1"/>
    <w:rsid w:val="006C78AB"/>
    <w:rsid w:val="006D1A29"/>
    <w:rsid w:val="006D232B"/>
    <w:rsid w:val="006D405A"/>
    <w:rsid w:val="006D6AA0"/>
    <w:rsid w:val="006D7F45"/>
    <w:rsid w:val="006E0353"/>
    <w:rsid w:val="006E286D"/>
    <w:rsid w:val="006E41F9"/>
    <w:rsid w:val="006E71C5"/>
    <w:rsid w:val="006F25B7"/>
    <w:rsid w:val="006F2E9F"/>
    <w:rsid w:val="006F3E30"/>
    <w:rsid w:val="006F57B8"/>
    <w:rsid w:val="006F7E42"/>
    <w:rsid w:val="007024A9"/>
    <w:rsid w:val="0070400C"/>
    <w:rsid w:val="00704F01"/>
    <w:rsid w:val="007051F4"/>
    <w:rsid w:val="00705C48"/>
    <w:rsid w:val="00711C21"/>
    <w:rsid w:val="00711DFE"/>
    <w:rsid w:val="00713814"/>
    <w:rsid w:val="00713C0F"/>
    <w:rsid w:val="007141DC"/>
    <w:rsid w:val="007146BC"/>
    <w:rsid w:val="00715956"/>
    <w:rsid w:val="00715996"/>
    <w:rsid w:val="00720100"/>
    <w:rsid w:val="007205A9"/>
    <w:rsid w:val="00720E50"/>
    <w:rsid w:val="00721CB9"/>
    <w:rsid w:val="00723637"/>
    <w:rsid w:val="007239B0"/>
    <w:rsid w:val="00723C25"/>
    <w:rsid w:val="00726506"/>
    <w:rsid w:val="007315E4"/>
    <w:rsid w:val="00731CF6"/>
    <w:rsid w:val="007334C8"/>
    <w:rsid w:val="00737BF7"/>
    <w:rsid w:val="007414D1"/>
    <w:rsid w:val="00741A45"/>
    <w:rsid w:val="0074306C"/>
    <w:rsid w:val="00745955"/>
    <w:rsid w:val="00746D7F"/>
    <w:rsid w:val="00750FB2"/>
    <w:rsid w:val="0075291E"/>
    <w:rsid w:val="00754F36"/>
    <w:rsid w:val="0075756C"/>
    <w:rsid w:val="00766791"/>
    <w:rsid w:val="00767347"/>
    <w:rsid w:val="00770619"/>
    <w:rsid w:val="00771302"/>
    <w:rsid w:val="007747F8"/>
    <w:rsid w:val="007753CA"/>
    <w:rsid w:val="00780548"/>
    <w:rsid w:val="00781239"/>
    <w:rsid w:val="00790E69"/>
    <w:rsid w:val="00792EAB"/>
    <w:rsid w:val="007948AE"/>
    <w:rsid w:val="00795644"/>
    <w:rsid w:val="007A0FC5"/>
    <w:rsid w:val="007A12F8"/>
    <w:rsid w:val="007A1B21"/>
    <w:rsid w:val="007A2D63"/>
    <w:rsid w:val="007A31E8"/>
    <w:rsid w:val="007B057B"/>
    <w:rsid w:val="007B219E"/>
    <w:rsid w:val="007B2D41"/>
    <w:rsid w:val="007B7B04"/>
    <w:rsid w:val="007C1210"/>
    <w:rsid w:val="007D0094"/>
    <w:rsid w:val="007D1FCC"/>
    <w:rsid w:val="007D23DB"/>
    <w:rsid w:val="007D2469"/>
    <w:rsid w:val="007D2922"/>
    <w:rsid w:val="007D3EDE"/>
    <w:rsid w:val="007D4618"/>
    <w:rsid w:val="007E1377"/>
    <w:rsid w:val="007E2234"/>
    <w:rsid w:val="007E6B6B"/>
    <w:rsid w:val="007F721A"/>
    <w:rsid w:val="00800AA6"/>
    <w:rsid w:val="008019DE"/>
    <w:rsid w:val="00803B38"/>
    <w:rsid w:val="00803E1D"/>
    <w:rsid w:val="00804033"/>
    <w:rsid w:val="00804D20"/>
    <w:rsid w:val="00805878"/>
    <w:rsid w:val="00806148"/>
    <w:rsid w:val="008072B3"/>
    <w:rsid w:val="0080770D"/>
    <w:rsid w:val="008114F1"/>
    <w:rsid w:val="00811B48"/>
    <w:rsid w:val="0081216B"/>
    <w:rsid w:val="00814D02"/>
    <w:rsid w:val="008151D2"/>
    <w:rsid w:val="00815745"/>
    <w:rsid w:val="008169E2"/>
    <w:rsid w:val="00817DC3"/>
    <w:rsid w:val="00821F80"/>
    <w:rsid w:val="00822C97"/>
    <w:rsid w:val="00826D8D"/>
    <w:rsid w:val="0083087E"/>
    <w:rsid w:val="00830F6B"/>
    <w:rsid w:val="00831030"/>
    <w:rsid w:val="00831B35"/>
    <w:rsid w:val="0083615F"/>
    <w:rsid w:val="00837636"/>
    <w:rsid w:val="0084018D"/>
    <w:rsid w:val="008407AA"/>
    <w:rsid w:val="00843B4D"/>
    <w:rsid w:val="0085292E"/>
    <w:rsid w:val="00854479"/>
    <w:rsid w:val="00854646"/>
    <w:rsid w:val="00854C60"/>
    <w:rsid w:val="00855E81"/>
    <w:rsid w:val="00860BB8"/>
    <w:rsid w:val="00865495"/>
    <w:rsid w:val="008664A8"/>
    <w:rsid w:val="00867B20"/>
    <w:rsid w:val="008724AC"/>
    <w:rsid w:val="00875540"/>
    <w:rsid w:val="00876637"/>
    <w:rsid w:val="00880A62"/>
    <w:rsid w:val="00882D97"/>
    <w:rsid w:val="00883BA2"/>
    <w:rsid w:val="00892A93"/>
    <w:rsid w:val="008939C4"/>
    <w:rsid w:val="0089484E"/>
    <w:rsid w:val="00897016"/>
    <w:rsid w:val="008A41CB"/>
    <w:rsid w:val="008A6E89"/>
    <w:rsid w:val="008B0014"/>
    <w:rsid w:val="008B0C01"/>
    <w:rsid w:val="008B0D1C"/>
    <w:rsid w:val="008B0ED9"/>
    <w:rsid w:val="008B1F7D"/>
    <w:rsid w:val="008B4495"/>
    <w:rsid w:val="008B6D48"/>
    <w:rsid w:val="008C0199"/>
    <w:rsid w:val="008C123D"/>
    <w:rsid w:val="008C5D62"/>
    <w:rsid w:val="008C5F59"/>
    <w:rsid w:val="008D0458"/>
    <w:rsid w:val="008D1B7A"/>
    <w:rsid w:val="008D429A"/>
    <w:rsid w:val="008D5431"/>
    <w:rsid w:val="008D5A0A"/>
    <w:rsid w:val="008D6C8A"/>
    <w:rsid w:val="008D766D"/>
    <w:rsid w:val="008E0113"/>
    <w:rsid w:val="008E0C2A"/>
    <w:rsid w:val="008E1541"/>
    <w:rsid w:val="008E25DF"/>
    <w:rsid w:val="008E45C5"/>
    <w:rsid w:val="008E4847"/>
    <w:rsid w:val="008E5048"/>
    <w:rsid w:val="008E684F"/>
    <w:rsid w:val="008F029E"/>
    <w:rsid w:val="008F086C"/>
    <w:rsid w:val="008F09E3"/>
    <w:rsid w:val="008F1A1D"/>
    <w:rsid w:val="008F4EE4"/>
    <w:rsid w:val="008F6DAC"/>
    <w:rsid w:val="008F7E06"/>
    <w:rsid w:val="00901075"/>
    <w:rsid w:val="009034C2"/>
    <w:rsid w:val="009108A3"/>
    <w:rsid w:val="00910E5A"/>
    <w:rsid w:val="00912075"/>
    <w:rsid w:val="00921201"/>
    <w:rsid w:val="00922257"/>
    <w:rsid w:val="00925F7D"/>
    <w:rsid w:val="0093026D"/>
    <w:rsid w:val="0093040C"/>
    <w:rsid w:val="0093084D"/>
    <w:rsid w:val="00934254"/>
    <w:rsid w:val="00935130"/>
    <w:rsid w:val="009449EC"/>
    <w:rsid w:val="00944E53"/>
    <w:rsid w:val="00945587"/>
    <w:rsid w:val="00946501"/>
    <w:rsid w:val="0094794B"/>
    <w:rsid w:val="00947A86"/>
    <w:rsid w:val="00952699"/>
    <w:rsid w:val="0095504B"/>
    <w:rsid w:val="00955767"/>
    <w:rsid w:val="00956360"/>
    <w:rsid w:val="00960B68"/>
    <w:rsid w:val="0096111E"/>
    <w:rsid w:val="00963FE9"/>
    <w:rsid w:val="00965880"/>
    <w:rsid w:val="00966349"/>
    <w:rsid w:val="00966B8A"/>
    <w:rsid w:val="00967B23"/>
    <w:rsid w:val="009700E2"/>
    <w:rsid w:val="00970899"/>
    <w:rsid w:val="00970E5D"/>
    <w:rsid w:val="00971349"/>
    <w:rsid w:val="009731F3"/>
    <w:rsid w:val="009738A2"/>
    <w:rsid w:val="00975184"/>
    <w:rsid w:val="00980FA3"/>
    <w:rsid w:val="00981EA8"/>
    <w:rsid w:val="009822CE"/>
    <w:rsid w:val="00982598"/>
    <w:rsid w:val="0098269A"/>
    <w:rsid w:val="00984C20"/>
    <w:rsid w:val="00984EA5"/>
    <w:rsid w:val="00990C49"/>
    <w:rsid w:val="00991941"/>
    <w:rsid w:val="009938F6"/>
    <w:rsid w:val="00994A2C"/>
    <w:rsid w:val="00996A21"/>
    <w:rsid w:val="009A07B2"/>
    <w:rsid w:val="009A2C45"/>
    <w:rsid w:val="009A36DE"/>
    <w:rsid w:val="009A4357"/>
    <w:rsid w:val="009A454C"/>
    <w:rsid w:val="009B0A5B"/>
    <w:rsid w:val="009B276A"/>
    <w:rsid w:val="009B41B1"/>
    <w:rsid w:val="009B7451"/>
    <w:rsid w:val="009C216D"/>
    <w:rsid w:val="009C3926"/>
    <w:rsid w:val="009C465F"/>
    <w:rsid w:val="009C4A46"/>
    <w:rsid w:val="009C5160"/>
    <w:rsid w:val="009C6ABF"/>
    <w:rsid w:val="009D0C74"/>
    <w:rsid w:val="009D1826"/>
    <w:rsid w:val="009D1DC9"/>
    <w:rsid w:val="009D2019"/>
    <w:rsid w:val="009D2341"/>
    <w:rsid w:val="009D2937"/>
    <w:rsid w:val="009D3A39"/>
    <w:rsid w:val="009D3F31"/>
    <w:rsid w:val="009D4273"/>
    <w:rsid w:val="009D44E9"/>
    <w:rsid w:val="009D7032"/>
    <w:rsid w:val="009D74DB"/>
    <w:rsid w:val="009E106E"/>
    <w:rsid w:val="009E1CBA"/>
    <w:rsid w:val="009E2C2C"/>
    <w:rsid w:val="009E57B5"/>
    <w:rsid w:val="009E70EC"/>
    <w:rsid w:val="009F1169"/>
    <w:rsid w:val="009F1C3B"/>
    <w:rsid w:val="009F6448"/>
    <w:rsid w:val="009F6B57"/>
    <w:rsid w:val="00A072FB"/>
    <w:rsid w:val="00A079BD"/>
    <w:rsid w:val="00A13F75"/>
    <w:rsid w:val="00A14833"/>
    <w:rsid w:val="00A14B62"/>
    <w:rsid w:val="00A14DBB"/>
    <w:rsid w:val="00A177B4"/>
    <w:rsid w:val="00A17D30"/>
    <w:rsid w:val="00A227FC"/>
    <w:rsid w:val="00A22C3C"/>
    <w:rsid w:val="00A24506"/>
    <w:rsid w:val="00A24EB2"/>
    <w:rsid w:val="00A25052"/>
    <w:rsid w:val="00A2571D"/>
    <w:rsid w:val="00A307E8"/>
    <w:rsid w:val="00A36C60"/>
    <w:rsid w:val="00A41975"/>
    <w:rsid w:val="00A4379F"/>
    <w:rsid w:val="00A43F23"/>
    <w:rsid w:val="00A44546"/>
    <w:rsid w:val="00A45729"/>
    <w:rsid w:val="00A46616"/>
    <w:rsid w:val="00A467EE"/>
    <w:rsid w:val="00A53522"/>
    <w:rsid w:val="00A53C3D"/>
    <w:rsid w:val="00A557AF"/>
    <w:rsid w:val="00A557E8"/>
    <w:rsid w:val="00A56022"/>
    <w:rsid w:val="00A569CE"/>
    <w:rsid w:val="00A61F74"/>
    <w:rsid w:val="00A6709F"/>
    <w:rsid w:val="00A72211"/>
    <w:rsid w:val="00A7415D"/>
    <w:rsid w:val="00A745DC"/>
    <w:rsid w:val="00A75FBF"/>
    <w:rsid w:val="00A77392"/>
    <w:rsid w:val="00A77A63"/>
    <w:rsid w:val="00A77D3F"/>
    <w:rsid w:val="00A8042B"/>
    <w:rsid w:val="00A82FBE"/>
    <w:rsid w:val="00A903E3"/>
    <w:rsid w:val="00A90A0E"/>
    <w:rsid w:val="00A90AC7"/>
    <w:rsid w:val="00A90EFD"/>
    <w:rsid w:val="00A926B6"/>
    <w:rsid w:val="00A93A43"/>
    <w:rsid w:val="00A94AA7"/>
    <w:rsid w:val="00A962E3"/>
    <w:rsid w:val="00AA21AA"/>
    <w:rsid w:val="00AB1138"/>
    <w:rsid w:val="00AB183D"/>
    <w:rsid w:val="00AB764B"/>
    <w:rsid w:val="00AC596F"/>
    <w:rsid w:val="00AC6808"/>
    <w:rsid w:val="00AD3E11"/>
    <w:rsid w:val="00AD5CF8"/>
    <w:rsid w:val="00AD6C0A"/>
    <w:rsid w:val="00AD6F3B"/>
    <w:rsid w:val="00AD7795"/>
    <w:rsid w:val="00AE049B"/>
    <w:rsid w:val="00AE0C59"/>
    <w:rsid w:val="00AE322D"/>
    <w:rsid w:val="00AE7A7E"/>
    <w:rsid w:val="00AE7D98"/>
    <w:rsid w:val="00AF0102"/>
    <w:rsid w:val="00AF16BA"/>
    <w:rsid w:val="00AF1CCA"/>
    <w:rsid w:val="00AF58A3"/>
    <w:rsid w:val="00B0258A"/>
    <w:rsid w:val="00B02C45"/>
    <w:rsid w:val="00B06958"/>
    <w:rsid w:val="00B06FD2"/>
    <w:rsid w:val="00B101B6"/>
    <w:rsid w:val="00B11951"/>
    <w:rsid w:val="00B13677"/>
    <w:rsid w:val="00B13A8B"/>
    <w:rsid w:val="00B1444E"/>
    <w:rsid w:val="00B1510C"/>
    <w:rsid w:val="00B16198"/>
    <w:rsid w:val="00B2174F"/>
    <w:rsid w:val="00B240B4"/>
    <w:rsid w:val="00B2634B"/>
    <w:rsid w:val="00B30B93"/>
    <w:rsid w:val="00B35B7F"/>
    <w:rsid w:val="00B36C1D"/>
    <w:rsid w:val="00B378B8"/>
    <w:rsid w:val="00B405EB"/>
    <w:rsid w:val="00B40DB0"/>
    <w:rsid w:val="00B41BC7"/>
    <w:rsid w:val="00B443BA"/>
    <w:rsid w:val="00B4513D"/>
    <w:rsid w:val="00B45E75"/>
    <w:rsid w:val="00B50B4E"/>
    <w:rsid w:val="00B532F1"/>
    <w:rsid w:val="00B5444E"/>
    <w:rsid w:val="00B556B5"/>
    <w:rsid w:val="00B60E3A"/>
    <w:rsid w:val="00B635B1"/>
    <w:rsid w:val="00B647E4"/>
    <w:rsid w:val="00B66BB4"/>
    <w:rsid w:val="00B671D3"/>
    <w:rsid w:val="00B673D6"/>
    <w:rsid w:val="00B70E96"/>
    <w:rsid w:val="00B7237E"/>
    <w:rsid w:val="00B72CAA"/>
    <w:rsid w:val="00B734D4"/>
    <w:rsid w:val="00B73E37"/>
    <w:rsid w:val="00B77724"/>
    <w:rsid w:val="00B7795B"/>
    <w:rsid w:val="00B803D4"/>
    <w:rsid w:val="00B8060D"/>
    <w:rsid w:val="00B820BA"/>
    <w:rsid w:val="00B84386"/>
    <w:rsid w:val="00B84732"/>
    <w:rsid w:val="00B932F0"/>
    <w:rsid w:val="00B93FE8"/>
    <w:rsid w:val="00B94641"/>
    <w:rsid w:val="00B94739"/>
    <w:rsid w:val="00B9526A"/>
    <w:rsid w:val="00B97D93"/>
    <w:rsid w:val="00BA3D2B"/>
    <w:rsid w:val="00BA66B3"/>
    <w:rsid w:val="00BB0557"/>
    <w:rsid w:val="00BB0988"/>
    <w:rsid w:val="00BB2AB0"/>
    <w:rsid w:val="00BB32DF"/>
    <w:rsid w:val="00BB3358"/>
    <w:rsid w:val="00BB4715"/>
    <w:rsid w:val="00BB7550"/>
    <w:rsid w:val="00BC070B"/>
    <w:rsid w:val="00BC0DCE"/>
    <w:rsid w:val="00BC190D"/>
    <w:rsid w:val="00BC2CD9"/>
    <w:rsid w:val="00BC3286"/>
    <w:rsid w:val="00BC6592"/>
    <w:rsid w:val="00BC6A0E"/>
    <w:rsid w:val="00BD51C9"/>
    <w:rsid w:val="00BE075F"/>
    <w:rsid w:val="00BE0BFB"/>
    <w:rsid w:val="00BE0E2D"/>
    <w:rsid w:val="00BE5529"/>
    <w:rsid w:val="00BE5960"/>
    <w:rsid w:val="00BF1494"/>
    <w:rsid w:val="00BF6486"/>
    <w:rsid w:val="00BF65D5"/>
    <w:rsid w:val="00C0204C"/>
    <w:rsid w:val="00C02EF6"/>
    <w:rsid w:val="00C02F4A"/>
    <w:rsid w:val="00C06BA3"/>
    <w:rsid w:val="00C103D4"/>
    <w:rsid w:val="00C11EA6"/>
    <w:rsid w:val="00C12141"/>
    <w:rsid w:val="00C123B4"/>
    <w:rsid w:val="00C177AB"/>
    <w:rsid w:val="00C17D2B"/>
    <w:rsid w:val="00C210D4"/>
    <w:rsid w:val="00C21FDB"/>
    <w:rsid w:val="00C237C7"/>
    <w:rsid w:val="00C25A22"/>
    <w:rsid w:val="00C26D3E"/>
    <w:rsid w:val="00C277C5"/>
    <w:rsid w:val="00C337F9"/>
    <w:rsid w:val="00C35D1A"/>
    <w:rsid w:val="00C4051E"/>
    <w:rsid w:val="00C432A5"/>
    <w:rsid w:val="00C516C7"/>
    <w:rsid w:val="00C52423"/>
    <w:rsid w:val="00C5294D"/>
    <w:rsid w:val="00C52CA3"/>
    <w:rsid w:val="00C55006"/>
    <w:rsid w:val="00C61AF9"/>
    <w:rsid w:val="00C622EE"/>
    <w:rsid w:val="00C64C49"/>
    <w:rsid w:val="00C66AE1"/>
    <w:rsid w:val="00C70B0B"/>
    <w:rsid w:val="00C74852"/>
    <w:rsid w:val="00C74E4A"/>
    <w:rsid w:val="00C755EC"/>
    <w:rsid w:val="00C810AB"/>
    <w:rsid w:val="00C81C5F"/>
    <w:rsid w:val="00C83E3C"/>
    <w:rsid w:val="00C84B9A"/>
    <w:rsid w:val="00C85810"/>
    <w:rsid w:val="00C86F4B"/>
    <w:rsid w:val="00C9076B"/>
    <w:rsid w:val="00C943DC"/>
    <w:rsid w:val="00C944EA"/>
    <w:rsid w:val="00C954FE"/>
    <w:rsid w:val="00C95916"/>
    <w:rsid w:val="00C96D8D"/>
    <w:rsid w:val="00CA0BF9"/>
    <w:rsid w:val="00CA1CBD"/>
    <w:rsid w:val="00CA33D7"/>
    <w:rsid w:val="00CA4D1C"/>
    <w:rsid w:val="00CA7187"/>
    <w:rsid w:val="00CB1A49"/>
    <w:rsid w:val="00CB275C"/>
    <w:rsid w:val="00CB383B"/>
    <w:rsid w:val="00CB437A"/>
    <w:rsid w:val="00CB6879"/>
    <w:rsid w:val="00CB7B51"/>
    <w:rsid w:val="00CC0658"/>
    <w:rsid w:val="00CC0784"/>
    <w:rsid w:val="00CC38C2"/>
    <w:rsid w:val="00CC58A6"/>
    <w:rsid w:val="00CD157E"/>
    <w:rsid w:val="00CD4876"/>
    <w:rsid w:val="00CD4937"/>
    <w:rsid w:val="00CD7937"/>
    <w:rsid w:val="00CE085B"/>
    <w:rsid w:val="00CE23D5"/>
    <w:rsid w:val="00CE3758"/>
    <w:rsid w:val="00CE4BD5"/>
    <w:rsid w:val="00CE4F0E"/>
    <w:rsid w:val="00CE4FBC"/>
    <w:rsid w:val="00CE6849"/>
    <w:rsid w:val="00CF2A8D"/>
    <w:rsid w:val="00CF4C5F"/>
    <w:rsid w:val="00CF62F0"/>
    <w:rsid w:val="00CF7FC4"/>
    <w:rsid w:val="00D01992"/>
    <w:rsid w:val="00D0402F"/>
    <w:rsid w:val="00D0491A"/>
    <w:rsid w:val="00D04A0A"/>
    <w:rsid w:val="00D04F55"/>
    <w:rsid w:val="00D06962"/>
    <w:rsid w:val="00D12467"/>
    <w:rsid w:val="00D2027D"/>
    <w:rsid w:val="00D23900"/>
    <w:rsid w:val="00D24D15"/>
    <w:rsid w:val="00D25C37"/>
    <w:rsid w:val="00D26EF3"/>
    <w:rsid w:val="00D30114"/>
    <w:rsid w:val="00D31194"/>
    <w:rsid w:val="00D3137D"/>
    <w:rsid w:val="00D33837"/>
    <w:rsid w:val="00D33D01"/>
    <w:rsid w:val="00D3476D"/>
    <w:rsid w:val="00D35806"/>
    <w:rsid w:val="00D371D6"/>
    <w:rsid w:val="00D42FE2"/>
    <w:rsid w:val="00D43215"/>
    <w:rsid w:val="00D50598"/>
    <w:rsid w:val="00D50FF0"/>
    <w:rsid w:val="00D51C0E"/>
    <w:rsid w:val="00D52A6F"/>
    <w:rsid w:val="00D52F44"/>
    <w:rsid w:val="00D53301"/>
    <w:rsid w:val="00D549CE"/>
    <w:rsid w:val="00D56EF6"/>
    <w:rsid w:val="00D65CFE"/>
    <w:rsid w:val="00D73B22"/>
    <w:rsid w:val="00D742A9"/>
    <w:rsid w:val="00D743A9"/>
    <w:rsid w:val="00D74715"/>
    <w:rsid w:val="00D826F8"/>
    <w:rsid w:val="00D82CF0"/>
    <w:rsid w:val="00D8738B"/>
    <w:rsid w:val="00D925E3"/>
    <w:rsid w:val="00D9263B"/>
    <w:rsid w:val="00D929B2"/>
    <w:rsid w:val="00D93739"/>
    <w:rsid w:val="00D9419D"/>
    <w:rsid w:val="00D9641F"/>
    <w:rsid w:val="00D96CCE"/>
    <w:rsid w:val="00DA1F6B"/>
    <w:rsid w:val="00DA39B2"/>
    <w:rsid w:val="00DA57B7"/>
    <w:rsid w:val="00DA5C71"/>
    <w:rsid w:val="00DB102A"/>
    <w:rsid w:val="00DB21B8"/>
    <w:rsid w:val="00DB2F9A"/>
    <w:rsid w:val="00DB3A88"/>
    <w:rsid w:val="00DB5668"/>
    <w:rsid w:val="00DB77FA"/>
    <w:rsid w:val="00DC1356"/>
    <w:rsid w:val="00DC4AA4"/>
    <w:rsid w:val="00DC6CC7"/>
    <w:rsid w:val="00DD0401"/>
    <w:rsid w:val="00DD2286"/>
    <w:rsid w:val="00DD3779"/>
    <w:rsid w:val="00DD39C9"/>
    <w:rsid w:val="00DD47B3"/>
    <w:rsid w:val="00DE10B8"/>
    <w:rsid w:val="00DE209A"/>
    <w:rsid w:val="00DE4A12"/>
    <w:rsid w:val="00DE58B8"/>
    <w:rsid w:val="00DF3642"/>
    <w:rsid w:val="00DF79ED"/>
    <w:rsid w:val="00DF7F91"/>
    <w:rsid w:val="00E10799"/>
    <w:rsid w:val="00E12595"/>
    <w:rsid w:val="00E155F7"/>
    <w:rsid w:val="00E1592D"/>
    <w:rsid w:val="00E1761A"/>
    <w:rsid w:val="00E17BA8"/>
    <w:rsid w:val="00E17C25"/>
    <w:rsid w:val="00E201BB"/>
    <w:rsid w:val="00E2290F"/>
    <w:rsid w:val="00E25606"/>
    <w:rsid w:val="00E25704"/>
    <w:rsid w:val="00E30A9D"/>
    <w:rsid w:val="00E324FF"/>
    <w:rsid w:val="00E3334E"/>
    <w:rsid w:val="00E334D6"/>
    <w:rsid w:val="00E33822"/>
    <w:rsid w:val="00E3443C"/>
    <w:rsid w:val="00E35BE1"/>
    <w:rsid w:val="00E374B0"/>
    <w:rsid w:val="00E40EC0"/>
    <w:rsid w:val="00E470F4"/>
    <w:rsid w:val="00E53B7A"/>
    <w:rsid w:val="00E545A0"/>
    <w:rsid w:val="00E571C6"/>
    <w:rsid w:val="00E57C08"/>
    <w:rsid w:val="00E57DDF"/>
    <w:rsid w:val="00E60793"/>
    <w:rsid w:val="00E61077"/>
    <w:rsid w:val="00E610DE"/>
    <w:rsid w:val="00E6113A"/>
    <w:rsid w:val="00E6684C"/>
    <w:rsid w:val="00E6725F"/>
    <w:rsid w:val="00E679A6"/>
    <w:rsid w:val="00E706B6"/>
    <w:rsid w:val="00E71160"/>
    <w:rsid w:val="00E7206E"/>
    <w:rsid w:val="00E7353A"/>
    <w:rsid w:val="00E7657A"/>
    <w:rsid w:val="00E80937"/>
    <w:rsid w:val="00E82A9A"/>
    <w:rsid w:val="00E86222"/>
    <w:rsid w:val="00E908E6"/>
    <w:rsid w:val="00E90F4E"/>
    <w:rsid w:val="00E9102A"/>
    <w:rsid w:val="00E93AB1"/>
    <w:rsid w:val="00E9416C"/>
    <w:rsid w:val="00E9740E"/>
    <w:rsid w:val="00EA0268"/>
    <w:rsid w:val="00EA32D7"/>
    <w:rsid w:val="00EA3A42"/>
    <w:rsid w:val="00EA5532"/>
    <w:rsid w:val="00EB1601"/>
    <w:rsid w:val="00EB40C6"/>
    <w:rsid w:val="00EB4C07"/>
    <w:rsid w:val="00EB4E68"/>
    <w:rsid w:val="00EB537E"/>
    <w:rsid w:val="00EB5A50"/>
    <w:rsid w:val="00EB7D66"/>
    <w:rsid w:val="00EC1C83"/>
    <w:rsid w:val="00EC5ABA"/>
    <w:rsid w:val="00EC7D66"/>
    <w:rsid w:val="00ED2B0C"/>
    <w:rsid w:val="00ED74EA"/>
    <w:rsid w:val="00EE33ED"/>
    <w:rsid w:val="00EE6D9D"/>
    <w:rsid w:val="00EF1D33"/>
    <w:rsid w:val="00EF28C1"/>
    <w:rsid w:val="00EF3070"/>
    <w:rsid w:val="00EF5AD5"/>
    <w:rsid w:val="00EF68FF"/>
    <w:rsid w:val="00EF793D"/>
    <w:rsid w:val="00F0096F"/>
    <w:rsid w:val="00F017E1"/>
    <w:rsid w:val="00F02F44"/>
    <w:rsid w:val="00F034CB"/>
    <w:rsid w:val="00F11FDD"/>
    <w:rsid w:val="00F125A7"/>
    <w:rsid w:val="00F13B64"/>
    <w:rsid w:val="00F1487A"/>
    <w:rsid w:val="00F171D7"/>
    <w:rsid w:val="00F173D5"/>
    <w:rsid w:val="00F21594"/>
    <w:rsid w:val="00F23C91"/>
    <w:rsid w:val="00F24788"/>
    <w:rsid w:val="00F269A5"/>
    <w:rsid w:val="00F32805"/>
    <w:rsid w:val="00F32A11"/>
    <w:rsid w:val="00F33087"/>
    <w:rsid w:val="00F3772C"/>
    <w:rsid w:val="00F41D48"/>
    <w:rsid w:val="00F42D66"/>
    <w:rsid w:val="00F4600C"/>
    <w:rsid w:val="00F4646B"/>
    <w:rsid w:val="00F541A9"/>
    <w:rsid w:val="00F556DB"/>
    <w:rsid w:val="00F56FF8"/>
    <w:rsid w:val="00F57208"/>
    <w:rsid w:val="00F61986"/>
    <w:rsid w:val="00F63670"/>
    <w:rsid w:val="00F65486"/>
    <w:rsid w:val="00F72FAA"/>
    <w:rsid w:val="00F76E26"/>
    <w:rsid w:val="00F80427"/>
    <w:rsid w:val="00F83C64"/>
    <w:rsid w:val="00F84F20"/>
    <w:rsid w:val="00F85590"/>
    <w:rsid w:val="00F85BF6"/>
    <w:rsid w:val="00F90102"/>
    <w:rsid w:val="00F96214"/>
    <w:rsid w:val="00FA5A9C"/>
    <w:rsid w:val="00FB599E"/>
    <w:rsid w:val="00FB6BE2"/>
    <w:rsid w:val="00FC233B"/>
    <w:rsid w:val="00FC3168"/>
    <w:rsid w:val="00FC3B60"/>
    <w:rsid w:val="00FC5112"/>
    <w:rsid w:val="00FD0C82"/>
    <w:rsid w:val="00FD13B0"/>
    <w:rsid w:val="00FD32CA"/>
    <w:rsid w:val="00FD6294"/>
    <w:rsid w:val="00FD6EBC"/>
    <w:rsid w:val="00FE3920"/>
    <w:rsid w:val="00FE6A4A"/>
    <w:rsid w:val="00FF0D00"/>
    <w:rsid w:val="00FF0F2D"/>
    <w:rsid w:val="00FF15C0"/>
    <w:rsid w:val="00FF4FB1"/>
    <w:rsid w:val="00FF5A7A"/>
    <w:rsid w:val="00FF5E94"/>
    <w:rsid w:val="05DDF9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474EBB9A"/>
  <w15:docId w15:val="{59342A78-B3D3-4AE5-9478-AA2296902A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mbria" w:eastAsia="MS Mincho" w:hAnsi="Cambria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avaden">
    <w:name w:val="Normal"/>
    <w:qFormat/>
    <w:rsid w:val="00D23900"/>
    <w:rPr>
      <w:sz w:val="24"/>
      <w:szCs w:val="24"/>
      <w:lang w:val="sl-SI"/>
    </w:rPr>
  </w:style>
  <w:style w:type="paragraph" w:styleId="Naslov2">
    <w:name w:val="heading 2"/>
    <w:basedOn w:val="Navaden"/>
    <w:next w:val="Navaden"/>
    <w:link w:val="Naslov2Znak"/>
    <w:semiHidden/>
    <w:unhideWhenUsed/>
    <w:qFormat/>
    <w:rsid w:val="00A90EFD"/>
    <w:pPr>
      <w:keepNext/>
      <w:autoSpaceDE w:val="0"/>
      <w:autoSpaceDN w:val="0"/>
      <w:adjustRightInd w:val="0"/>
      <w:spacing w:before="240" w:after="60"/>
      <w:jc w:val="both"/>
      <w:outlineLvl w:val="1"/>
    </w:pPr>
    <w:rPr>
      <w:rFonts w:ascii="Arial" w:eastAsia="Times New Roman" w:hAnsi="Arial" w:cs="Arial"/>
      <w:b/>
      <w:bCs/>
      <w:i/>
      <w:iCs/>
      <w:sz w:val="28"/>
      <w:szCs w:val="28"/>
      <w:lang w:eastAsia="sl-SI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styleId="Glava">
    <w:name w:val="header"/>
    <w:basedOn w:val="Navaden"/>
    <w:link w:val="GlavaZnak"/>
    <w:uiPriority w:val="99"/>
    <w:unhideWhenUsed/>
    <w:rsid w:val="00F85BF6"/>
    <w:pPr>
      <w:tabs>
        <w:tab w:val="center" w:pos="4320"/>
        <w:tab w:val="right" w:pos="8640"/>
      </w:tabs>
    </w:pPr>
  </w:style>
  <w:style w:type="character" w:customStyle="1" w:styleId="GlavaZnak">
    <w:name w:val="Glava Znak"/>
    <w:basedOn w:val="Privzetapisavaodstavka"/>
    <w:link w:val="Glava"/>
    <w:uiPriority w:val="99"/>
    <w:rsid w:val="00F85BF6"/>
  </w:style>
  <w:style w:type="paragraph" w:styleId="Noga">
    <w:name w:val="footer"/>
    <w:basedOn w:val="Navaden"/>
    <w:link w:val="NogaZnak"/>
    <w:uiPriority w:val="99"/>
    <w:unhideWhenUsed/>
    <w:rsid w:val="00F85BF6"/>
    <w:pPr>
      <w:tabs>
        <w:tab w:val="center" w:pos="4320"/>
        <w:tab w:val="right" w:pos="8640"/>
      </w:tabs>
    </w:pPr>
  </w:style>
  <w:style w:type="character" w:customStyle="1" w:styleId="NogaZnak">
    <w:name w:val="Noga Znak"/>
    <w:basedOn w:val="Privzetapisavaodstavka"/>
    <w:link w:val="Noga"/>
    <w:uiPriority w:val="99"/>
    <w:rsid w:val="00F85BF6"/>
  </w:style>
  <w:style w:type="paragraph" w:styleId="Besedilooblaka">
    <w:name w:val="Balloon Text"/>
    <w:basedOn w:val="Navaden"/>
    <w:link w:val="BesedilooblakaZnak"/>
    <w:uiPriority w:val="99"/>
    <w:semiHidden/>
    <w:unhideWhenUsed/>
    <w:rsid w:val="00F85BF6"/>
    <w:rPr>
      <w:rFonts w:ascii="Lucida Grande" w:hAnsi="Lucida Grande"/>
      <w:sz w:val="18"/>
      <w:szCs w:val="18"/>
    </w:rPr>
  </w:style>
  <w:style w:type="character" w:customStyle="1" w:styleId="BesedilooblakaZnak">
    <w:name w:val="Besedilo oblačka Znak"/>
    <w:link w:val="Besedilooblaka"/>
    <w:uiPriority w:val="99"/>
    <w:semiHidden/>
    <w:rsid w:val="00F85BF6"/>
    <w:rPr>
      <w:rFonts w:ascii="Lucida Grande" w:hAnsi="Lucida Grande"/>
      <w:sz w:val="18"/>
      <w:szCs w:val="18"/>
    </w:rPr>
  </w:style>
  <w:style w:type="table" w:customStyle="1" w:styleId="LightShading-Accent11">
    <w:name w:val="Light Shading - Accent 11"/>
    <w:basedOn w:val="Navadnatabela"/>
    <w:uiPriority w:val="60"/>
    <w:rsid w:val="005C0F78"/>
    <w:rPr>
      <w:color w:val="365F91"/>
      <w:sz w:val="22"/>
      <w:szCs w:val="22"/>
      <w:lang w:eastAsia="zh-TW"/>
    </w:rPr>
    <w:tblPr>
      <w:tblStyleRowBandSize w:val="1"/>
      <w:tblStyleColBandSize w:val="1"/>
      <w:tblBorders>
        <w:top w:val="single" w:sz="8" w:space="0" w:color="4F81BD"/>
        <w:bottom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</w:style>
  <w:style w:type="paragraph" w:customStyle="1" w:styleId="BasicParagraph">
    <w:name w:val="[Basic Paragraph]"/>
    <w:basedOn w:val="Navaden"/>
    <w:uiPriority w:val="99"/>
    <w:rsid w:val="00544828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color w:val="000000"/>
      <w:lang w:val="en-GB"/>
    </w:rPr>
  </w:style>
  <w:style w:type="table" w:styleId="Tabelamrea">
    <w:name w:val="Table Grid"/>
    <w:basedOn w:val="Navadnatabela"/>
    <w:rsid w:val="0037269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Odstavekseznama">
    <w:name w:val="List Paragraph"/>
    <w:aliases w:val="za tekst"/>
    <w:basedOn w:val="Navaden"/>
    <w:link w:val="OdstavekseznamaZnak"/>
    <w:uiPriority w:val="34"/>
    <w:qFormat/>
    <w:rsid w:val="00285E3C"/>
    <w:pPr>
      <w:ind w:left="720"/>
      <w:contextualSpacing/>
    </w:pPr>
  </w:style>
  <w:style w:type="character" w:customStyle="1" w:styleId="Naslov2Znak">
    <w:name w:val="Naslov 2 Znak"/>
    <w:basedOn w:val="Privzetapisavaodstavka"/>
    <w:link w:val="Naslov2"/>
    <w:semiHidden/>
    <w:rsid w:val="00A90EFD"/>
    <w:rPr>
      <w:rFonts w:ascii="Arial" w:eastAsia="Times New Roman" w:hAnsi="Arial" w:cs="Arial"/>
      <w:b/>
      <w:bCs/>
      <w:i/>
      <w:iCs/>
      <w:sz w:val="28"/>
      <w:szCs w:val="28"/>
      <w:lang w:val="sl-SI" w:eastAsia="sl-SI"/>
    </w:rPr>
  </w:style>
  <w:style w:type="character" w:styleId="Hiperpovezava">
    <w:name w:val="Hyperlink"/>
    <w:basedOn w:val="Privzetapisavaodstavka"/>
    <w:rsid w:val="00A90EFD"/>
    <w:rPr>
      <w:color w:val="0000FF"/>
      <w:u w:val="single"/>
    </w:rPr>
  </w:style>
  <w:style w:type="paragraph" w:styleId="Brezrazmikov">
    <w:name w:val="No Spacing"/>
    <w:uiPriority w:val="1"/>
    <w:qFormat/>
    <w:rsid w:val="00A90EFD"/>
    <w:rPr>
      <w:rFonts w:asciiTheme="minorHAnsi" w:eastAsiaTheme="minorHAnsi" w:hAnsiTheme="minorHAnsi" w:cstheme="minorBidi"/>
      <w:sz w:val="22"/>
      <w:szCs w:val="22"/>
      <w:lang w:val="sl-SI"/>
    </w:rPr>
  </w:style>
  <w:style w:type="character" w:styleId="Poudarek">
    <w:name w:val="Emphasis"/>
    <w:basedOn w:val="Privzetapisavaodstavka"/>
    <w:qFormat/>
    <w:rsid w:val="00A90EFD"/>
    <w:rPr>
      <w:i/>
      <w:iCs/>
    </w:rPr>
  </w:style>
  <w:style w:type="paragraph" w:customStyle="1" w:styleId="Default">
    <w:name w:val="Default"/>
    <w:rsid w:val="00A90EFD"/>
    <w:pPr>
      <w:autoSpaceDE w:val="0"/>
      <w:autoSpaceDN w:val="0"/>
      <w:adjustRightInd w:val="0"/>
    </w:pPr>
    <w:rPr>
      <w:rFonts w:ascii="Verdana" w:eastAsiaTheme="minorHAnsi" w:hAnsi="Verdana" w:cs="Verdana"/>
      <w:color w:val="000000"/>
      <w:sz w:val="24"/>
      <w:szCs w:val="24"/>
      <w:lang w:val="sl-SI"/>
    </w:rPr>
  </w:style>
  <w:style w:type="paragraph" w:styleId="Sprotnaopomba-besedilo">
    <w:name w:val="footnote text"/>
    <w:basedOn w:val="Navaden"/>
    <w:link w:val="Sprotnaopomba-besediloZnak"/>
    <w:uiPriority w:val="99"/>
    <w:unhideWhenUsed/>
    <w:rsid w:val="002D60AA"/>
    <w:rPr>
      <w:rFonts w:ascii="Calibri" w:eastAsia="Calibri" w:hAnsi="Calibri"/>
      <w:sz w:val="20"/>
      <w:szCs w:val="20"/>
      <w:lang w:eastAsia="sl-SI"/>
    </w:rPr>
  </w:style>
  <w:style w:type="character" w:customStyle="1" w:styleId="Sprotnaopomba-besediloZnak">
    <w:name w:val="Sprotna opomba - besedilo Znak"/>
    <w:basedOn w:val="Privzetapisavaodstavka"/>
    <w:link w:val="Sprotnaopomba-besedilo"/>
    <w:uiPriority w:val="99"/>
    <w:rsid w:val="002D60AA"/>
    <w:rPr>
      <w:rFonts w:ascii="Calibri" w:eastAsia="Calibri" w:hAnsi="Calibri"/>
      <w:lang w:val="sl-SI" w:eastAsia="sl-SI"/>
    </w:rPr>
  </w:style>
  <w:style w:type="character" w:styleId="Sprotnaopomba-sklic">
    <w:name w:val="footnote reference"/>
    <w:basedOn w:val="Privzetapisavaodstavka"/>
    <w:uiPriority w:val="99"/>
    <w:semiHidden/>
    <w:unhideWhenUsed/>
    <w:rsid w:val="002D60AA"/>
    <w:rPr>
      <w:vertAlign w:val="superscript"/>
    </w:rPr>
  </w:style>
  <w:style w:type="character" w:styleId="SledenaHiperpovezava">
    <w:name w:val="FollowedHyperlink"/>
    <w:basedOn w:val="Privzetapisavaodstavka"/>
    <w:uiPriority w:val="99"/>
    <w:semiHidden/>
    <w:unhideWhenUsed/>
    <w:rsid w:val="00FD6294"/>
    <w:rPr>
      <w:color w:val="800080" w:themeColor="followedHyperlink"/>
      <w:u w:val="single"/>
    </w:rPr>
  </w:style>
  <w:style w:type="numbering" w:customStyle="1" w:styleId="Slog1">
    <w:name w:val="Slog1"/>
    <w:uiPriority w:val="99"/>
    <w:rsid w:val="0063297E"/>
    <w:pPr>
      <w:numPr>
        <w:numId w:val="19"/>
      </w:numPr>
    </w:pPr>
  </w:style>
  <w:style w:type="character" w:styleId="Pripombasklic">
    <w:name w:val="annotation reference"/>
    <w:basedOn w:val="Privzetapisavaodstavka"/>
    <w:uiPriority w:val="99"/>
    <w:semiHidden/>
    <w:unhideWhenUsed/>
    <w:rsid w:val="000E5CFD"/>
    <w:rPr>
      <w:sz w:val="16"/>
      <w:szCs w:val="16"/>
    </w:rPr>
  </w:style>
  <w:style w:type="paragraph" w:styleId="Pripombabesedilo">
    <w:name w:val="annotation text"/>
    <w:basedOn w:val="Navaden"/>
    <w:link w:val="PripombabesediloZnak"/>
    <w:uiPriority w:val="99"/>
    <w:unhideWhenUsed/>
    <w:rsid w:val="000E5CFD"/>
    <w:rPr>
      <w:sz w:val="20"/>
      <w:szCs w:val="20"/>
    </w:rPr>
  </w:style>
  <w:style w:type="character" w:customStyle="1" w:styleId="PripombabesediloZnak">
    <w:name w:val="Pripomba – besedilo Znak"/>
    <w:basedOn w:val="Privzetapisavaodstavka"/>
    <w:link w:val="Pripombabesedilo"/>
    <w:uiPriority w:val="99"/>
    <w:rsid w:val="000E5CFD"/>
    <w:rPr>
      <w:lang w:val="sl-SI"/>
    </w:rPr>
  </w:style>
  <w:style w:type="paragraph" w:styleId="Zadevapripombe">
    <w:name w:val="annotation subject"/>
    <w:basedOn w:val="Pripombabesedilo"/>
    <w:next w:val="Pripombabesedilo"/>
    <w:link w:val="ZadevapripombeZnak"/>
    <w:uiPriority w:val="99"/>
    <w:semiHidden/>
    <w:unhideWhenUsed/>
    <w:rsid w:val="000E5CFD"/>
    <w:rPr>
      <w:b/>
      <w:bCs/>
    </w:rPr>
  </w:style>
  <w:style w:type="character" w:customStyle="1" w:styleId="ZadevapripombeZnak">
    <w:name w:val="Zadeva pripombe Znak"/>
    <w:basedOn w:val="PripombabesediloZnak"/>
    <w:link w:val="Zadevapripombe"/>
    <w:uiPriority w:val="99"/>
    <w:semiHidden/>
    <w:rsid w:val="000E5CFD"/>
    <w:rPr>
      <w:b/>
      <w:bCs/>
      <w:lang w:val="sl-SI"/>
    </w:rPr>
  </w:style>
  <w:style w:type="paragraph" w:styleId="Telobesedila3">
    <w:name w:val="Body Text 3"/>
    <w:basedOn w:val="Navaden"/>
    <w:link w:val="Telobesedila3Znak"/>
    <w:rsid w:val="00076F2B"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jc w:val="both"/>
    </w:pPr>
    <w:rPr>
      <w:rFonts w:ascii="Arial" w:eastAsia="Times New Roman" w:hAnsi="Arial"/>
      <w:sz w:val="20"/>
      <w:szCs w:val="20"/>
      <w:lang w:eastAsia="sl-SI"/>
    </w:rPr>
  </w:style>
  <w:style w:type="character" w:customStyle="1" w:styleId="Telobesedila3Znak">
    <w:name w:val="Telo besedila 3 Znak"/>
    <w:basedOn w:val="Privzetapisavaodstavka"/>
    <w:link w:val="Telobesedila3"/>
    <w:rsid w:val="00076F2B"/>
    <w:rPr>
      <w:rFonts w:ascii="Arial" w:eastAsia="Times New Roman" w:hAnsi="Arial"/>
      <w:lang w:val="sl-SI" w:eastAsia="sl-SI"/>
    </w:rPr>
  </w:style>
  <w:style w:type="paragraph" w:styleId="Revizija">
    <w:name w:val="Revision"/>
    <w:hidden/>
    <w:uiPriority w:val="99"/>
    <w:semiHidden/>
    <w:rsid w:val="000D410F"/>
    <w:rPr>
      <w:sz w:val="24"/>
      <w:szCs w:val="24"/>
      <w:lang w:val="sl-SI"/>
    </w:rPr>
  </w:style>
  <w:style w:type="character" w:customStyle="1" w:styleId="OdstavekseznamaZnak">
    <w:name w:val="Odstavek seznama Znak"/>
    <w:aliases w:val="za tekst Znak"/>
    <w:basedOn w:val="Privzetapisavaodstavka"/>
    <w:link w:val="Odstavekseznama"/>
    <w:uiPriority w:val="34"/>
    <w:locked/>
    <w:rsid w:val="00DB21B8"/>
    <w:rPr>
      <w:sz w:val="24"/>
      <w:szCs w:val="24"/>
      <w:lang w:val="sl-SI"/>
    </w:rPr>
  </w:style>
  <w:style w:type="character" w:customStyle="1" w:styleId="Nerazreenaomemba1">
    <w:name w:val="Nerazrešena omemba1"/>
    <w:basedOn w:val="Privzetapisavaodstavka"/>
    <w:uiPriority w:val="99"/>
    <w:semiHidden/>
    <w:unhideWhenUsed/>
    <w:rsid w:val="002D36CF"/>
    <w:rPr>
      <w:color w:val="808080"/>
      <w:shd w:val="clear" w:color="auto" w:fill="E6E6E6"/>
    </w:rPr>
  </w:style>
  <w:style w:type="character" w:customStyle="1" w:styleId="OdstavekseznamaZnak1">
    <w:name w:val="Odstavek seznama Znak1"/>
    <w:aliases w:val="za tekst Znak1"/>
    <w:basedOn w:val="Privzetapisavaodstavka"/>
    <w:uiPriority w:val="34"/>
    <w:locked/>
    <w:rsid w:val="005D7F37"/>
    <w:rPr>
      <w:sz w:val="24"/>
      <w:szCs w:val="24"/>
      <w:lang w:val="sl-S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923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22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17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22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334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617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575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728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468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443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381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772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285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721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795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261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391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149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875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458CA13B8978FF48B2C56C86082CF398" ma:contentTypeVersion="2" ma:contentTypeDescription="Ustvari nov dokument." ma:contentTypeScope="" ma:versionID="212e2e5f89cfd19aa35fc5714180d708">
  <xsd:schema xmlns:xsd="http://www.w3.org/2001/XMLSchema" xmlns:xs="http://www.w3.org/2001/XMLSchema" xmlns:p="http://schemas.microsoft.com/office/2006/metadata/properties" xmlns:ns2="9d849426-d242-4ab3-8d9c-c44ac187dc91" targetNamespace="http://schemas.microsoft.com/office/2006/metadata/properties" ma:root="true" ma:fieldsID="c0e434ddb162b85c7e657c406afa0dc5" ns2:_="">
    <xsd:import namespace="9d849426-d242-4ab3-8d9c-c44ac187dc91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d849426-d242-4ab3-8d9c-c44ac187dc91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V skupni rabi z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V skupni rabi s podrobnostmi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Vrsta vsebine"/>
        <xsd:element ref="dc:title" minOccurs="0" maxOccurs="1" ma:index="4" ma:displayName="Naslov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9237C6F5-5565-48AE-BF03-D8B1C14A591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DB7078C-205B-4F82-9B95-6BB37C28492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d849426-d242-4ab3-8d9c-c44ac187dc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91EAD844-3E1C-48D0-8185-6E5F3286469D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EB73F473-B048-4239-BF51-D80E7247C6F9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3</Pages>
  <Words>643</Words>
  <Characters>3671</Characters>
  <Application>Microsoft Office Word</Application>
  <DocSecurity>0</DocSecurity>
  <Lines>30</Lines>
  <Paragraphs>8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Terminal Studio</Company>
  <LinksUpToDate>false</LinksUpToDate>
  <CharactersWithSpaces>43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nja B.</dc:creator>
  <cp:lastModifiedBy>Jelena Počuča</cp:lastModifiedBy>
  <cp:revision>7</cp:revision>
  <cp:lastPrinted>2023-12-15T13:16:00Z</cp:lastPrinted>
  <dcterms:created xsi:type="dcterms:W3CDTF">2023-12-19T12:43:00Z</dcterms:created>
  <dcterms:modified xsi:type="dcterms:W3CDTF">2023-12-19T12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58CA13B8978FF48B2C56C86082CF398</vt:lpwstr>
  </property>
</Properties>
</file>